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96A3D" w14:textId="77777777" w:rsidR="000A519E" w:rsidRDefault="000A519E">
      <w:pPr>
        <w:pStyle w:val="BodyText"/>
        <w:rPr>
          <w:rFonts w:ascii="Times New Roman"/>
        </w:rPr>
      </w:pPr>
    </w:p>
    <w:p w14:paraId="21E96A3E" w14:textId="77777777" w:rsidR="000A519E" w:rsidRDefault="000A519E">
      <w:pPr>
        <w:pStyle w:val="BodyText"/>
        <w:rPr>
          <w:rFonts w:ascii="Times New Roman"/>
        </w:rPr>
      </w:pPr>
    </w:p>
    <w:p w14:paraId="21E96A3F" w14:textId="77777777" w:rsidR="000A519E" w:rsidRDefault="000A519E">
      <w:pPr>
        <w:pStyle w:val="BodyText"/>
        <w:rPr>
          <w:rFonts w:ascii="Times New Roman"/>
        </w:rPr>
      </w:pPr>
    </w:p>
    <w:p w14:paraId="21E96A40" w14:textId="77777777" w:rsidR="000A519E" w:rsidRDefault="000A519E">
      <w:pPr>
        <w:pStyle w:val="BodyText"/>
        <w:spacing w:before="11"/>
        <w:rPr>
          <w:rFonts w:ascii="Times New Roman"/>
          <w:sz w:val="26"/>
        </w:rPr>
      </w:pPr>
    </w:p>
    <w:p w14:paraId="21E96A41" w14:textId="23974A73" w:rsidR="000A519E" w:rsidRDefault="00080C8B">
      <w:pPr>
        <w:tabs>
          <w:tab w:val="left" w:pos="10567"/>
        </w:tabs>
        <w:spacing w:line="20" w:lineRule="exact"/>
        <w:ind w:left="9951"/>
        <w:rPr>
          <w:rFonts w:ascii="Times New Roman"/>
          <w:sz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21E96ADE" wp14:editId="184B80C2">
                <wp:extent cx="97790" cy="5715"/>
                <wp:effectExtent l="635" t="6985" r="6350" b="6350"/>
                <wp:docPr id="83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790" cy="5715"/>
                          <a:chOff x="0" y="0"/>
                          <a:chExt cx="154" cy="9"/>
                        </a:xfrm>
                      </wpg:grpSpPr>
                      <wps:wsp>
                        <wps:cNvPr id="84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54" cy="0"/>
                          </a:xfrm>
                          <a:prstGeom prst="line">
                            <a:avLst/>
                          </a:prstGeom>
                          <a:noFill/>
                          <a:ln w="55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3AC64D" id="Group 81" o:spid="_x0000_s1026" style="width:7.7pt;height:.45pt;mso-position-horizontal-relative:char;mso-position-vertical-relative:line" coordsize="154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">
                <v:line id="Line 82" o:spid="_x0000_s1027" style="position:absolute;visibility:visible;mso-wrap-style:square" from="0,4" to="154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" strokeweight=".15469mm"/>
                <w10:anchorlock/>
              </v:group>
            </w:pict>
          </mc:Fallback>
        </mc:AlternateContent>
      </w:r>
      <w:r w:rsidR="00A40B3D"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21E96AE0" wp14:editId="2FBDC6EB">
                <wp:extent cx="97790" cy="5715"/>
                <wp:effectExtent l="1270" t="6985" r="5715" b="6350"/>
                <wp:docPr id="81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790" cy="5715"/>
                          <a:chOff x="0" y="0"/>
                          <a:chExt cx="154" cy="9"/>
                        </a:xfrm>
                      </wpg:grpSpPr>
                      <wps:wsp>
                        <wps:cNvPr id="82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54" cy="0"/>
                          </a:xfrm>
                          <a:prstGeom prst="line">
                            <a:avLst/>
                          </a:prstGeom>
                          <a:noFill/>
                          <a:ln w="55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8FA05C" id="Group 79" o:spid="_x0000_s1026" style="width:7.7pt;height:.45pt;mso-position-horizontal-relative:char;mso-position-vertical-relative:line" coordsize="154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">
                <v:line id="Line 80" o:spid="_x0000_s1027" style="position:absolute;visibility:visible;mso-wrap-style:square" from="0,4" to="154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" strokeweight=".15469mm"/>
                <w10:anchorlock/>
              </v:group>
            </w:pict>
          </mc:Fallback>
        </mc:AlternateContent>
      </w:r>
    </w:p>
    <w:p w14:paraId="21E96A42" w14:textId="77777777" w:rsidR="000A519E" w:rsidRDefault="000A519E">
      <w:pPr>
        <w:pStyle w:val="BodyText"/>
        <w:spacing w:before="10"/>
        <w:rPr>
          <w:rFonts w:ascii="Times New Roman"/>
          <w:sz w:val="15"/>
        </w:rPr>
      </w:pPr>
    </w:p>
    <w:p w14:paraId="21E96A43" w14:textId="06A204C9" w:rsidR="000A519E" w:rsidRDefault="00080C8B">
      <w:pPr>
        <w:pStyle w:val="Title"/>
        <w:spacing w:line="247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9" behindDoc="1" locked="0" layoutInCell="1" allowOverlap="1" wp14:anchorId="21E96AE2" wp14:editId="71F4ECF5">
                <wp:simplePos x="0" y="0"/>
                <wp:positionH relativeFrom="page">
                  <wp:posOffset>6260465</wp:posOffset>
                </wp:positionH>
                <wp:positionV relativeFrom="paragraph">
                  <wp:posOffset>-763905</wp:posOffset>
                </wp:positionV>
                <wp:extent cx="1297305" cy="737870"/>
                <wp:effectExtent l="0" t="0" r="0" b="0"/>
                <wp:wrapNone/>
                <wp:docPr id="74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7305" cy="737870"/>
                          <a:chOff x="9859" y="-1203"/>
                          <a:chExt cx="2043" cy="1162"/>
                        </a:xfrm>
                      </wpg:grpSpPr>
                      <wps:wsp>
                        <wps:cNvPr id="75" name="AutoShape 78"/>
                        <wps:cNvSpPr>
                          <a:spLocks/>
                        </wps:cNvSpPr>
                        <wps:spPr bwMode="auto">
                          <a:xfrm>
                            <a:off x="9859" y="-1203"/>
                            <a:ext cx="2043" cy="850"/>
                          </a:xfrm>
                          <a:custGeom>
                            <a:avLst/>
                            <a:gdLst>
                              <a:gd name="T0" fmla="+- 0 9874 9859"/>
                              <a:gd name="T1" fmla="*/ T0 w 2043"/>
                              <a:gd name="T2" fmla="+- 0 -680 -1203"/>
                              <a:gd name="T3" fmla="*/ -680 h 850"/>
                              <a:gd name="T4" fmla="+- 0 9859 9859"/>
                              <a:gd name="T5" fmla="*/ T4 w 2043"/>
                              <a:gd name="T6" fmla="+- 0 -680 -1203"/>
                              <a:gd name="T7" fmla="*/ -680 h 850"/>
                              <a:gd name="T8" fmla="+- 0 9859 9859"/>
                              <a:gd name="T9" fmla="*/ T8 w 2043"/>
                              <a:gd name="T10" fmla="+- 0 -516 -1203"/>
                              <a:gd name="T11" fmla="*/ -516 h 850"/>
                              <a:gd name="T12" fmla="+- 0 9859 9859"/>
                              <a:gd name="T13" fmla="*/ T12 w 2043"/>
                              <a:gd name="T14" fmla="+- 0 -353 -1203"/>
                              <a:gd name="T15" fmla="*/ -353 h 850"/>
                              <a:gd name="T16" fmla="+- 0 9874 9859"/>
                              <a:gd name="T17" fmla="*/ T16 w 2043"/>
                              <a:gd name="T18" fmla="+- 0 -353 -1203"/>
                              <a:gd name="T19" fmla="*/ -353 h 850"/>
                              <a:gd name="T20" fmla="+- 0 9874 9859"/>
                              <a:gd name="T21" fmla="*/ T20 w 2043"/>
                              <a:gd name="T22" fmla="+- 0 -516 -1203"/>
                              <a:gd name="T23" fmla="*/ -516 h 850"/>
                              <a:gd name="T24" fmla="+- 0 9874 9859"/>
                              <a:gd name="T25" fmla="*/ T24 w 2043"/>
                              <a:gd name="T26" fmla="+- 0 -680 -1203"/>
                              <a:gd name="T27" fmla="*/ -680 h 850"/>
                              <a:gd name="T28" fmla="+- 0 11902 9859"/>
                              <a:gd name="T29" fmla="*/ T28 w 2043"/>
                              <a:gd name="T30" fmla="+- 0 -680 -1203"/>
                              <a:gd name="T31" fmla="*/ -680 h 850"/>
                              <a:gd name="T32" fmla="+- 0 11887 9859"/>
                              <a:gd name="T33" fmla="*/ T32 w 2043"/>
                              <a:gd name="T34" fmla="+- 0 -680 -1203"/>
                              <a:gd name="T35" fmla="*/ -680 h 850"/>
                              <a:gd name="T36" fmla="+- 0 11887 9859"/>
                              <a:gd name="T37" fmla="*/ T36 w 2043"/>
                              <a:gd name="T38" fmla="+- 0 -516 -1203"/>
                              <a:gd name="T39" fmla="*/ -516 h 850"/>
                              <a:gd name="T40" fmla="+- 0 11887 9859"/>
                              <a:gd name="T41" fmla="*/ T40 w 2043"/>
                              <a:gd name="T42" fmla="+- 0 -353 -1203"/>
                              <a:gd name="T43" fmla="*/ -353 h 850"/>
                              <a:gd name="T44" fmla="+- 0 11902 9859"/>
                              <a:gd name="T45" fmla="*/ T44 w 2043"/>
                              <a:gd name="T46" fmla="+- 0 -353 -1203"/>
                              <a:gd name="T47" fmla="*/ -353 h 850"/>
                              <a:gd name="T48" fmla="+- 0 11902 9859"/>
                              <a:gd name="T49" fmla="*/ T48 w 2043"/>
                              <a:gd name="T50" fmla="+- 0 -516 -1203"/>
                              <a:gd name="T51" fmla="*/ -516 h 850"/>
                              <a:gd name="T52" fmla="+- 0 11902 9859"/>
                              <a:gd name="T53" fmla="*/ T52 w 2043"/>
                              <a:gd name="T54" fmla="+- 0 -680 -1203"/>
                              <a:gd name="T55" fmla="*/ -680 h 850"/>
                              <a:gd name="T56" fmla="+- 0 11902 9859"/>
                              <a:gd name="T57" fmla="*/ T56 w 2043"/>
                              <a:gd name="T58" fmla="+- 0 -1203 -1203"/>
                              <a:gd name="T59" fmla="*/ -1203 h 850"/>
                              <a:gd name="T60" fmla="+- 0 11887 9859"/>
                              <a:gd name="T61" fmla="*/ T60 w 2043"/>
                              <a:gd name="T62" fmla="+- 0 -1203 -1203"/>
                              <a:gd name="T63" fmla="*/ -1203 h 850"/>
                              <a:gd name="T64" fmla="+- 0 9874 9859"/>
                              <a:gd name="T65" fmla="*/ T64 w 2043"/>
                              <a:gd name="T66" fmla="+- 0 -1203 -1203"/>
                              <a:gd name="T67" fmla="*/ -1203 h 850"/>
                              <a:gd name="T68" fmla="+- 0 9859 9859"/>
                              <a:gd name="T69" fmla="*/ T68 w 2043"/>
                              <a:gd name="T70" fmla="+- 0 -1203 -1203"/>
                              <a:gd name="T71" fmla="*/ -1203 h 850"/>
                              <a:gd name="T72" fmla="+- 0 9859 9859"/>
                              <a:gd name="T73" fmla="*/ T72 w 2043"/>
                              <a:gd name="T74" fmla="+- 0 -1188 -1203"/>
                              <a:gd name="T75" fmla="*/ -1188 h 850"/>
                              <a:gd name="T76" fmla="+- 0 9859 9859"/>
                              <a:gd name="T77" fmla="*/ T76 w 2043"/>
                              <a:gd name="T78" fmla="+- 0 -1006 -1203"/>
                              <a:gd name="T79" fmla="*/ -1006 h 850"/>
                              <a:gd name="T80" fmla="+- 0 9859 9859"/>
                              <a:gd name="T81" fmla="*/ T80 w 2043"/>
                              <a:gd name="T82" fmla="+- 0 -843 -1203"/>
                              <a:gd name="T83" fmla="*/ -843 h 850"/>
                              <a:gd name="T84" fmla="+- 0 9859 9859"/>
                              <a:gd name="T85" fmla="*/ T84 w 2043"/>
                              <a:gd name="T86" fmla="+- 0 -680 -1203"/>
                              <a:gd name="T87" fmla="*/ -680 h 850"/>
                              <a:gd name="T88" fmla="+- 0 9874 9859"/>
                              <a:gd name="T89" fmla="*/ T88 w 2043"/>
                              <a:gd name="T90" fmla="+- 0 -680 -1203"/>
                              <a:gd name="T91" fmla="*/ -680 h 850"/>
                              <a:gd name="T92" fmla="+- 0 9874 9859"/>
                              <a:gd name="T93" fmla="*/ T92 w 2043"/>
                              <a:gd name="T94" fmla="+- 0 -843 -1203"/>
                              <a:gd name="T95" fmla="*/ -843 h 850"/>
                              <a:gd name="T96" fmla="+- 0 9874 9859"/>
                              <a:gd name="T97" fmla="*/ T96 w 2043"/>
                              <a:gd name="T98" fmla="+- 0 -1006 -1203"/>
                              <a:gd name="T99" fmla="*/ -1006 h 850"/>
                              <a:gd name="T100" fmla="+- 0 9874 9859"/>
                              <a:gd name="T101" fmla="*/ T100 w 2043"/>
                              <a:gd name="T102" fmla="+- 0 -1188 -1203"/>
                              <a:gd name="T103" fmla="*/ -1188 h 850"/>
                              <a:gd name="T104" fmla="+- 0 11887 9859"/>
                              <a:gd name="T105" fmla="*/ T104 w 2043"/>
                              <a:gd name="T106" fmla="+- 0 -1188 -1203"/>
                              <a:gd name="T107" fmla="*/ -1188 h 850"/>
                              <a:gd name="T108" fmla="+- 0 11887 9859"/>
                              <a:gd name="T109" fmla="*/ T108 w 2043"/>
                              <a:gd name="T110" fmla="+- 0 -1006 -1203"/>
                              <a:gd name="T111" fmla="*/ -1006 h 850"/>
                              <a:gd name="T112" fmla="+- 0 11887 9859"/>
                              <a:gd name="T113" fmla="*/ T112 w 2043"/>
                              <a:gd name="T114" fmla="+- 0 -843 -1203"/>
                              <a:gd name="T115" fmla="*/ -843 h 850"/>
                              <a:gd name="T116" fmla="+- 0 11887 9859"/>
                              <a:gd name="T117" fmla="*/ T116 w 2043"/>
                              <a:gd name="T118" fmla="+- 0 -680 -1203"/>
                              <a:gd name="T119" fmla="*/ -680 h 850"/>
                              <a:gd name="T120" fmla="+- 0 11902 9859"/>
                              <a:gd name="T121" fmla="*/ T120 w 2043"/>
                              <a:gd name="T122" fmla="+- 0 -680 -1203"/>
                              <a:gd name="T123" fmla="*/ -680 h 850"/>
                              <a:gd name="T124" fmla="+- 0 11902 9859"/>
                              <a:gd name="T125" fmla="*/ T124 w 2043"/>
                              <a:gd name="T126" fmla="+- 0 -843 -1203"/>
                              <a:gd name="T127" fmla="*/ -843 h 850"/>
                              <a:gd name="T128" fmla="+- 0 11902 9859"/>
                              <a:gd name="T129" fmla="*/ T128 w 2043"/>
                              <a:gd name="T130" fmla="+- 0 -1006 -1203"/>
                              <a:gd name="T131" fmla="*/ -1006 h 850"/>
                              <a:gd name="T132" fmla="+- 0 11902 9859"/>
                              <a:gd name="T133" fmla="*/ T132 w 2043"/>
                              <a:gd name="T134" fmla="+- 0 -1188 -1203"/>
                              <a:gd name="T135" fmla="*/ -1188 h 850"/>
                              <a:gd name="T136" fmla="+- 0 11902 9859"/>
                              <a:gd name="T137" fmla="*/ T136 w 2043"/>
                              <a:gd name="T138" fmla="+- 0 -1203 -1203"/>
                              <a:gd name="T139" fmla="*/ -1203 h 8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2043" h="850">
                                <a:moveTo>
                                  <a:pt x="15" y="523"/>
                                </a:moveTo>
                                <a:lnTo>
                                  <a:pt x="0" y="523"/>
                                </a:lnTo>
                                <a:lnTo>
                                  <a:pt x="0" y="687"/>
                                </a:lnTo>
                                <a:lnTo>
                                  <a:pt x="0" y="850"/>
                                </a:lnTo>
                                <a:lnTo>
                                  <a:pt x="15" y="850"/>
                                </a:lnTo>
                                <a:lnTo>
                                  <a:pt x="15" y="687"/>
                                </a:lnTo>
                                <a:lnTo>
                                  <a:pt x="15" y="523"/>
                                </a:lnTo>
                                <a:close/>
                                <a:moveTo>
                                  <a:pt x="2043" y="523"/>
                                </a:moveTo>
                                <a:lnTo>
                                  <a:pt x="2028" y="523"/>
                                </a:lnTo>
                                <a:lnTo>
                                  <a:pt x="2028" y="687"/>
                                </a:lnTo>
                                <a:lnTo>
                                  <a:pt x="2028" y="850"/>
                                </a:lnTo>
                                <a:lnTo>
                                  <a:pt x="2043" y="850"/>
                                </a:lnTo>
                                <a:lnTo>
                                  <a:pt x="2043" y="687"/>
                                </a:lnTo>
                                <a:lnTo>
                                  <a:pt x="2043" y="523"/>
                                </a:lnTo>
                                <a:close/>
                                <a:moveTo>
                                  <a:pt x="2043" y="0"/>
                                </a:moveTo>
                                <a:lnTo>
                                  <a:pt x="2028" y="0"/>
                                </a:lnTo>
                                <a:lnTo>
                                  <a:pt x="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"/>
                                </a:lnTo>
                                <a:lnTo>
                                  <a:pt x="0" y="197"/>
                                </a:lnTo>
                                <a:lnTo>
                                  <a:pt x="0" y="360"/>
                                </a:lnTo>
                                <a:lnTo>
                                  <a:pt x="0" y="523"/>
                                </a:lnTo>
                                <a:lnTo>
                                  <a:pt x="15" y="523"/>
                                </a:lnTo>
                                <a:lnTo>
                                  <a:pt x="15" y="360"/>
                                </a:lnTo>
                                <a:lnTo>
                                  <a:pt x="15" y="197"/>
                                </a:lnTo>
                                <a:lnTo>
                                  <a:pt x="15" y="15"/>
                                </a:lnTo>
                                <a:lnTo>
                                  <a:pt x="2028" y="15"/>
                                </a:lnTo>
                                <a:lnTo>
                                  <a:pt x="2028" y="197"/>
                                </a:lnTo>
                                <a:lnTo>
                                  <a:pt x="2028" y="360"/>
                                </a:lnTo>
                                <a:lnTo>
                                  <a:pt x="2028" y="523"/>
                                </a:lnTo>
                                <a:lnTo>
                                  <a:pt x="2043" y="523"/>
                                </a:lnTo>
                                <a:lnTo>
                                  <a:pt x="2043" y="360"/>
                                </a:lnTo>
                                <a:lnTo>
                                  <a:pt x="2043" y="197"/>
                                </a:lnTo>
                                <a:lnTo>
                                  <a:pt x="2043" y="15"/>
                                </a:lnTo>
                                <a:lnTo>
                                  <a:pt x="20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9922" y="-198"/>
                            <a:ext cx="153" cy="0"/>
                          </a:xfrm>
                          <a:prstGeom prst="line">
                            <a:avLst/>
                          </a:prstGeom>
                          <a:noFill/>
                          <a:ln w="55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AutoShape 76"/>
                        <wps:cNvSpPr>
                          <a:spLocks/>
                        </wps:cNvSpPr>
                        <wps:spPr bwMode="auto">
                          <a:xfrm>
                            <a:off x="9859" y="-354"/>
                            <a:ext cx="2043" cy="313"/>
                          </a:xfrm>
                          <a:custGeom>
                            <a:avLst/>
                            <a:gdLst>
                              <a:gd name="T0" fmla="+- 0 9874 9859"/>
                              <a:gd name="T1" fmla="*/ T0 w 2043"/>
                              <a:gd name="T2" fmla="+- 0 -190 -353"/>
                              <a:gd name="T3" fmla="*/ -190 h 313"/>
                              <a:gd name="T4" fmla="+- 0 9859 9859"/>
                              <a:gd name="T5" fmla="*/ T4 w 2043"/>
                              <a:gd name="T6" fmla="+- 0 -190 -353"/>
                              <a:gd name="T7" fmla="*/ -190 h 313"/>
                              <a:gd name="T8" fmla="+- 0 9859 9859"/>
                              <a:gd name="T9" fmla="*/ T8 w 2043"/>
                              <a:gd name="T10" fmla="+- 0 -56 -353"/>
                              <a:gd name="T11" fmla="*/ -56 h 313"/>
                              <a:gd name="T12" fmla="+- 0 9874 9859"/>
                              <a:gd name="T13" fmla="*/ T12 w 2043"/>
                              <a:gd name="T14" fmla="+- 0 -56 -353"/>
                              <a:gd name="T15" fmla="*/ -56 h 313"/>
                              <a:gd name="T16" fmla="+- 0 9874 9859"/>
                              <a:gd name="T17" fmla="*/ T16 w 2043"/>
                              <a:gd name="T18" fmla="+- 0 -190 -353"/>
                              <a:gd name="T19" fmla="*/ -190 h 313"/>
                              <a:gd name="T20" fmla="+- 0 9874 9859"/>
                              <a:gd name="T21" fmla="*/ T20 w 2043"/>
                              <a:gd name="T22" fmla="+- 0 -353 -353"/>
                              <a:gd name="T23" fmla="*/ -353 h 313"/>
                              <a:gd name="T24" fmla="+- 0 9859 9859"/>
                              <a:gd name="T25" fmla="*/ T24 w 2043"/>
                              <a:gd name="T26" fmla="+- 0 -353 -353"/>
                              <a:gd name="T27" fmla="*/ -353 h 313"/>
                              <a:gd name="T28" fmla="+- 0 9859 9859"/>
                              <a:gd name="T29" fmla="*/ T28 w 2043"/>
                              <a:gd name="T30" fmla="+- 0 -190 -353"/>
                              <a:gd name="T31" fmla="*/ -190 h 313"/>
                              <a:gd name="T32" fmla="+- 0 9874 9859"/>
                              <a:gd name="T33" fmla="*/ T32 w 2043"/>
                              <a:gd name="T34" fmla="+- 0 -190 -353"/>
                              <a:gd name="T35" fmla="*/ -190 h 313"/>
                              <a:gd name="T36" fmla="+- 0 9874 9859"/>
                              <a:gd name="T37" fmla="*/ T36 w 2043"/>
                              <a:gd name="T38" fmla="+- 0 -353 -353"/>
                              <a:gd name="T39" fmla="*/ -353 h 313"/>
                              <a:gd name="T40" fmla="+- 0 11902 9859"/>
                              <a:gd name="T41" fmla="*/ T40 w 2043"/>
                              <a:gd name="T42" fmla="+- 0 -190 -353"/>
                              <a:gd name="T43" fmla="*/ -190 h 313"/>
                              <a:gd name="T44" fmla="+- 0 11887 9859"/>
                              <a:gd name="T45" fmla="*/ T44 w 2043"/>
                              <a:gd name="T46" fmla="+- 0 -190 -353"/>
                              <a:gd name="T47" fmla="*/ -190 h 313"/>
                              <a:gd name="T48" fmla="+- 0 11887 9859"/>
                              <a:gd name="T49" fmla="*/ T48 w 2043"/>
                              <a:gd name="T50" fmla="+- 0 -56 -353"/>
                              <a:gd name="T51" fmla="*/ -56 h 313"/>
                              <a:gd name="T52" fmla="+- 0 10001 9859"/>
                              <a:gd name="T53" fmla="*/ T52 w 2043"/>
                              <a:gd name="T54" fmla="+- 0 -56 -353"/>
                              <a:gd name="T55" fmla="*/ -56 h 313"/>
                              <a:gd name="T56" fmla="+- 0 10001 9859"/>
                              <a:gd name="T57" fmla="*/ T56 w 2043"/>
                              <a:gd name="T58" fmla="+- 0 -190 -353"/>
                              <a:gd name="T59" fmla="*/ -190 h 313"/>
                              <a:gd name="T60" fmla="+- 0 9987 9859"/>
                              <a:gd name="T61" fmla="*/ T60 w 2043"/>
                              <a:gd name="T62" fmla="+- 0 -190 -353"/>
                              <a:gd name="T63" fmla="*/ -190 h 313"/>
                              <a:gd name="T64" fmla="+- 0 9987 9859"/>
                              <a:gd name="T65" fmla="*/ T64 w 2043"/>
                              <a:gd name="T66" fmla="+- 0 -56 -353"/>
                              <a:gd name="T67" fmla="*/ -56 h 313"/>
                              <a:gd name="T68" fmla="+- 0 9874 9859"/>
                              <a:gd name="T69" fmla="*/ T68 w 2043"/>
                              <a:gd name="T70" fmla="+- 0 -56 -353"/>
                              <a:gd name="T71" fmla="*/ -56 h 313"/>
                              <a:gd name="T72" fmla="+- 0 9874 9859"/>
                              <a:gd name="T73" fmla="*/ T72 w 2043"/>
                              <a:gd name="T74" fmla="+- 0 -41 -353"/>
                              <a:gd name="T75" fmla="*/ -41 h 313"/>
                              <a:gd name="T76" fmla="+- 0 9987 9859"/>
                              <a:gd name="T77" fmla="*/ T76 w 2043"/>
                              <a:gd name="T78" fmla="+- 0 -41 -353"/>
                              <a:gd name="T79" fmla="*/ -41 h 313"/>
                              <a:gd name="T80" fmla="+- 0 9987 9859"/>
                              <a:gd name="T81" fmla="*/ T80 w 2043"/>
                              <a:gd name="T82" fmla="+- 0 -41 -353"/>
                              <a:gd name="T83" fmla="*/ -41 h 313"/>
                              <a:gd name="T84" fmla="+- 0 10001 9859"/>
                              <a:gd name="T85" fmla="*/ T84 w 2043"/>
                              <a:gd name="T86" fmla="+- 0 -41 -353"/>
                              <a:gd name="T87" fmla="*/ -41 h 313"/>
                              <a:gd name="T88" fmla="+- 0 10001 9859"/>
                              <a:gd name="T89" fmla="*/ T88 w 2043"/>
                              <a:gd name="T90" fmla="+- 0 -41 -353"/>
                              <a:gd name="T91" fmla="*/ -41 h 313"/>
                              <a:gd name="T92" fmla="+- 0 11887 9859"/>
                              <a:gd name="T93" fmla="*/ T92 w 2043"/>
                              <a:gd name="T94" fmla="+- 0 -41 -353"/>
                              <a:gd name="T95" fmla="*/ -41 h 313"/>
                              <a:gd name="T96" fmla="+- 0 11902 9859"/>
                              <a:gd name="T97" fmla="*/ T96 w 2043"/>
                              <a:gd name="T98" fmla="+- 0 -41 -353"/>
                              <a:gd name="T99" fmla="*/ -41 h 313"/>
                              <a:gd name="T100" fmla="+- 0 11902 9859"/>
                              <a:gd name="T101" fmla="*/ T100 w 2043"/>
                              <a:gd name="T102" fmla="+- 0 -56 -353"/>
                              <a:gd name="T103" fmla="*/ -56 h 313"/>
                              <a:gd name="T104" fmla="+- 0 11902 9859"/>
                              <a:gd name="T105" fmla="*/ T104 w 2043"/>
                              <a:gd name="T106" fmla="+- 0 -190 -353"/>
                              <a:gd name="T107" fmla="*/ -190 h 313"/>
                              <a:gd name="T108" fmla="+- 0 11902 9859"/>
                              <a:gd name="T109" fmla="*/ T108 w 2043"/>
                              <a:gd name="T110" fmla="+- 0 -353 -353"/>
                              <a:gd name="T111" fmla="*/ -353 h 313"/>
                              <a:gd name="T112" fmla="+- 0 11887 9859"/>
                              <a:gd name="T113" fmla="*/ T112 w 2043"/>
                              <a:gd name="T114" fmla="+- 0 -353 -353"/>
                              <a:gd name="T115" fmla="*/ -353 h 313"/>
                              <a:gd name="T116" fmla="+- 0 11887 9859"/>
                              <a:gd name="T117" fmla="*/ T116 w 2043"/>
                              <a:gd name="T118" fmla="+- 0 -190 -353"/>
                              <a:gd name="T119" fmla="*/ -190 h 313"/>
                              <a:gd name="T120" fmla="+- 0 11902 9859"/>
                              <a:gd name="T121" fmla="*/ T120 w 2043"/>
                              <a:gd name="T122" fmla="+- 0 -190 -353"/>
                              <a:gd name="T123" fmla="*/ -190 h 313"/>
                              <a:gd name="T124" fmla="+- 0 11902 9859"/>
                              <a:gd name="T125" fmla="*/ T124 w 2043"/>
                              <a:gd name="T126" fmla="+- 0 -353 -353"/>
                              <a:gd name="T127" fmla="*/ -353 h 3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2043" h="313">
                                <a:moveTo>
                                  <a:pt x="15" y="163"/>
                                </a:moveTo>
                                <a:lnTo>
                                  <a:pt x="0" y="163"/>
                                </a:lnTo>
                                <a:lnTo>
                                  <a:pt x="0" y="297"/>
                                </a:lnTo>
                                <a:lnTo>
                                  <a:pt x="15" y="297"/>
                                </a:lnTo>
                                <a:lnTo>
                                  <a:pt x="15" y="163"/>
                                </a:lnTo>
                                <a:close/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63"/>
                                </a:lnTo>
                                <a:lnTo>
                                  <a:pt x="15" y="163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2043" y="163"/>
                                </a:moveTo>
                                <a:lnTo>
                                  <a:pt x="2028" y="163"/>
                                </a:lnTo>
                                <a:lnTo>
                                  <a:pt x="2028" y="297"/>
                                </a:lnTo>
                                <a:lnTo>
                                  <a:pt x="142" y="297"/>
                                </a:lnTo>
                                <a:lnTo>
                                  <a:pt x="142" y="163"/>
                                </a:lnTo>
                                <a:lnTo>
                                  <a:pt x="128" y="163"/>
                                </a:lnTo>
                                <a:lnTo>
                                  <a:pt x="128" y="297"/>
                                </a:lnTo>
                                <a:lnTo>
                                  <a:pt x="15" y="297"/>
                                </a:lnTo>
                                <a:lnTo>
                                  <a:pt x="15" y="312"/>
                                </a:lnTo>
                                <a:lnTo>
                                  <a:pt x="128" y="312"/>
                                </a:lnTo>
                                <a:lnTo>
                                  <a:pt x="142" y="312"/>
                                </a:lnTo>
                                <a:lnTo>
                                  <a:pt x="2028" y="312"/>
                                </a:lnTo>
                                <a:lnTo>
                                  <a:pt x="2043" y="312"/>
                                </a:lnTo>
                                <a:lnTo>
                                  <a:pt x="2043" y="297"/>
                                </a:lnTo>
                                <a:lnTo>
                                  <a:pt x="2043" y="163"/>
                                </a:lnTo>
                                <a:close/>
                                <a:moveTo>
                                  <a:pt x="2043" y="0"/>
                                </a:moveTo>
                                <a:lnTo>
                                  <a:pt x="2028" y="0"/>
                                </a:lnTo>
                                <a:lnTo>
                                  <a:pt x="2028" y="163"/>
                                </a:lnTo>
                                <a:lnTo>
                                  <a:pt x="2043" y="163"/>
                                </a:lnTo>
                                <a:lnTo>
                                  <a:pt x="20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Text Box 75"/>
                        <wps:cNvSpPr txBox="1">
                          <a:spLocks noChangeArrowheads="1"/>
                        </wps:cNvSpPr>
                        <wps:spPr bwMode="auto">
                          <a:xfrm>
                            <a:off x="9921" y="-1164"/>
                            <a:ext cx="1663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96B07" w14:textId="77777777" w:rsidR="000A519E" w:rsidRDefault="00A40B3D">
                              <w:pPr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For</w:t>
                              </w:r>
                              <w:r>
                                <w:rPr>
                                  <w:spacing w:val="-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sz w:val="14"/>
                                </w:rPr>
                                <w:t>use</w:t>
                              </w:r>
                              <w:r>
                                <w:rPr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sz w:val="14"/>
                                </w:rPr>
                                <w:t>only</w:t>
                              </w:r>
                            </w:p>
                            <w:p w14:paraId="21E96B08" w14:textId="77777777" w:rsidR="000A519E" w:rsidRDefault="00A40B3D">
                              <w:pPr>
                                <w:tabs>
                                  <w:tab w:val="left" w:pos="719"/>
                                  <w:tab w:val="left" w:pos="1641"/>
                                </w:tabs>
                                <w:spacing w:before="2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Appr: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w w:val="99"/>
                                  <w:sz w:val="1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z w:val="14"/>
                                  <w:u w:val="single"/>
                                </w:rPr>
                                <w:tab/>
                              </w:r>
                            </w:p>
                            <w:p w14:paraId="21E96B09" w14:textId="77777777" w:rsidR="000A519E" w:rsidRDefault="00A40B3D">
                              <w:pPr>
                                <w:tabs>
                                  <w:tab w:val="left" w:pos="719"/>
                                  <w:tab w:val="left" w:pos="1641"/>
                                </w:tabs>
                                <w:spacing w:before="2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ST: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w w:val="99"/>
                                  <w:sz w:val="1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z w:val="14"/>
                                  <w:u w:val="single"/>
                                </w:rPr>
                                <w:tab/>
                              </w:r>
                            </w:p>
                            <w:p w14:paraId="21E96B0A" w14:textId="77777777" w:rsidR="000A519E" w:rsidRDefault="00A40B3D">
                              <w:pPr>
                                <w:tabs>
                                  <w:tab w:val="left" w:pos="719"/>
                                  <w:tab w:val="left" w:pos="1642"/>
                                </w:tabs>
                                <w:spacing w:before="2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PDE: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w w:val="99"/>
                                  <w:sz w:val="1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z w:val="14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9" name="Text Box 74"/>
                        <wps:cNvSpPr txBox="1">
                          <a:spLocks noChangeArrowheads="1"/>
                        </wps:cNvSpPr>
                        <wps:spPr bwMode="auto">
                          <a:xfrm>
                            <a:off x="10075" y="-348"/>
                            <a:ext cx="949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96B0B" w14:textId="77777777" w:rsidR="000A519E" w:rsidRDefault="00A40B3D">
                              <w:pPr>
                                <w:tabs>
                                  <w:tab w:val="left" w:pos="734"/>
                                </w:tabs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Notify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  <w:t>D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0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11426" y="-348"/>
                            <a:ext cx="211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96B0C" w14:textId="77777777" w:rsidR="000A519E" w:rsidRDefault="00A40B3D">
                              <w:pPr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M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E96AE2" id="Group 72" o:spid="_x0000_s1026" style="position:absolute;left:0;text-align:left;margin-left:492.95pt;margin-top:-60.15pt;width:102.15pt;height:58.1pt;z-index:-251658231;mso-position-horizontal-relative:page" coordorigin="9859,-1203" coordsize="2043,1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">
                <v:shape id="AutoShape 78" o:spid="_x0000_s1027" style="position:absolute;left:9859;top:-1203;width:2043;height:850;visibility:visible;mso-wrap-style:square;v-text-anchor:top" coordsize="2043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" path="m15,523l,523,,687,,850r15,l15,687r,-164xm2043,523r-15,l2028,687r,163l2043,850r,-163l2043,523xm2043,r-15,l15,,,,,15,,197,,360,,523r15,l15,360r,-163l15,15r2013,l2028,197r,163l2028,523r15,l2043,360r,-163l2043,15r,-15xe" fillcolor="black" stroked="f">
                  <v:path arrowok="t" o:connecttype="custom" o:connectlocs="15,-680;0,-680;0,-516;0,-353;15,-353;15,-516;15,-680;2043,-680;2028,-680;2028,-516;2028,-353;2043,-353;2043,-516;2043,-680;2043,-1203;2028,-1203;15,-1203;0,-1203;0,-1188;0,-1006;0,-843;0,-680;15,-680;15,-843;15,-1006;15,-1188;2028,-1188;2028,-1006;2028,-843;2028,-680;2043,-680;2043,-843;2043,-1006;2043,-1188;2043,-1203" o:connectangles="0,0,0,0,0,0,0,0,0,0,0,0,0,0,0,0,0,0,0,0,0,0,0,0,0,0,0,0,0,0,0,0,0,0,0"/>
                </v:shape>
                <v:line id="Line 77" o:spid="_x0000_s1028" style="position:absolute;visibility:visible;mso-wrap-style:square" from="9922,-198" to="10075,-1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" strokeweight=".15469mm"/>
                <v:shape id="AutoShape 76" o:spid="_x0000_s1029" style="position:absolute;left:9859;top:-354;width:2043;height:313;visibility:visible;mso-wrap-style:square;v-text-anchor:top" coordsize="2043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" path="m15,163l,163,,297r15,l15,163xm15,l,,,163r15,l15,xm2043,163r-15,l2028,297r-1886,l142,163r-14,l128,297r-113,l15,312r113,l142,312r1886,l2043,312r,-15l2043,163xm2043,r-15,l2028,163r15,l2043,xe" fillcolor="black" stroked="f">
                  <v:path arrowok="t" o:connecttype="custom" o:connectlocs="15,-190;0,-190;0,-56;15,-56;15,-190;15,-353;0,-353;0,-190;15,-190;15,-353;2043,-190;2028,-190;2028,-56;142,-56;142,-190;128,-190;128,-56;15,-56;15,-41;128,-41;128,-41;142,-41;142,-41;2028,-41;2043,-41;2043,-56;2043,-190;2043,-353;2028,-353;2028,-190;2043,-190;2043,-353" o:connectangles="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5" o:spid="_x0000_s1030" type="#_x0000_t202" style="position:absolute;left:9921;top:-1164;width:1663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EsR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" filled="f" stroked="f">
                  <v:textbox inset="0,0,0,0">
                    <w:txbxContent>
                      <w:p w14:paraId="21E96B07" w14:textId="77777777" w:rsidR="000A519E" w:rsidRDefault="00A40B3D">
                        <w:pPr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For</w:t>
                        </w:r>
                        <w:r>
                          <w:rPr>
                            <w:spacing w:val="-5"/>
                            <w:sz w:val="14"/>
                          </w:rPr>
                          <w:t xml:space="preserve"> </w:t>
                        </w:r>
                        <w:r>
                          <w:rPr>
                            <w:sz w:val="14"/>
                          </w:rPr>
                          <w:t>office</w:t>
                        </w:r>
                        <w:r>
                          <w:rPr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sz w:val="14"/>
                          </w:rPr>
                          <w:t>use</w:t>
                        </w:r>
                        <w:r>
                          <w:rPr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sz w:val="14"/>
                          </w:rPr>
                          <w:t>only</w:t>
                        </w:r>
                      </w:p>
                      <w:p w14:paraId="21E96B08" w14:textId="77777777" w:rsidR="000A519E" w:rsidRDefault="00A40B3D">
                        <w:pPr>
                          <w:tabs>
                            <w:tab w:val="left" w:pos="719"/>
                            <w:tab w:val="left" w:pos="1641"/>
                          </w:tabs>
                          <w:spacing w:before="2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Appr:</w:t>
                        </w:r>
                        <w:r>
                          <w:rPr>
                            <w:sz w:val="14"/>
                          </w:rPr>
                          <w:tab/>
                        </w:r>
                        <w:r>
                          <w:rPr>
                            <w:rFonts w:ascii="Times New Roman"/>
                            <w:w w:val="99"/>
                            <w:sz w:val="14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4"/>
                            <w:u w:val="single"/>
                          </w:rPr>
                          <w:tab/>
                        </w:r>
                      </w:p>
                      <w:p w14:paraId="21E96B09" w14:textId="77777777" w:rsidR="000A519E" w:rsidRDefault="00A40B3D">
                        <w:pPr>
                          <w:tabs>
                            <w:tab w:val="left" w:pos="719"/>
                            <w:tab w:val="left" w:pos="1641"/>
                          </w:tabs>
                          <w:spacing w:before="2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ST:</w:t>
                        </w:r>
                        <w:r>
                          <w:rPr>
                            <w:sz w:val="14"/>
                          </w:rPr>
                          <w:tab/>
                        </w:r>
                        <w:r>
                          <w:rPr>
                            <w:rFonts w:ascii="Times New Roman"/>
                            <w:w w:val="99"/>
                            <w:sz w:val="14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4"/>
                            <w:u w:val="single"/>
                          </w:rPr>
                          <w:tab/>
                        </w:r>
                      </w:p>
                      <w:p w14:paraId="21E96B0A" w14:textId="77777777" w:rsidR="000A519E" w:rsidRDefault="00A40B3D">
                        <w:pPr>
                          <w:tabs>
                            <w:tab w:val="left" w:pos="719"/>
                            <w:tab w:val="left" w:pos="1642"/>
                          </w:tabs>
                          <w:spacing w:before="2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PDE:</w:t>
                        </w:r>
                        <w:r>
                          <w:rPr>
                            <w:sz w:val="14"/>
                          </w:rPr>
                          <w:tab/>
                        </w:r>
                        <w:r>
                          <w:rPr>
                            <w:rFonts w:ascii="Times New Roman"/>
                            <w:w w:val="99"/>
                            <w:sz w:val="14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4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Text Box 74" o:spid="_x0000_s1031" type="#_x0000_t202" style="position:absolute;left:10075;top:-348;width:949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inset="0,0,0,0">
                    <w:txbxContent>
                      <w:p w14:paraId="21E96B0B" w14:textId="77777777" w:rsidR="000A519E" w:rsidRDefault="00A40B3D">
                        <w:pPr>
                          <w:tabs>
                            <w:tab w:val="left" w:pos="734"/>
                          </w:tabs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Notify</w:t>
                        </w:r>
                        <w:r>
                          <w:rPr>
                            <w:sz w:val="14"/>
                          </w:rPr>
                          <w:tab/>
                          <w:t>DB</w:t>
                        </w:r>
                      </w:p>
                    </w:txbxContent>
                  </v:textbox>
                </v:shape>
                <v:shape id="Text Box 73" o:spid="_x0000_s1032" type="#_x0000_t202" style="position:absolute;left:11426;top:-348;width:211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zcw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fXxS/wBcvkEAAD//wMAUEsBAi0AFAAGAAgAAAAhANvh9svuAAAAhQEAABMAAAAAAAAAAAAAAAAA&#10;AAAAAFtDb250ZW50X1R5cGVzXS54bWxQSwECLQAUAAYACAAAACEAWvQsW78AAAAVAQAACwAAAAAA&#10;AAAAAAAAAAAfAQAAX3JlbHMvLnJlbHNQSwECLQAUAAYACAAAACEA/TM3MMAAAADbAAAADwAAAAAA&#10;AAAAAAAAAAAHAgAAZHJzL2Rvd25yZXYueG1sUEsFBgAAAAADAAMAtwAAAPQCAAAAAA==&#10;" filled="f" stroked="f">
                  <v:textbox inset="0,0,0,0">
                    <w:txbxContent>
                      <w:p w14:paraId="21E96B0C" w14:textId="77777777" w:rsidR="000A519E" w:rsidRDefault="00A40B3D">
                        <w:pPr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ML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A40B3D">
        <w:rPr>
          <w:noProof/>
        </w:rPr>
        <w:drawing>
          <wp:anchor distT="0" distB="0" distL="0" distR="0" simplePos="0" relativeHeight="251658241" behindDoc="0" locked="0" layoutInCell="1" allowOverlap="1" wp14:anchorId="21E96AE3" wp14:editId="21E96AE4">
            <wp:simplePos x="0" y="0"/>
            <wp:positionH relativeFrom="page">
              <wp:posOffset>550481</wp:posOffset>
            </wp:positionH>
            <wp:positionV relativeFrom="paragraph">
              <wp:posOffset>-376608</wp:posOffset>
            </wp:positionV>
            <wp:extent cx="876287" cy="91439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287" cy="9143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0B3D">
        <w:t>Application</w:t>
      </w:r>
      <w:r w:rsidR="00A40B3D">
        <w:rPr>
          <w:spacing w:val="71"/>
        </w:rPr>
        <w:t xml:space="preserve"> </w:t>
      </w:r>
      <w:r w:rsidR="00A40B3D">
        <w:t>for</w:t>
      </w:r>
      <w:r w:rsidR="00A40B3D">
        <w:rPr>
          <w:spacing w:val="73"/>
        </w:rPr>
        <w:t xml:space="preserve"> </w:t>
      </w:r>
      <w:r w:rsidR="00A40B3D">
        <w:t>the</w:t>
      </w:r>
      <w:r w:rsidR="00A40B3D">
        <w:rPr>
          <w:spacing w:val="69"/>
        </w:rPr>
        <w:t xml:space="preserve"> </w:t>
      </w:r>
      <w:r w:rsidR="00A40B3D">
        <w:t>202</w:t>
      </w:r>
      <w:r w:rsidR="00056C97">
        <w:t>3</w:t>
      </w:r>
      <w:r w:rsidR="0070518D">
        <w:t xml:space="preserve"> </w:t>
      </w:r>
      <w:r w:rsidR="00A40B3D">
        <w:t>-</w:t>
      </w:r>
      <w:r w:rsidR="0070518D">
        <w:t xml:space="preserve"> </w:t>
      </w:r>
      <w:r w:rsidR="00A40B3D">
        <w:t>202</w:t>
      </w:r>
      <w:r w:rsidR="00056C97">
        <w:t>5</w:t>
      </w:r>
      <w:r w:rsidR="00A40B3D">
        <w:rPr>
          <w:spacing w:val="71"/>
        </w:rPr>
        <w:t xml:space="preserve"> </w:t>
      </w:r>
      <w:r w:rsidR="00A40B3D">
        <w:t>Colleague</w:t>
      </w:r>
      <w:r w:rsidR="00A40B3D">
        <w:rPr>
          <w:spacing w:val="70"/>
        </w:rPr>
        <w:t xml:space="preserve"> </w:t>
      </w:r>
      <w:r w:rsidR="00A40B3D">
        <w:t>Group</w:t>
      </w:r>
      <w:r w:rsidR="00A40B3D">
        <w:rPr>
          <w:spacing w:val="69"/>
        </w:rPr>
        <w:t xml:space="preserve"> </w:t>
      </w:r>
      <w:r w:rsidR="00A40B3D">
        <w:t>of</w:t>
      </w:r>
      <w:r w:rsidR="00A40B3D">
        <w:rPr>
          <w:spacing w:val="-86"/>
        </w:rPr>
        <w:t xml:space="preserve"> </w:t>
      </w:r>
      <w:r w:rsidR="00A40B3D">
        <w:t>The</w:t>
      </w:r>
      <w:r w:rsidR="00A40B3D">
        <w:rPr>
          <w:spacing w:val="-5"/>
        </w:rPr>
        <w:t xml:space="preserve"> </w:t>
      </w:r>
      <w:r w:rsidR="00A40B3D">
        <w:t>Wisconsin</w:t>
      </w:r>
      <w:r w:rsidR="00A40B3D">
        <w:rPr>
          <w:spacing w:val="-6"/>
        </w:rPr>
        <w:t xml:space="preserve"> </w:t>
      </w:r>
      <w:r w:rsidR="00A40B3D">
        <w:t>Certified</w:t>
      </w:r>
      <w:r w:rsidR="00A40B3D">
        <w:rPr>
          <w:spacing w:val="-6"/>
        </w:rPr>
        <w:t xml:space="preserve"> </w:t>
      </w:r>
      <w:r w:rsidR="00A40B3D">
        <w:t>Public</w:t>
      </w:r>
      <w:r w:rsidR="00A40B3D">
        <w:rPr>
          <w:spacing w:val="-5"/>
        </w:rPr>
        <w:t xml:space="preserve"> </w:t>
      </w:r>
      <w:r w:rsidR="00A40B3D">
        <w:t>Manager</w:t>
      </w:r>
      <w:r w:rsidR="00A40B3D">
        <w:rPr>
          <w:rFonts w:ascii="Calibri" w:hAnsi="Calibri"/>
        </w:rPr>
        <w:t>®</w:t>
      </w:r>
      <w:r w:rsidR="00A40B3D">
        <w:rPr>
          <w:rFonts w:ascii="Calibri" w:hAnsi="Calibri"/>
          <w:spacing w:val="12"/>
        </w:rPr>
        <w:t xml:space="preserve"> </w:t>
      </w:r>
      <w:r w:rsidR="00A40B3D">
        <w:t>Program</w:t>
      </w:r>
    </w:p>
    <w:p w14:paraId="21E96A44" w14:textId="4A2C96F3" w:rsidR="000A519E" w:rsidRDefault="0030512F" w:rsidP="0030512F">
      <w:pPr>
        <w:pStyle w:val="BodyText"/>
        <w:spacing w:before="43"/>
        <w:ind w:left="1440" w:right="400"/>
        <w:jc w:val="center"/>
      </w:pPr>
      <w:r>
        <w:t>The Madison-based p</w:t>
      </w:r>
      <w:r w:rsidR="00A40B3D">
        <w:t>rogram</w:t>
      </w:r>
      <w:r w:rsidR="00A40B3D">
        <w:rPr>
          <w:spacing w:val="-3"/>
        </w:rPr>
        <w:t xml:space="preserve"> </w:t>
      </w:r>
      <w:r>
        <w:rPr>
          <w:spacing w:val="-3"/>
        </w:rPr>
        <w:t xml:space="preserve">will </w:t>
      </w:r>
      <w:proofErr w:type="gramStart"/>
      <w:r w:rsidR="00A40B3D">
        <w:t>held</w:t>
      </w:r>
      <w:proofErr w:type="gramEnd"/>
      <w:r w:rsidR="003167C1">
        <w:t xml:space="preserve"> </w:t>
      </w:r>
      <w:r w:rsidR="00CC2789">
        <w:t>in-</w:t>
      </w:r>
      <w:r w:rsidR="00227493">
        <w:t xml:space="preserve">person </w:t>
      </w:r>
      <w:r>
        <w:t xml:space="preserve">(and virtually) </w:t>
      </w:r>
      <w:r w:rsidR="003167C1">
        <w:t xml:space="preserve">at </w:t>
      </w:r>
      <w:r w:rsidR="000777E7">
        <w:t>a location to be determined</w:t>
      </w:r>
      <w:r w:rsidR="00BA2AC5">
        <w:t>.</w:t>
      </w:r>
    </w:p>
    <w:p w14:paraId="21E96A45" w14:textId="267E9C6C" w:rsidR="000A519E" w:rsidRDefault="00A40B3D">
      <w:pPr>
        <w:spacing w:before="55"/>
        <w:ind w:left="3775"/>
        <w:rPr>
          <w:rFonts w:ascii="Calibri"/>
          <w:sz w:val="18"/>
        </w:rPr>
      </w:pPr>
      <w:r>
        <w:rPr>
          <w:rFonts w:ascii="Calibri"/>
          <w:sz w:val="18"/>
        </w:rPr>
        <w:t>See</w:t>
      </w:r>
      <w:r>
        <w:rPr>
          <w:rFonts w:ascii="Calibri"/>
          <w:spacing w:val="-5"/>
          <w:sz w:val="18"/>
        </w:rPr>
        <w:t xml:space="preserve"> </w:t>
      </w:r>
      <w:r w:rsidR="00BA2AC5">
        <w:rPr>
          <w:rFonts w:ascii="Calibri"/>
          <w:spacing w:val="-5"/>
          <w:sz w:val="18"/>
        </w:rPr>
        <w:t xml:space="preserve">the </w:t>
      </w:r>
      <w:r>
        <w:rPr>
          <w:rFonts w:ascii="Calibri"/>
          <w:sz w:val="18"/>
        </w:rPr>
        <w:t>attached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schedule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-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dates</w:t>
      </w:r>
      <w:r>
        <w:rPr>
          <w:rFonts w:ascii="Calibri"/>
          <w:spacing w:val="-5"/>
          <w:sz w:val="18"/>
        </w:rPr>
        <w:t xml:space="preserve"> </w:t>
      </w:r>
      <w:r>
        <w:rPr>
          <w:rFonts w:ascii="Calibri"/>
          <w:sz w:val="18"/>
        </w:rPr>
        <w:t>fixed,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topics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subject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to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change</w:t>
      </w:r>
      <w:r w:rsidR="000777E7">
        <w:rPr>
          <w:rFonts w:ascii="Calibri"/>
          <w:sz w:val="18"/>
        </w:rPr>
        <w:t>.</w:t>
      </w:r>
    </w:p>
    <w:p w14:paraId="21E96A46" w14:textId="77777777" w:rsidR="000A519E" w:rsidRDefault="000A519E">
      <w:pPr>
        <w:pStyle w:val="BodyText"/>
        <w:spacing w:before="3"/>
        <w:rPr>
          <w:rFonts w:ascii="Calibri"/>
          <w:sz w:val="11"/>
        </w:rPr>
      </w:pPr>
    </w:p>
    <w:p w14:paraId="21E96A47" w14:textId="77777777" w:rsidR="000A519E" w:rsidRDefault="00A40B3D">
      <w:pPr>
        <w:pStyle w:val="BodyText"/>
        <w:tabs>
          <w:tab w:val="left" w:pos="10243"/>
        </w:tabs>
        <w:spacing w:before="93" w:line="360" w:lineRule="auto"/>
        <w:ind w:left="164" w:right="955"/>
        <w:jc w:val="both"/>
        <w:rPr>
          <w:b/>
        </w:rPr>
      </w:pPr>
      <w:r>
        <w:t>Name</w:t>
      </w:r>
      <w:r>
        <w:rPr>
          <w:rFonts w:ascii="Times New Roman"/>
          <w:u w:val="single"/>
        </w:rPr>
        <w:tab/>
      </w:r>
      <w:r>
        <w:t xml:space="preserve"> Position</w:t>
      </w:r>
      <w:r>
        <w:rPr>
          <w:rFonts w:ascii="Times New Roman"/>
          <w:u w:val="single"/>
        </w:rPr>
        <w:tab/>
      </w:r>
      <w:r>
        <w:t xml:space="preserve"> Agency</w:t>
      </w:r>
      <w:r>
        <w:rPr>
          <w:rFonts w:ascii="Times New Roman"/>
          <w:u w:val="single"/>
        </w:rPr>
        <w:tab/>
      </w:r>
      <w:r>
        <w:t xml:space="preserve"> Mailing</w:t>
      </w:r>
      <w:r>
        <w:rPr>
          <w:spacing w:val="-2"/>
        </w:rPr>
        <w:t xml:space="preserve"> </w:t>
      </w:r>
      <w:r>
        <w:t>Address</w:t>
      </w:r>
      <w:r>
        <w:rPr>
          <w:b/>
        </w:rPr>
        <w:t>**</w:t>
      </w:r>
    </w:p>
    <w:p w14:paraId="21E96A48" w14:textId="67DBE970" w:rsidR="000A519E" w:rsidRDefault="00080C8B">
      <w:pPr>
        <w:pStyle w:val="BodyText"/>
        <w:spacing w:before="5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1" behindDoc="1" locked="0" layoutInCell="1" allowOverlap="1" wp14:anchorId="21E96AE5" wp14:editId="281279EB">
                <wp:simplePos x="0" y="0"/>
                <wp:positionH relativeFrom="page">
                  <wp:posOffset>548640</wp:posOffset>
                </wp:positionH>
                <wp:positionV relativeFrom="paragraph">
                  <wp:posOffset>108585</wp:posOffset>
                </wp:positionV>
                <wp:extent cx="6400800" cy="8890"/>
                <wp:effectExtent l="0" t="0" r="0" b="0"/>
                <wp:wrapTopAndBottom/>
                <wp:docPr id="73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6BA537" id="Rectangle 71" o:spid="_x0000_s1026" style="position:absolute;margin-left:43.2pt;margin-top:8.55pt;width:7in;height:.7pt;z-index:-25165822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qnarwt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49" w14:textId="77777777" w:rsidR="000A519E" w:rsidRDefault="00A40B3D">
      <w:pPr>
        <w:tabs>
          <w:tab w:val="left" w:pos="4483"/>
          <w:tab w:val="left" w:pos="7363"/>
          <w:tab w:val="left" w:pos="9523"/>
        </w:tabs>
        <w:ind w:left="884"/>
        <w:rPr>
          <w:sz w:val="12"/>
        </w:rPr>
      </w:pPr>
      <w:r>
        <w:rPr>
          <w:sz w:val="12"/>
        </w:rPr>
        <w:t>Street</w:t>
      </w:r>
      <w:r>
        <w:rPr>
          <w:spacing w:val="-1"/>
          <w:sz w:val="12"/>
        </w:rPr>
        <w:t xml:space="preserve"> </w:t>
      </w:r>
      <w:r>
        <w:rPr>
          <w:sz w:val="12"/>
        </w:rPr>
        <w:t>/PO</w:t>
      </w:r>
      <w:r>
        <w:rPr>
          <w:spacing w:val="-1"/>
          <w:sz w:val="12"/>
        </w:rPr>
        <w:t xml:space="preserve"> </w:t>
      </w:r>
      <w:r>
        <w:rPr>
          <w:sz w:val="12"/>
        </w:rPr>
        <w:t>Box</w:t>
      </w:r>
      <w:r>
        <w:rPr>
          <w:sz w:val="12"/>
        </w:rPr>
        <w:tab/>
        <w:t>City</w:t>
      </w:r>
      <w:r>
        <w:rPr>
          <w:sz w:val="12"/>
        </w:rPr>
        <w:tab/>
        <w:t>State</w:t>
      </w:r>
      <w:r>
        <w:rPr>
          <w:sz w:val="12"/>
        </w:rPr>
        <w:tab/>
        <w:t>Zip</w:t>
      </w:r>
    </w:p>
    <w:p w14:paraId="21E96A4A" w14:textId="77777777" w:rsidR="000A519E" w:rsidRDefault="00A40B3D">
      <w:pPr>
        <w:pStyle w:val="BodyText"/>
        <w:tabs>
          <w:tab w:val="left" w:pos="1013"/>
          <w:tab w:val="left" w:pos="5203"/>
          <w:tab w:val="left" w:pos="5979"/>
          <w:tab w:val="left" w:pos="10243"/>
        </w:tabs>
        <w:spacing w:before="48" w:line="222" w:lineRule="exact"/>
        <w:ind w:left="164"/>
        <w:rPr>
          <w:rFonts w:ascii="Times New Roman"/>
        </w:rPr>
      </w:pPr>
      <w:r>
        <w:t>Phone</w:t>
      </w:r>
      <w: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4B" w14:textId="77777777" w:rsidR="000A519E" w:rsidRDefault="00A40B3D">
      <w:pPr>
        <w:tabs>
          <w:tab w:val="left" w:pos="6037"/>
          <w:tab w:val="left" w:pos="6771"/>
          <w:tab w:val="left" w:pos="7677"/>
          <w:tab w:val="left" w:pos="8386"/>
        </w:tabs>
        <w:spacing w:line="161" w:lineRule="exact"/>
        <w:ind w:left="2794"/>
        <w:rPr>
          <w:sz w:val="12"/>
        </w:rPr>
      </w:pPr>
      <w:r>
        <w:rPr>
          <w:sz w:val="12"/>
        </w:rPr>
        <w:t>Work</w:t>
      </w:r>
      <w:r>
        <w:rPr>
          <w:sz w:val="12"/>
        </w:rPr>
        <w:tab/>
        <w:t>Alternate:</w:t>
      </w:r>
      <w:r>
        <w:rPr>
          <w:sz w:val="12"/>
        </w:rPr>
        <w:tab/>
      </w:r>
      <w:r>
        <w:rPr>
          <w:noProof/>
          <w:position w:val="-3"/>
          <w:sz w:val="12"/>
        </w:rPr>
        <w:drawing>
          <wp:inline distT="0" distB="0" distL="0" distR="0" wp14:anchorId="21E96AE6" wp14:editId="21E96AE7">
            <wp:extent cx="107058" cy="107058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058" cy="10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-2"/>
          <w:sz w:val="12"/>
        </w:rPr>
        <w:t>Home</w:t>
      </w:r>
      <w:r>
        <w:rPr>
          <w:spacing w:val="-2"/>
          <w:sz w:val="12"/>
        </w:rPr>
        <w:tab/>
      </w:r>
      <w:r>
        <w:rPr>
          <w:noProof/>
          <w:position w:val="-3"/>
          <w:sz w:val="12"/>
        </w:rPr>
        <w:drawing>
          <wp:inline distT="0" distB="0" distL="0" distR="0" wp14:anchorId="21E96AE8" wp14:editId="21E96AE9">
            <wp:extent cx="107060" cy="107061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060" cy="107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4"/>
          <w:sz w:val="12"/>
        </w:rPr>
        <w:t xml:space="preserve"> </w:t>
      </w:r>
      <w:r>
        <w:rPr>
          <w:sz w:val="12"/>
        </w:rPr>
        <w:t>Cell</w:t>
      </w:r>
      <w:r>
        <w:rPr>
          <w:sz w:val="12"/>
        </w:rPr>
        <w:tab/>
        <w:t>(please check)</w:t>
      </w:r>
    </w:p>
    <w:p w14:paraId="21E96A4C" w14:textId="77777777" w:rsidR="000A519E" w:rsidRDefault="00A40B3D">
      <w:pPr>
        <w:pStyle w:val="BodyText"/>
        <w:tabs>
          <w:tab w:val="left" w:pos="773"/>
          <w:tab w:val="left" w:pos="3043"/>
          <w:tab w:val="left" w:pos="3319"/>
          <w:tab w:val="left" w:pos="10243"/>
        </w:tabs>
        <w:spacing w:before="56"/>
        <w:ind w:left="164"/>
        <w:rPr>
          <w:rFonts w:ascii="Times New Roman"/>
        </w:rPr>
      </w:pPr>
      <w:r>
        <w:t>FAX</w:t>
      </w:r>
      <w: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ab/>
      </w:r>
      <w:r>
        <w:t xml:space="preserve">E-mail </w:t>
      </w:r>
      <w:r>
        <w:rPr>
          <w:spacing w:val="-2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4D" w14:textId="6B5F2731" w:rsidR="000A519E" w:rsidRDefault="00A40B3D">
      <w:pPr>
        <w:pStyle w:val="BodyText"/>
        <w:spacing w:before="120"/>
        <w:ind w:left="164"/>
      </w:pPr>
      <w:r>
        <w:rPr>
          <w:b/>
        </w:rPr>
        <w:t>**</w:t>
      </w:r>
      <w:r>
        <w:rPr>
          <w:b/>
          <w:spacing w:val="-7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agency,</w:t>
      </w:r>
      <w:r>
        <w:rPr>
          <w:spacing w:val="-5"/>
        </w:rPr>
        <w:t xml:space="preserve"> </w:t>
      </w:r>
      <w:r>
        <w:t>please</w:t>
      </w:r>
      <w:r>
        <w:rPr>
          <w:spacing w:val="-6"/>
        </w:rPr>
        <w:t xml:space="preserve"> </w:t>
      </w:r>
      <w:r>
        <w:t>list</w:t>
      </w:r>
      <w:r>
        <w:rPr>
          <w:spacing w:val="-6"/>
        </w:rPr>
        <w:t xml:space="preserve"> </w:t>
      </w:r>
      <w:r w:rsidR="000777E7" w:rsidRPr="000777E7">
        <w:rPr>
          <w:i/>
        </w:rPr>
        <w:t>the Inter-departmental and USPS addresses</w:t>
      </w:r>
      <w:r>
        <w:t>.</w:t>
      </w:r>
    </w:p>
    <w:p w14:paraId="21E96A4F" w14:textId="77777777" w:rsidR="000A519E" w:rsidRDefault="000A519E">
      <w:pPr>
        <w:pStyle w:val="BodyText"/>
        <w:spacing w:before="1"/>
        <w:rPr>
          <w:sz w:val="26"/>
        </w:rPr>
      </w:pPr>
    </w:p>
    <w:p w14:paraId="21E96A50" w14:textId="77777777" w:rsidR="000A519E" w:rsidRDefault="00A40B3D">
      <w:pPr>
        <w:pStyle w:val="Heading1"/>
      </w:pPr>
      <w:r>
        <w:t>Supervisory</w:t>
      </w:r>
      <w:r>
        <w:rPr>
          <w:spacing w:val="-6"/>
        </w:rPr>
        <w:t xml:space="preserve"> </w:t>
      </w:r>
      <w:r>
        <w:t>Experience</w:t>
      </w:r>
    </w:p>
    <w:p w14:paraId="21E96A51" w14:textId="2FD53058" w:rsidR="000A519E" w:rsidRDefault="00080C8B">
      <w:pPr>
        <w:pStyle w:val="BodyText"/>
        <w:spacing w:before="143"/>
        <w:ind w:left="46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1E96AEA" wp14:editId="3BE7347B">
                <wp:simplePos x="0" y="0"/>
                <wp:positionH relativeFrom="page">
                  <wp:posOffset>549275</wp:posOffset>
                </wp:positionH>
                <wp:positionV relativeFrom="paragraph">
                  <wp:posOffset>87630</wp:posOffset>
                </wp:positionV>
                <wp:extent cx="121920" cy="273685"/>
                <wp:effectExtent l="0" t="0" r="0" b="0"/>
                <wp:wrapNone/>
                <wp:docPr id="66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920" cy="273685"/>
                          <a:chOff x="865" y="138"/>
                          <a:chExt cx="192" cy="431"/>
                        </a:xfrm>
                      </wpg:grpSpPr>
                      <wps:wsp>
                        <wps:cNvPr id="67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877" y="149"/>
                            <a:ext cx="167" cy="167"/>
                          </a:xfrm>
                          <a:prstGeom prst="rect">
                            <a:avLst/>
                          </a:prstGeom>
                          <a:noFill/>
                          <a:ln w="15399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877" y="386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874" y="160"/>
                            <a:ext cx="178" cy="15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884" y="170"/>
                            <a:ext cx="158" cy="13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876" y="378"/>
                            <a:ext cx="166" cy="1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886" y="388"/>
                            <a:ext cx="146" cy="17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500C55" id="Group 64" o:spid="_x0000_s1026" style="position:absolute;margin-left:43.25pt;margin-top:6.9pt;width:9.6pt;height:21.55pt;z-index:251658240;mso-position-horizontal-relative:page" coordorigin="865,138" coordsize="192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">
                <v:rect id="Rectangle 70" o:spid="_x0000_s1027" style="position:absolute;left:877;top:149;width:167;height: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" filled="f" strokeweight=".42775mm"/>
                <v:rect id="Rectangle 69" o:spid="_x0000_s1028" style="position:absolute;left:877;top:386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" filled="f" strokeweight=".42883mm"/>
                <v:rect id="Rectangle 68" o:spid="_x0000_s1029" style="position:absolute;left:874;top:160;width:178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" stroked="f"/>
                <v:rect id="Rectangle 67" o:spid="_x0000_s1030" style="position:absolute;left:884;top:170;width:158;height: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" filled="f" strokeweight="1pt"/>
                <v:rect id="Rectangle 66" o:spid="_x0000_s1031" style="position:absolute;left:876;top:378;width:166;height: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" stroked="f"/>
                <v:rect id="Rectangle 65" o:spid="_x0000_s1032" style="position:absolute;left:886;top:388;width:146;height: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" filled="f" strokeweight="1pt"/>
                <w10:wrap anchorx="page"/>
              </v:group>
            </w:pict>
          </mc:Fallback>
        </mc:AlternateContent>
      </w:r>
      <w:r w:rsidR="00A40B3D">
        <w:t>I</w:t>
      </w:r>
      <w:r w:rsidR="00A40B3D">
        <w:rPr>
          <w:spacing w:val="-6"/>
        </w:rPr>
        <w:t xml:space="preserve"> </w:t>
      </w:r>
      <w:r w:rsidR="00A40B3D">
        <w:t>currently</w:t>
      </w:r>
      <w:r w:rsidR="00A40B3D">
        <w:rPr>
          <w:spacing w:val="-11"/>
        </w:rPr>
        <w:t xml:space="preserve"> </w:t>
      </w:r>
      <w:r w:rsidR="00A40B3D">
        <w:t>hold</w:t>
      </w:r>
      <w:r w:rsidR="00A40B3D">
        <w:rPr>
          <w:spacing w:val="-5"/>
        </w:rPr>
        <w:t xml:space="preserve"> </w:t>
      </w:r>
      <w:r w:rsidR="00A40B3D">
        <w:t>a</w:t>
      </w:r>
      <w:r w:rsidR="00A40B3D">
        <w:rPr>
          <w:spacing w:val="-5"/>
        </w:rPr>
        <w:t xml:space="preserve"> </w:t>
      </w:r>
      <w:r w:rsidR="00A40B3D">
        <w:t>supervisory</w:t>
      </w:r>
      <w:r w:rsidR="00A40B3D">
        <w:rPr>
          <w:spacing w:val="-11"/>
        </w:rPr>
        <w:t xml:space="preserve"> </w:t>
      </w:r>
      <w:r w:rsidR="00A40B3D">
        <w:t>position.</w:t>
      </w:r>
    </w:p>
    <w:p w14:paraId="21E96A52" w14:textId="77777777" w:rsidR="000A519E" w:rsidRDefault="00A40B3D">
      <w:pPr>
        <w:pStyle w:val="BodyText"/>
        <w:spacing w:before="8"/>
        <w:ind w:left="468"/>
      </w:pPr>
      <w:r>
        <w:t>I</w:t>
      </w:r>
      <w:r>
        <w:rPr>
          <w:spacing w:val="-6"/>
        </w:rPr>
        <w:t xml:space="preserve"> </w:t>
      </w:r>
      <w:r>
        <w:t>previously</w:t>
      </w:r>
      <w:r>
        <w:rPr>
          <w:spacing w:val="-12"/>
        </w:rPr>
        <w:t xml:space="preserve"> </w:t>
      </w:r>
      <w:r>
        <w:t>held</w:t>
      </w:r>
      <w:r>
        <w:rPr>
          <w:spacing w:val="-6"/>
        </w:rPr>
        <w:t xml:space="preserve"> </w:t>
      </w:r>
      <w:r>
        <w:t>(a)</w:t>
      </w:r>
      <w:r>
        <w:rPr>
          <w:spacing w:val="-5"/>
        </w:rPr>
        <w:t xml:space="preserve"> </w:t>
      </w:r>
      <w:r>
        <w:t>supervisory</w:t>
      </w:r>
      <w:r>
        <w:rPr>
          <w:spacing w:val="-11"/>
        </w:rPr>
        <w:t xml:space="preserve"> </w:t>
      </w:r>
      <w:r>
        <w:t>position(s).</w:t>
      </w:r>
    </w:p>
    <w:p w14:paraId="21E96A53" w14:textId="638ED18A" w:rsidR="000A519E" w:rsidRDefault="000777E7">
      <w:pPr>
        <w:pStyle w:val="BodyText"/>
        <w:tabs>
          <w:tab w:val="left" w:pos="2419"/>
          <w:tab w:val="left" w:pos="10387"/>
        </w:tabs>
        <w:spacing w:before="185"/>
        <w:ind w:left="564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72" behindDoc="1" locked="0" layoutInCell="1" allowOverlap="1" wp14:anchorId="3ACE8D3E" wp14:editId="79309519">
                <wp:simplePos x="0" y="0"/>
                <wp:positionH relativeFrom="page">
                  <wp:posOffset>804658</wp:posOffset>
                </wp:positionH>
                <wp:positionV relativeFrom="paragraph">
                  <wp:posOffset>434340</wp:posOffset>
                </wp:positionV>
                <wp:extent cx="5029200" cy="8890"/>
                <wp:effectExtent l="0" t="0" r="0" b="0"/>
                <wp:wrapTopAndBottom/>
                <wp:docPr id="85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292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C4A1AD" id="Rectangle 63" o:spid="_x0000_s1026" style="position:absolute;margin-left:63.35pt;margin-top:34.2pt;width:396pt;height:.7pt;z-index:-2516582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 w:rsidR="00A40B3D">
        <w:t>P</w:t>
      </w:r>
      <w:r>
        <w:t>lease list your p</w:t>
      </w:r>
      <w:r w:rsidR="00A40B3D">
        <w:t>revious</w:t>
      </w:r>
      <w:r w:rsidR="00A40B3D">
        <w:rPr>
          <w:spacing w:val="-5"/>
        </w:rPr>
        <w:t xml:space="preserve"> </w:t>
      </w:r>
      <w:r w:rsidR="00A40B3D">
        <w:t>Positions</w:t>
      </w:r>
      <w:r w:rsidR="00A40B3D">
        <w:tab/>
      </w:r>
      <w:r w:rsidR="00A40B3D">
        <w:rPr>
          <w:rFonts w:ascii="Times New Roman"/>
          <w:w w:val="99"/>
          <w:u w:val="single"/>
        </w:rPr>
        <w:t xml:space="preserve"> </w:t>
      </w:r>
    </w:p>
    <w:p w14:paraId="5939129F" w14:textId="514675F7" w:rsidR="000777E7" w:rsidRDefault="000777E7">
      <w:pPr>
        <w:pStyle w:val="BodyText"/>
        <w:spacing w:before="7"/>
        <w:rPr>
          <w:rFonts w:ascii="Times New Roman"/>
          <w:sz w:val="24"/>
        </w:rPr>
      </w:pPr>
    </w:p>
    <w:p w14:paraId="21E96A54" w14:textId="168A749C" w:rsidR="000A519E" w:rsidRDefault="000A519E">
      <w:pPr>
        <w:pStyle w:val="BodyText"/>
        <w:spacing w:before="7"/>
        <w:rPr>
          <w:rFonts w:ascii="Times New Roman"/>
          <w:sz w:val="24"/>
        </w:rPr>
      </w:pPr>
    </w:p>
    <w:p w14:paraId="21E96A55" w14:textId="58A8305B" w:rsidR="000A519E" w:rsidRDefault="000777E7">
      <w:pPr>
        <w:pStyle w:val="BodyText"/>
        <w:spacing w:before="4"/>
        <w:rPr>
          <w:rFonts w:ascii="Times New Roman"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2" behindDoc="1" locked="0" layoutInCell="1" allowOverlap="1" wp14:anchorId="21E96AEB" wp14:editId="187AFE55">
                <wp:simplePos x="0" y="0"/>
                <wp:positionH relativeFrom="page">
                  <wp:posOffset>867871</wp:posOffset>
                </wp:positionH>
                <wp:positionV relativeFrom="paragraph">
                  <wp:posOffset>24765</wp:posOffset>
                </wp:positionV>
                <wp:extent cx="5029200" cy="8890"/>
                <wp:effectExtent l="0" t="0" r="0" b="0"/>
                <wp:wrapTopAndBottom/>
                <wp:docPr id="65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292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8E8E4A" id="Rectangle 63" o:spid="_x0000_s1026" style="position:absolute;margin-left:68.35pt;margin-top:1.95pt;width:396pt;height:.7pt;z-index:-2516582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" fillcolor="black" stroked="f">
                <w10:wrap type="topAndBottom" anchorx="page"/>
              </v:rect>
            </w:pict>
          </mc:Fallback>
        </mc:AlternateContent>
      </w:r>
    </w:p>
    <w:p w14:paraId="21E96A56" w14:textId="077E53B4" w:rsidR="000A519E" w:rsidRDefault="00A40B3D">
      <w:pPr>
        <w:spacing w:before="95"/>
        <w:ind w:left="164"/>
        <w:rPr>
          <w:b/>
          <w:i/>
          <w:sz w:val="18"/>
        </w:rPr>
      </w:pPr>
      <w:r>
        <w:rPr>
          <w:b/>
          <w:i/>
          <w:sz w:val="18"/>
        </w:rPr>
        <w:t>If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you are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unable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 xml:space="preserve">to check either box, your supervisor </w:t>
      </w:r>
      <w:r>
        <w:rPr>
          <w:b/>
          <w:i/>
          <w:sz w:val="18"/>
          <w:u w:val="single"/>
        </w:rPr>
        <w:t>must</w:t>
      </w:r>
      <w:r>
        <w:rPr>
          <w:b/>
          <w:i/>
          <w:sz w:val="18"/>
        </w:rPr>
        <w:t xml:space="preserve"> complete </w:t>
      </w:r>
      <w:r w:rsidR="000777E7">
        <w:rPr>
          <w:b/>
          <w:i/>
          <w:sz w:val="18"/>
        </w:rPr>
        <w:t>an a</w:t>
      </w:r>
      <w:r>
        <w:rPr>
          <w:b/>
          <w:i/>
          <w:sz w:val="18"/>
        </w:rPr>
        <w:t xml:space="preserve">dditional recommendation on </w:t>
      </w:r>
      <w:r w:rsidR="000777E7">
        <w:rPr>
          <w:b/>
          <w:i/>
          <w:sz w:val="18"/>
        </w:rPr>
        <w:t xml:space="preserve">the </w:t>
      </w:r>
      <w:r>
        <w:rPr>
          <w:b/>
          <w:i/>
          <w:sz w:val="18"/>
        </w:rPr>
        <w:t>back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of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this</w:t>
      </w:r>
      <w:r>
        <w:rPr>
          <w:b/>
          <w:i/>
          <w:spacing w:val="2"/>
          <w:sz w:val="18"/>
        </w:rPr>
        <w:t xml:space="preserve"> </w:t>
      </w:r>
      <w:r>
        <w:rPr>
          <w:b/>
          <w:i/>
          <w:sz w:val="18"/>
        </w:rPr>
        <w:t>form.</w:t>
      </w:r>
    </w:p>
    <w:p w14:paraId="21E96A58" w14:textId="77777777" w:rsidR="000A519E" w:rsidRDefault="000A519E">
      <w:pPr>
        <w:pStyle w:val="BodyText"/>
        <w:spacing w:before="4"/>
        <w:rPr>
          <w:b/>
          <w:i/>
          <w:sz w:val="21"/>
        </w:rPr>
      </w:pPr>
    </w:p>
    <w:p w14:paraId="21E96A59" w14:textId="77777777" w:rsidR="000A519E" w:rsidRDefault="00A40B3D">
      <w:pPr>
        <w:ind w:left="163" w:right="848"/>
        <w:rPr>
          <w:sz w:val="20"/>
        </w:rPr>
      </w:pPr>
      <w:r>
        <w:rPr>
          <w:b/>
        </w:rPr>
        <w:t>Other</w:t>
      </w:r>
      <w:r>
        <w:rPr>
          <w:b/>
          <w:spacing w:val="-4"/>
        </w:rPr>
        <w:t xml:space="preserve"> </w:t>
      </w:r>
      <w:r>
        <w:rPr>
          <w:b/>
        </w:rPr>
        <w:t>Public</w:t>
      </w:r>
      <w:r>
        <w:rPr>
          <w:b/>
          <w:spacing w:val="-5"/>
        </w:rPr>
        <w:t xml:space="preserve"> </w:t>
      </w:r>
      <w:r>
        <w:rPr>
          <w:b/>
        </w:rPr>
        <w:t>Sector</w:t>
      </w:r>
      <w:r>
        <w:rPr>
          <w:b/>
          <w:spacing w:val="-4"/>
        </w:rPr>
        <w:t xml:space="preserve"> </w:t>
      </w:r>
      <w:r>
        <w:rPr>
          <w:b/>
        </w:rPr>
        <w:t>Oriented</w:t>
      </w:r>
      <w:r>
        <w:rPr>
          <w:b/>
          <w:spacing w:val="-4"/>
        </w:rPr>
        <w:t xml:space="preserve"> </w:t>
      </w:r>
      <w:r>
        <w:rPr>
          <w:b/>
        </w:rPr>
        <w:t>Experiences</w:t>
      </w:r>
      <w:r>
        <w:rPr>
          <w:b/>
          <w:spacing w:val="-11"/>
        </w:rPr>
        <w:t xml:space="preserve"> </w:t>
      </w:r>
      <w:r>
        <w:rPr>
          <w:sz w:val="20"/>
        </w:rPr>
        <w:t>(e.g.,</w:t>
      </w:r>
      <w:r>
        <w:rPr>
          <w:spacing w:val="-6"/>
          <w:sz w:val="20"/>
        </w:rPr>
        <w:t xml:space="preserve"> </w:t>
      </w:r>
      <w:r>
        <w:rPr>
          <w:sz w:val="20"/>
        </w:rPr>
        <w:t>work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non-profits,</w:t>
      </w:r>
      <w:r>
        <w:rPr>
          <w:spacing w:val="-5"/>
          <w:sz w:val="20"/>
        </w:rPr>
        <w:t xml:space="preserve"> </w:t>
      </w:r>
      <w:r>
        <w:rPr>
          <w:sz w:val="20"/>
        </w:rPr>
        <w:t>participation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political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special</w:t>
      </w:r>
      <w:r>
        <w:rPr>
          <w:spacing w:val="-53"/>
          <w:sz w:val="20"/>
        </w:rPr>
        <w:t xml:space="preserve"> </w:t>
      </w:r>
      <w:r>
        <w:rPr>
          <w:sz w:val="20"/>
        </w:rPr>
        <w:t>interest</w:t>
      </w:r>
      <w:r>
        <w:rPr>
          <w:spacing w:val="-2"/>
          <w:sz w:val="20"/>
        </w:rPr>
        <w:t xml:space="preserve"> </w:t>
      </w:r>
      <w:r>
        <w:rPr>
          <w:sz w:val="20"/>
        </w:rPr>
        <w:t>groups,</w:t>
      </w:r>
      <w:r>
        <w:rPr>
          <w:spacing w:val="-1"/>
          <w:sz w:val="20"/>
        </w:rPr>
        <w:t xml:space="preserve"> </w:t>
      </w:r>
      <w:r>
        <w:rPr>
          <w:sz w:val="20"/>
        </w:rPr>
        <w:t>volunteer work,</w:t>
      </w:r>
      <w:r>
        <w:rPr>
          <w:spacing w:val="-2"/>
          <w:sz w:val="20"/>
        </w:rPr>
        <w:t xml:space="preserve"> </w:t>
      </w:r>
      <w:r>
        <w:rPr>
          <w:sz w:val="20"/>
        </w:rPr>
        <w:t>etc.)</w:t>
      </w:r>
    </w:p>
    <w:p w14:paraId="21E96A5A" w14:textId="77777777" w:rsidR="000A519E" w:rsidRDefault="000A519E">
      <w:pPr>
        <w:pStyle w:val="BodyText"/>
      </w:pPr>
    </w:p>
    <w:p w14:paraId="21E96A5B" w14:textId="4D376332" w:rsidR="000A519E" w:rsidRDefault="00080C8B">
      <w:pPr>
        <w:pStyle w:val="BodyText"/>
        <w:spacing w:before="9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53" behindDoc="1" locked="0" layoutInCell="1" allowOverlap="1" wp14:anchorId="21E96AEC" wp14:editId="58E11033">
                <wp:simplePos x="0" y="0"/>
                <wp:positionH relativeFrom="page">
                  <wp:posOffset>640080</wp:posOffset>
                </wp:positionH>
                <wp:positionV relativeFrom="paragraph">
                  <wp:posOffset>176530</wp:posOffset>
                </wp:positionV>
                <wp:extent cx="6400800" cy="8890"/>
                <wp:effectExtent l="0" t="0" r="0" b="0"/>
                <wp:wrapTopAndBottom/>
                <wp:docPr id="64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923AFD" id="Rectangle 62" o:spid="_x0000_s1026" style="position:absolute;margin-left:50.4pt;margin-top:13.9pt;width:7in;height:.7pt;z-index:-25165822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GfXxR9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4" behindDoc="1" locked="0" layoutInCell="1" allowOverlap="1" wp14:anchorId="21E96AED" wp14:editId="6DCFEF1C">
                <wp:simplePos x="0" y="0"/>
                <wp:positionH relativeFrom="page">
                  <wp:posOffset>640080</wp:posOffset>
                </wp:positionH>
                <wp:positionV relativeFrom="paragraph">
                  <wp:posOffset>394970</wp:posOffset>
                </wp:positionV>
                <wp:extent cx="6400800" cy="8890"/>
                <wp:effectExtent l="0" t="0" r="0" b="0"/>
                <wp:wrapTopAndBottom/>
                <wp:docPr id="6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0284C0" id="Rectangle 61" o:spid="_x0000_s1026" style="position:absolute;margin-left:50.4pt;margin-top:31.1pt;width:7in;height:.7pt;z-index:-25165822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M/Ev2t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5C" w14:textId="77777777" w:rsidR="000A519E" w:rsidRDefault="000A519E">
      <w:pPr>
        <w:pStyle w:val="BodyText"/>
        <w:spacing w:before="7"/>
        <w:rPr>
          <w:sz w:val="22"/>
        </w:rPr>
      </w:pPr>
    </w:p>
    <w:p w14:paraId="21E96A5D" w14:textId="77777777" w:rsidR="000A519E" w:rsidRDefault="000A519E">
      <w:pPr>
        <w:pStyle w:val="BodyText"/>
        <w:rPr>
          <w:sz w:val="31"/>
        </w:rPr>
      </w:pPr>
    </w:p>
    <w:p w14:paraId="21E96A5E" w14:textId="77777777" w:rsidR="000A519E" w:rsidRDefault="00A40B3D">
      <w:pPr>
        <w:pStyle w:val="BodyText"/>
        <w:tabs>
          <w:tab w:val="left" w:pos="1659"/>
          <w:tab w:val="left" w:pos="6144"/>
          <w:tab w:val="left" w:pos="9578"/>
        </w:tabs>
        <w:spacing w:before="1"/>
        <w:ind w:left="5922" w:right="1202" w:hanging="5759"/>
      </w:pPr>
      <w:r>
        <w:rPr>
          <w:b/>
          <w:sz w:val="22"/>
        </w:rPr>
        <w:t>Education</w:t>
      </w:r>
      <w:r>
        <w:rPr>
          <w:b/>
          <w:sz w:val="22"/>
        </w:rPr>
        <w:tab/>
      </w:r>
      <w:r>
        <w:t>Institution</w:t>
      </w:r>
      <w:r>
        <w:rPr>
          <w:spacing w:val="-5"/>
        </w:rPr>
        <w:t xml:space="preserve"> </w:t>
      </w:r>
      <w:r>
        <w:t>Name</w:t>
      </w:r>
      <w:r>
        <w:rPr>
          <w:spacing w:val="-5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Location</w:t>
      </w:r>
      <w:r>
        <w:tab/>
      </w:r>
      <w:r>
        <w:tab/>
        <w:t>Degree/Diploma</w:t>
      </w:r>
      <w:r>
        <w:tab/>
      </w:r>
      <w:r>
        <w:rPr>
          <w:spacing w:val="-3"/>
        </w:rPr>
        <w:t>Year</w:t>
      </w:r>
      <w:r>
        <w:rPr>
          <w:spacing w:val="-53"/>
        </w:rPr>
        <w:t xml:space="preserve"> </w:t>
      </w:r>
      <w:r>
        <w:t>Major/Specialization</w:t>
      </w:r>
    </w:p>
    <w:p w14:paraId="21E96A5F" w14:textId="58DB2FC3" w:rsidR="000A519E" w:rsidRDefault="00080C8B">
      <w:pPr>
        <w:pStyle w:val="BodyText"/>
        <w:spacing w:before="11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55" behindDoc="1" locked="0" layoutInCell="1" allowOverlap="1" wp14:anchorId="21E96AEE" wp14:editId="7E6DE445">
                <wp:simplePos x="0" y="0"/>
                <wp:positionH relativeFrom="page">
                  <wp:posOffset>640080</wp:posOffset>
                </wp:positionH>
                <wp:positionV relativeFrom="paragraph">
                  <wp:posOffset>177800</wp:posOffset>
                </wp:positionV>
                <wp:extent cx="6400800" cy="8890"/>
                <wp:effectExtent l="0" t="0" r="0" b="0"/>
                <wp:wrapTopAndBottom/>
                <wp:docPr id="62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14A7C3" id="Rectangle 60" o:spid="_x0000_s1026" style="position:absolute;margin-left:50.4pt;margin-top:14pt;width:7in;height:.7pt;z-index:-25165822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6" behindDoc="1" locked="0" layoutInCell="1" allowOverlap="1" wp14:anchorId="21E96AEF" wp14:editId="289A63AA">
                <wp:simplePos x="0" y="0"/>
                <wp:positionH relativeFrom="page">
                  <wp:posOffset>640080</wp:posOffset>
                </wp:positionH>
                <wp:positionV relativeFrom="paragraph">
                  <wp:posOffset>395605</wp:posOffset>
                </wp:positionV>
                <wp:extent cx="6400800" cy="8890"/>
                <wp:effectExtent l="0" t="0" r="0" b="0"/>
                <wp:wrapTopAndBottom/>
                <wp:docPr id="61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F465A0" id="Rectangle 59" o:spid="_x0000_s1026" style="position:absolute;margin-left:50.4pt;margin-top:31.15pt;width:7in;height:.7pt;z-index:-2516582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dGY9jd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7" behindDoc="1" locked="0" layoutInCell="1" allowOverlap="1" wp14:anchorId="21E96AF0" wp14:editId="6F5C4C9B">
                <wp:simplePos x="0" y="0"/>
                <wp:positionH relativeFrom="page">
                  <wp:posOffset>640080</wp:posOffset>
                </wp:positionH>
                <wp:positionV relativeFrom="paragraph">
                  <wp:posOffset>614045</wp:posOffset>
                </wp:positionV>
                <wp:extent cx="6400800" cy="8890"/>
                <wp:effectExtent l="0" t="0" r="0" b="0"/>
                <wp:wrapTopAndBottom/>
                <wp:docPr id="60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C85B95" id="Rectangle 58" o:spid="_x0000_s1026" style="position:absolute;margin-left:50.4pt;margin-top:48.35pt;width:7in;height:.7pt;z-index:-251658223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ULFwcN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60" w14:textId="77777777" w:rsidR="000A519E" w:rsidRDefault="000A519E">
      <w:pPr>
        <w:pStyle w:val="BodyText"/>
        <w:spacing w:before="7"/>
        <w:rPr>
          <w:sz w:val="22"/>
        </w:rPr>
      </w:pPr>
    </w:p>
    <w:p w14:paraId="21E96A61" w14:textId="77777777" w:rsidR="000A519E" w:rsidRDefault="000A519E">
      <w:pPr>
        <w:pStyle w:val="BodyText"/>
        <w:spacing w:before="7"/>
        <w:rPr>
          <w:sz w:val="22"/>
        </w:rPr>
      </w:pPr>
    </w:p>
    <w:p w14:paraId="21E96A62" w14:textId="77777777" w:rsidR="000A519E" w:rsidRDefault="000A519E">
      <w:pPr>
        <w:pStyle w:val="BodyText"/>
      </w:pPr>
    </w:p>
    <w:p w14:paraId="21E96A63" w14:textId="77777777" w:rsidR="000A519E" w:rsidRDefault="000A519E">
      <w:pPr>
        <w:pStyle w:val="BodyText"/>
        <w:spacing w:before="9"/>
        <w:rPr>
          <w:sz w:val="19"/>
        </w:rPr>
      </w:pPr>
    </w:p>
    <w:p w14:paraId="21E96A64" w14:textId="4EFE9E50" w:rsidR="000A519E" w:rsidRDefault="00080C8B">
      <w:pPr>
        <w:pStyle w:val="BodyText"/>
        <w:ind w:left="16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21E96AF1" wp14:editId="114E76BF">
                <wp:simplePos x="0" y="0"/>
                <wp:positionH relativeFrom="page">
                  <wp:posOffset>1792144</wp:posOffset>
                </wp:positionH>
                <wp:positionV relativeFrom="paragraph">
                  <wp:posOffset>165735</wp:posOffset>
                </wp:positionV>
                <wp:extent cx="228600" cy="228600"/>
                <wp:effectExtent l="0" t="0" r="19050" b="19050"/>
                <wp:wrapNone/>
                <wp:docPr id="54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2962" y="261"/>
                          <a:chExt cx="360" cy="360"/>
                        </a:xfrm>
                      </wpg:grpSpPr>
                      <wps:wsp>
                        <wps:cNvPr id="55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3037" y="358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56"/>
                        <wps:cNvSpPr>
                          <a:spLocks/>
                        </wps:cNvSpPr>
                        <wps:spPr bwMode="auto">
                          <a:xfrm>
                            <a:off x="2961" y="260"/>
                            <a:ext cx="360" cy="360"/>
                          </a:xfrm>
                          <a:custGeom>
                            <a:avLst/>
                            <a:gdLst>
                              <a:gd name="T0" fmla="+- 0 3142 2962"/>
                              <a:gd name="T1" fmla="*/ T0 w 360"/>
                              <a:gd name="T2" fmla="+- 0 261 261"/>
                              <a:gd name="T3" fmla="*/ 261 h 360"/>
                              <a:gd name="T4" fmla="+- 0 3072 2962"/>
                              <a:gd name="T5" fmla="*/ T4 w 360"/>
                              <a:gd name="T6" fmla="+- 0 275 261"/>
                              <a:gd name="T7" fmla="*/ 275 h 360"/>
                              <a:gd name="T8" fmla="+- 0 3015 2962"/>
                              <a:gd name="T9" fmla="*/ T8 w 360"/>
                              <a:gd name="T10" fmla="+- 0 314 261"/>
                              <a:gd name="T11" fmla="*/ 314 h 360"/>
                              <a:gd name="T12" fmla="+- 0 2976 2962"/>
                              <a:gd name="T13" fmla="*/ T12 w 360"/>
                              <a:gd name="T14" fmla="+- 0 371 261"/>
                              <a:gd name="T15" fmla="*/ 371 h 360"/>
                              <a:gd name="T16" fmla="+- 0 2962 2962"/>
                              <a:gd name="T17" fmla="*/ T16 w 360"/>
                              <a:gd name="T18" fmla="+- 0 441 261"/>
                              <a:gd name="T19" fmla="*/ 441 h 360"/>
                              <a:gd name="T20" fmla="+- 0 2976 2962"/>
                              <a:gd name="T21" fmla="*/ T20 w 360"/>
                              <a:gd name="T22" fmla="+- 0 511 261"/>
                              <a:gd name="T23" fmla="*/ 511 h 360"/>
                              <a:gd name="T24" fmla="+- 0 3015 2962"/>
                              <a:gd name="T25" fmla="*/ T24 w 360"/>
                              <a:gd name="T26" fmla="+- 0 568 261"/>
                              <a:gd name="T27" fmla="*/ 568 h 360"/>
                              <a:gd name="T28" fmla="+- 0 3072 2962"/>
                              <a:gd name="T29" fmla="*/ T28 w 360"/>
                              <a:gd name="T30" fmla="+- 0 607 261"/>
                              <a:gd name="T31" fmla="*/ 607 h 360"/>
                              <a:gd name="T32" fmla="+- 0 3142 2962"/>
                              <a:gd name="T33" fmla="*/ T32 w 360"/>
                              <a:gd name="T34" fmla="+- 0 621 261"/>
                              <a:gd name="T35" fmla="*/ 621 h 360"/>
                              <a:gd name="T36" fmla="+- 0 3212 2962"/>
                              <a:gd name="T37" fmla="*/ T36 w 360"/>
                              <a:gd name="T38" fmla="+- 0 607 261"/>
                              <a:gd name="T39" fmla="*/ 607 h 360"/>
                              <a:gd name="T40" fmla="+- 0 3269 2962"/>
                              <a:gd name="T41" fmla="*/ T40 w 360"/>
                              <a:gd name="T42" fmla="+- 0 568 261"/>
                              <a:gd name="T43" fmla="*/ 568 h 360"/>
                              <a:gd name="T44" fmla="+- 0 3308 2962"/>
                              <a:gd name="T45" fmla="*/ T44 w 360"/>
                              <a:gd name="T46" fmla="+- 0 511 261"/>
                              <a:gd name="T47" fmla="*/ 511 h 360"/>
                              <a:gd name="T48" fmla="+- 0 3322 2962"/>
                              <a:gd name="T49" fmla="*/ T48 w 360"/>
                              <a:gd name="T50" fmla="+- 0 441 261"/>
                              <a:gd name="T51" fmla="*/ 441 h 360"/>
                              <a:gd name="T52" fmla="+- 0 3308 2962"/>
                              <a:gd name="T53" fmla="*/ T52 w 360"/>
                              <a:gd name="T54" fmla="+- 0 371 261"/>
                              <a:gd name="T55" fmla="*/ 371 h 360"/>
                              <a:gd name="T56" fmla="+- 0 3269 2962"/>
                              <a:gd name="T57" fmla="*/ T56 w 360"/>
                              <a:gd name="T58" fmla="+- 0 314 261"/>
                              <a:gd name="T59" fmla="*/ 314 h 360"/>
                              <a:gd name="T60" fmla="+- 0 3212 2962"/>
                              <a:gd name="T61" fmla="*/ T60 w 360"/>
                              <a:gd name="T62" fmla="+- 0 275 261"/>
                              <a:gd name="T63" fmla="*/ 275 h 360"/>
                              <a:gd name="T64" fmla="+- 0 3142 2962"/>
                              <a:gd name="T65" fmla="*/ T64 w 360"/>
                              <a:gd name="T66" fmla="+- 0 261 261"/>
                              <a:gd name="T67" fmla="*/ 261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60" h="360">
                                <a:moveTo>
                                  <a:pt x="180" y="0"/>
                                </a:moveTo>
                                <a:lnTo>
                                  <a:pt x="110" y="14"/>
                                </a:lnTo>
                                <a:lnTo>
                                  <a:pt x="53" y="53"/>
                                </a:lnTo>
                                <a:lnTo>
                                  <a:pt x="14" y="110"/>
                                </a:lnTo>
                                <a:lnTo>
                                  <a:pt x="0" y="180"/>
                                </a:lnTo>
                                <a:lnTo>
                                  <a:pt x="14" y="250"/>
                                </a:lnTo>
                                <a:lnTo>
                                  <a:pt x="53" y="307"/>
                                </a:lnTo>
                                <a:lnTo>
                                  <a:pt x="110" y="346"/>
                                </a:lnTo>
                                <a:lnTo>
                                  <a:pt x="180" y="360"/>
                                </a:lnTo>
                                <a:lnTo>
                                  <a:pt x="250" y="346"/>
                                </a:lnTo>
                                <a:lnTo>
                                  <a:pt x="307" y="307"/>
                                </a:lnTo>
                                <a:lnTo>
                                  <a:pt x="346" y="250"/>
                                </a:lnTo>
                                <a:lnTo>
                                  <a:pt x="360" y="180"/>
                                </a:lnTo>
                                <a:lnTo>
                                  <a:pt x="346" y="110"/>
                                </a:lnTo>
                                <a:lnTo>
                                  <a:pt x="307" y="53"/>
                                </a:lnTo>
                                <a:lnTo>
                                  <a:pt x="250" y="14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5"/>
                        <wps:cNvSpPr>
                          <a:spLocks/>
                        </wps:cNvSpPr>
                        <wps:spPr bwMode="auto">
                          <a:xfrm>
                            <a:off x="2971" y="270"/>
                            <a:ext cx="340" cy="340"/>
                          </a:xfrm>
                          <a:custGeom>
                            <a:avLst/>
                            <a:gdLst>
                              <a:gd name="T0" fmla="+- 0 3312 2972"/>
                              <a:gd name="T1" fmla="*/ T0 w 340"/>
                              <a:gd name="T2" fmla="+- 0 441 271"/>
                              <a:gd name="T3" fmla="*/ 441 h 340"/>
                              <a:gd name="T4" fmla="+- 0 3299 2972"/>
                              <a:gd name="T5" fmla="*/ T4 w 340"/>
                              <a:gd name="T6" fmla="+- 0 375 271"/>
                              <a:gd name="T7" fmla="*/ 375 h 340"/>
                              <a:gd name="T8" fmla="+- 0 3262 2972"/>
                              <a:gd name="T9" fmla="*/ T8 w 340"/>
                              <a:gd name="T10" fmla="+- 0 321 271"/>
                              <a:gd name="T11" fmla="*/ 321 h 340"/>
                              <a:gd name="T12" fmla="+- 0 3208 2972"/>
                              <a:gd name="T13" fmla="*/ T12 w 340"/>
                              <a:gd name="T14" fmla="+- 0 284 271"/>
                              <a:gd name="T15" fmla="*/ 284 h 340"/>
                              <a:gd name="T16" fmla="+- 0 3142 2972"/>
                              <a:gd name="T17" fmla="*/ T16 w 340"/>
                              <a:gd name="T18" fmla="+- 0 271 271"/>
                              <a:gd name="T19" fmla="*/ 271 h 340"/>
                              <a:gd name="T20" fmla="+- 0 3076 2972"/>
                              <a:gd name="T21" fmla="*/ T20 w 340"/>
                              <a:gd name="T22" fmla="+- 0 284 271"/>
                              <a:gd name="T23" fmla="*/ 284 h 340"/>
                              <a:gd name="T24" fmla="+- 0 3022 2972"/>
                              <a:gd name="T25" fmla="*/ T24 w 340"/>
                              <a:gd name="T26" fmla="+- 0 321 271"/>
                              <a:gd name="T27" fmla="*/ 321 h 340"/>
                              <a:gd name="T28" fmla="+- 0 2985 2972"/>
                              <a:gd name="T29" fmla="*/ T28 w 340"/>
                              <a:gd name="T30" fmla="+- 0 375 271"/>
                              <a:gd name="T31" fmla="*/ 375 h 340"/>
                              <a:gd name="T32" fmla="+- 0 2972 2972"/>
                              <a:gd name="T33" fmla="*/ T32 w 340"/>
                              <a:gd name="T34" fmla="+- 0 441 271"/>
                              <a:gd name="T35" fmla="*/ 441 h 340"/>
                              <a:gd name="T36" fmla="+- 0 2985 2972"/>
                              <a:gd name="T37" fmla="*/ T36 w 340"/>
                              <a:gd name="T38" fmla="+- 0 507 271"/>
                              <a:gd name="T39" fmla="*/ 507 h 340"/>
                              <a:gd name="T40" fmla="+- 0 3022 2972"/>
                              <a:gd name="T41" fmla="*/ T40 w 340"/>
                              <a:gd name="T42" fmla="+- 0 561 271"/>
                              <a:gd name="T43" fmla="*/ 561 h 340"/>
                              <a:gd name="T44" fmla="+- 0 3076 2972"/>
                              <a:gd name="T45" fmla="*/ T44 w 340"/>
                              <a:gd name="T46" fmla="+- 0 597 271"/>
                              <a:gd name="T47" fmla="*/ 597 h 340"/>
                              <a:gd name="T48" fmla="+- 0 3142 2972"/>
                              <a:gd name="T49" fmla="*/ T48 w 340"/>
                              <a:gd name="T50" fmla="+- 0 611 271"/>
                              <a:gd name="T51" fmla="*/ 611 h 340"/>
                              <a:gd name="T52" fmla="+- 0 3208 2972"/>
                              <a:gd name="T53" fmla="*/ T52 w 340"/>
                              <a:gd name="T54" fmla="+- 0 597 271"/>
                              <a:gd name="T55" fmla="*/ 597 h 340"/>
                              <a:gd name="T56" fmla="+- 0 3262 2972"/>
                              <a:gd name="T57" fmla="*/ T56 w 340"/>
                              <a:gd name="T58" fmla="+- 0 561 271"/>
                              <a:gd name="T59" fmla="*/ 561 h 340"/>
                              <a:gd name="T60" fmla="+- 0 3299 2972"/>
                              <a:gd name="T61" fmla="*/ T60 w 340"/>
                              <a:gd name="T62" fmla="+- 0 507 271"/>
                              <a:gd name="T63" fmla="*/ 507 h 340"/>
                              <a:gd name="T64" fmla="+- 0 3312 2972"/>
                              <a:gd name="T65" fmla="*/ T64 w 340"/>
                              <a:gd name="T66" fmla="+- 0 441 271"/>
                              <a:gd name="T67" fmla="*/ 441 h 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40" h="340">
                                <a:moveTo>
                                  <a:pt x="340" y="170"/>
                                </a:moveTo>
                                <a:lnTo>
                                  <a:pt x="327" y="104"/>
                                </a:lnTo>
                                <a:lnTo>
                                  <a:pt x="290" y="50"/>
                                </a:lnTo>
                                <a:lnTo>
                                  <a:pt x="236" y="13"/>
                                </a:lnTo>
                                <a:lnTo>
                                  <a:pt x="170" y="0"/>
                                </a:lnTo>
                                <a:lnTo>
                                  <a:pt x="104" y="13"/>
                                </a:lnTo>
                                <a:lnTo>
                                  <a:pt x="50" y="50"/>
                                </a:lnTo>
                                <a:lnTo>
                                  <a:pt x="13" y="104"/>
                                </a:lnTo>
                                <a:lnTo>
                                  <a:pt x="0" y="170"/>
                                </a:lnTo>
                                <a:lnTo>
                                  <a:pt x="13" y="236"/>
                                </a:lnTo>
                                <a:lnTo>
                                  <a:pt x="50" y="290"/>
                                </a:lnTo>
                                <a:lnTo>
                                  <a:pt x="104" y="326"/>
                                </a:lnTo>
                                <a:lnTo>
                                  <a:pt x="170" y="340"/>
                                </a:lnTo>
                                <a:lnTo>
                                  <a:pt x="236" y="326"/>
                                </a:lnTo>
                                <a:lnTo>
                                  <a:pt x="290" y="290"/>
                                </a:lnTo>
                                <a:lnTo>
                                  <a:pt x="327" y="236"/>
                                </a:lnTo>
                                <a:lnTo>
                                  <a:pt x="34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4"/>
                        <wps:cNvSpPr>
                          <a:spLocks/>
                        </wps:cNvSpPr>
                        <wps:spPr bwMode="auto">
                          <a:xfrm>
                            <a:off x="2991" y="290"/>
                            <a:ext cx="257" cy="257"/>
                          </a:xfrm>
                          <a:custGeom>
                            <a:avLst/>
                            <a:gdLst>
                              <a:gd name="T0" fmla="+- 0 3248 2992"/>
                              <a:gd name="T1" fmla="*/ T0 w 257"/>
                              <a:gd name="T2" fmla="+- 0 335 291"/>
                              <a:gd name="T3" fmla="*/ 335 h 257"/>
                              <a:gd name="T4" fmla="+- 0 3198 2992"/>
                              <a:gd name="T5" fmla="*/ T4 w 257"/>
                              <a:gd name="T6" fmla="+- 0 302 291"/>
                              <a:gd name="T7" fmla="*/ 302 h 257"/>
                              <a:gd name="T8" fmla="+- 0 3142 2992"/>
                              <a:gd name="T9" fmla="*/ T8 w 257"/>
                              <a:gd name="T10" fmla="+- 0 291 291"/>
                              <a:gd name="T11" fmla="*/ 291 h 257"/>
                              <a:gd name="T12" fmla="+- 0 3085 2992"/>
                              <a:gd name="T13" fmla="*/ T12 w 257"/>
                              <a:gd name="T14" fmla="+- 0 302 291"/>
                              <a:gd name="T15" fmla="*/ 302 h 257"/>
                              <a:gd name="T16" fmla="+- 0 3036 2992"/>
                              <a:gd name="T17" fmla="*/ T16 w 257"/>
                              <a:gd name="T18" fmla="+- 0 335 291"/>
                              <a:gd name="T19" fmla="*/ 335 h 257"/>
                              <a:gd name="T20" fmla="+- 0 3003 2992"/>
                              <a:gd name="T21" fmla="*/ T20 w 257"/>
                              <a:gd name="T22" fmla="+- 0 384 291"/>
                              <a:gd name="T23" fmla="*/ 384 h 257"/>
                              <a:gd name="T24" fmla="+- 0 2992 2992"/>
                              <a:gd name="T25" fmla="*/ T24 w 257"/>
                              <a:gd name="T26" fmla="+- 0 441 291"/>
                              <a:gd name="T27" fmla="*/ 441 h 257"/>
                              <a:gd name="T28" fmla="+- 0 3003 2992"/>
                              <a:gd name="T29" fmla="*/ T28 w 257"/>
                              <a:gd name="T30" fmla="+- 0 497 291"/>
                              <a:gd name="T31" fmla="*/ 497 h 257"/>
                              <a:gd name="T32" fmla="+- 0 3036 2992"/>
                              <a:gd name="T33" fmla="*/ T32 w 257"/>
                              <a:gd name="T34" fmla="+- 0 547 291"/>
                              <a:gd name="T35" fmla="*/ 547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256" y="44"/>
                                </a:moveTo>
                                <a:lnTo>
                                  <a:pt x="206" y="11"/>
                                </a:lnTo>
                                <a:lnTo>
                                  <a:pt x="150" y="0"/>
                                </a:lnTo>
                                <a:lnTo>
                                  <a:pt x="93" y="11"/>
                                </a:lnTo>
                                <a:lnTo>
                                  <a:pt x="44" y="44"/>
                                </a:lnTo>
                                <a:lnTo>
                                  <a:pt x="11" y="93"/>
                                </a:lnTo>
                                <a:lnTo>
                                  <a:pt x="0" y="150"/>
                                </a:lnTo>
                                <a:lnTo>
                                  <a:pt x="11" y="206"/>
                                </a:lnTo>
                                <a:lnTo>
                                  <a:pt x="44" y="25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3"/>
                        <wps:cNvSpPr>
                          <a:spLocks/>
                        </wps:cNvSpPr>
                        <wps:spPr bwMode="auto">
                          <a:xfrm>
                            <a:off x="3035" y="334"/>
                            <a:ext cx="257" cy="257"/>
                          </a:xfrm>
                          <a:custGeom>
                            <a:avLst/>
                            <a:gdLst>
                              <a:gd name="T0" fmla="+- 0 3036 3036"/>
                              <a:gd name="T1" fmla="*/ T0 w 257"/>
                              <a:gd name="T2" fmla="+- 0 547 335"/>
                              <a:gd name="T3" fmla="*/ 547 h 257"/>
                              <a:gd name="T4" fmla="+- 0 3085 3036"/>
                              <a:gd name="T5" fmla="*/ T4 w 257"/>
                              <a:gd name="T6" fmla="+- 0 580 335"/>
                              <a:gd name="T7" fmla="*/ 580 h 257"/>
                              <a:gd name="T8" fmla="+- 0 3142 3036"/>
                              <a:gd name="T9" fmla="*/ T8 w 257"/>
                              <a:gd name="T10" fmla="+- 0 591 335"/>
                              <a:gd name="T11" fmla="*/ 591 h 257"/>
                              <a:gd name="T12" fmla="+- 0 3198 3036"/>
                              <a:gd name="T13" fmla="*/ T12 w 257"/>
                              <a:gd name="T14" fmla="+- 0 580 335"/>
                              <a:gd name="T15" fmla="*/ 580 h 257"/>
                              <a:gd name="T16" fmla="+- 0 3248 3036"/>
                              <a:gd name="T17" fmla="*/ T16 w 257"/>
                              <a:gd name="T18" fmla="+- 0 547 335"/>
                              <a:gd name="T19" fmla="*/ 547 h 257"/>
                              <a:gd name="T20" fmla="+- 0 3281 3036"/>
                              <a:gd name="T21" fmla="*/ T20 w 257"/>
                              <a:gd name="T22" fmla="+- 0 497 335"/>
                              <a:gd name="T23" fmla="*/ 497 h 257"/>
                              <a:gd name="T24" fmla="+- 0 3292 3036"/>
                              <a:gd name="T25" fmla="*/ T24 w 257"/>
                              <a:gd name="T26" fmla="+- 0 441 335"/>
                              <a:gd name="T27" fmla="*/ 441 h 257"/>
                              <a:gd name="T28" fmla="+- 0 3281 3036"/>
                              <a:gd name="T29" fmla="*/ T28 w 257"/>
                              <a:gd name="T30" fmla="+- 0 384 335"/>
                              <a:gd name="T31" fmla="*/ 384 h 257"/>
                              <a:gd name="T32" fmla="+- 0 3248 3036"/>
                              <a:gd name="T33" fmla="*/ T32 w 257"/>
                              <a:gd name="T34" fmla="+- 0 335 335"/>
                              <a:gd name="T35" fmla="*/ 335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0" y="212"/>
                                </a:moveTo>
                                <a:lnTo>
                                  <a:pt x="49" y="245"/>
                                </a:lnTo>
                                <a:lnTo>
                                  <a:pt x="106" y="256"/>
                                </a:lnTo>
                                <a:lnTo>
                                  <a:pt x="162" y="245"/>
                                </a:lnTo>
                                <a:lnTo>
                                  <a:pt x="212" y="212"/>
                                </a:lnTo>
                                <a:lnTo>
                                  <a:pt x="245" y="162"/>
                                </a:lnTo>
                                <a:lnTo>
                                  <a:pt x="256" y="106"/>
                                </a:lnTo>
                                <a:lnTo>
                                  <a:pt x="245" y="49"/>
                                </a:ln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2E5621" id="Group 52" o:spid="_x0000_s1026" style="position:absolute;margin-left:141.1pt;margin-top:13.05pt;width:18pt;height:18pt;z-index:251658242;mso-position-horizontal-relative:page" coordorigin="2962,261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">
                <v:rect id="Rectangle 57" o:spid="_x0000_s1027" style="position:absolute;left:3037;top:358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" filled="f" strokeweight=".42883mm"/>
                <v:shape id="Freeform 56" o:spid="_x0000_s1028" style="position:absolute;left:2961;top:260;width:360;height:360;visibility:visible;mso-wrap-style:square;v-text-anchor:top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" path="m180,l110,14,53,53,14,110,,180r14,70l53,307r57,39l180,360r70,-14l307,307r39,-57l360,180,346,110,307,53,250,14,180,xe" stroked="f">
                  <v:path arrowok="t" o:connecttype="custom" o:connectlocs="180,261;110,275;53,314;14,371;0,441;14,511;53,568;110,607;180,621;250,607;307,568;346,511;360,441;346,371;307,314;250,275;180,261" o:connectangles="0,0,0,0,0,0,0,0,0,0,0,0,0,0,0,0,0"/>
                </v:shape>
                <v:shape id="Freeform 55" o:spid="_x0000_s1029" style="position:absolute;left:2971;top:270;width:340;height:340;visibility:visible;mso-wrap-style:square;v-text-anchor:top" coordsize="340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" path="m340,170l327,104,290,50,236,13,170,,104,13,50,50,13,104,,170r13,66l50,290r54,36l170,340r66,-14l290,290r37,-54l340,170xe" filled="f" strokeweight="1pt">
                  <v:path arrowok="t" o:connecttype="custom" o:connectlocs="340,441;327,375;290,321;236,284;170,271;104,284;50,321;13,375;0,441;13,507;50,561;104,597;170,611;236,597;290,561;327,507;340,441" o:connectangles="0,0,0,0,0,0,0,0,0,0,0,0,0,0,0,0,0"/>
                </v:shape>
                <v:shape id="Freeform 54" o:spid="_x0000_s1030" style="position:absolute;left:2991;top:290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" path="m256,44l206,11,150,,93,11,44,44,11,93,,150r11,56l44,256e" filled="f" strokecolor="#7f7f7f" strokeweight="1pt">
                  <v:path arrowok="t" o:connecttype="custom" o:connectlocs="256,335;206,302;150,291;93,302;44,335;11,384;0,441;11,497;44,547" o:connectangles="0,0,0,0,0,0,0,0,0"/>
                </v:shape>
                <v:shape id="Freeform 53" o:spid="_x0000_s1031" style="position:absolute;left:3035;top:334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" path="m,212r49,33l106,256r56,-11l212,212r33,-50l256,106,245,49,212,e" filled="f" strokecolor="#bfbfbf" strokeweight="1pt">
                  <v:path arrowok="t" o:connecttype="custom" o:connectlocs="0,547;49,580;106,591;162,580;212,547;245,497;256,441;245,384;212,335" o:connectangles="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50" behindDoc="1" locked="0" layoutInCell="1" allowOverlap="1" wp14:anchorId="21E96AF2" wp14:editId="736E5921">
                <wp:simplePos x="0" y="0"/>
                <wp:positionH relativeFrom="page">
                  <wp:posOffset>2779395</wp:posOffset>
                </wp:positionH>
                <wp:positionV relativeFrom="paragraph">
                  <wp:posOffset>173355</wp:posOffset>
                </wp:positionV>
                <wp:extent cx="228600" cy="228600"/>
                <wp:effectExtent l="0" t="0" r="0" b="0"/>
                <wp:wrapNone/>
                <wp:docPr id="48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4377" y="273"/>
                          <a:chExt cx="360" cy="360"/>
                        </a:xfrm>
                      </wpg:grpSpPr>
                      <wps:wsp>
                        <wps:cNvPr id="49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477" y="358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50"/>
                        <wps:cNvSpPr>
                          <a:spLocks/>
                        </wps:cNvSpPr>
                        <wps:spPr bwMode="auto">
                          <a:xfrm>
                            <a:off x="4377" y="272"/>
                            <a:ext cx="360" cy="360"/>
                          </a:xfrm>
                          <a:custGeom>
                            <a:avLst/>
                            <a:gdLst>
                              <a:gd name="T0" fmla="+- 0 4557 4377"/>
                              <a:gd name="T1" fmla="*/ T0 w 360"/>
                              <a:gd name="T2" fmla="+- 0 273 273"/>
                              <a:gd name="T3" fmla="*/ 273 h 360"/>
                              <a:gd name="T4" fmla="+- 0 4487 4377"/>
                              <a:gd name="T5" fmla="*/ T4 w 360"/>
                              <a:gd name="T6" fmla="+- 0 287 273"/>
                              <a:gd name="T7" fmla="*/ 287 h 360"/>
                              <a:gd name="T8" fmla="+- 0 4430 4377"/>
                              <a:gd name="T9" fmla="*/ T8 w 360"/>
                              <a:gd name="T10" fmla="+- 0 325 273"/>
                              <a:gd name="T11" fmla="*/ 325 h 360"/>
                              <a:gd name="T12" fmla="+- 0 4392 4377"/>
                              <a:gd name="T13" fmla="*/ T12 w 360"/>
                              <a:gd name="T14" fmla="+- 0 383 273"/>
                              <a:gd name="T15" fmla="*/ 383 h 360"/>
                              <a:gd name="T16" fmla="+- 0 4377 4377"/>
                              <a:gd name="T17" fmla="*/ T16 w 360"/>
                              <a:gd name="T18" fmla="+- 0 453 273"/>
                              <a:gd name="T19" fmla="*/ 453 h 360"/>
                              <a:gd name="T20" fmla="+- 0 4392 4377"/>
                              <a:gd name="T21" fmla="*/ T20 w 360"/>
                              <a:gd name="T22" fmla="+- 0 523 273"/>
                              <a:gd name="T23" fmla="*/ 523 h 360"/>
                              <a:gd name="T24" fmla="+- 0 4430 4377"/>
                              <a:gd name="T25" fmla="*/ T24 w 360"/>
                              <a:gd name="T26" fmla="+- 0 580 273"/>
                              <a:gd name="T27" fmla="*/ 580 h 360"/>
                              <a:gd name="T28" fmla="+- 0 4487 4377"/>
                              <a:gd name="T29" fmla="*/ T28 w 360"/>
                              <a:gd name="T30" fmla="+- 0 619 273"/>
                              <a:gd name="T31" fmla="*/ 619 h 360"/>
                              <a:gd name="T32" fmla="+- 0 4557 4377"/>
                              <a:gd name="T33" fmla="*/ T32 w 360"/>
                              <a:gd name="T34" fmla="+- 0 633 273"/>
                              <a:gd name="T35" fmla="*/ 633 h 360"/>
                              <a:gd name="T36" fmla="+- 0 4628 4377"/>
                              <a:gd name="T37" fmla="*/ T36 w 360"/>
                              <a:gd name="T38" fmla="+- 0 619 273"/>
                              <a:gd name="T39" fmla="*/ 619 h 360"/>
                              <a:gd name="T40" fmla="+- 0 4685 4377"/>
                              <a:gd name="T41" fmla="*/ T40 w 360"/>
                              <a:gd name="T42" fmla="+- 0 580 273"/>
                              <a:gd name="T43" fmla="*/ 580 h 360"/>
                              <a:gd name="T44" fmla="+- 0 4723 4377"/>
                              <a:gd name="T45" fmla="*/ T44 w 360"/>
                              <a:gd name="T46" fmla="+- 0 523 273"/>
                              <a:gd name="T47" fmla="*/ 523 h 360"/>
                              <a:gd name="T48" fmla="+- 0 4737 4377"/>
                              <a:gd name="T49" fmla="*/ T48 w 360"/>
                              <a:gd name="T50" fmla="+- 0 453 273"/>
                              <a:gd name="T51" fmla="*/ 453 h 360"/>
                              <a:gd name="T52" fmla="+- 0 4723 4377"/>
                              <a:gd name="T53" fmla="*/ T52 w 360"/>
                              <a:gd name="T54" fmla="+- 0 383 273"/>
                              <a:gd name="T55" fmla="*/ 383 h 360"/>
                              <a:gd name="T56" fmla="+- 0 4685 4377"/>
                              <a:gd name="T57" fmla="*/ T56 w 360"/>
                              <a:gd name="T58" fmla="+- 0 325 273"/>
                              <a:gd name="T59" fmla="*/ 325 h 360"/>
                              <a:gd name="T60" fmla="+- 0 4628 4377"/>
                              <a:gd name="T61" fmla="*/ T60 w 360"/>
                              <a:gd name="T62" fmla="+- 0 287 273"/>
                              <a:gd name="T63" fmla="*/ 287 h 360"/>
                              <a:gd name="T64" fmla="+- 0 4557 4377"/>
                              <a:gd name="T65" fmla="*/ T64 w 360"/>
                              <a:gd name="T66" fmla="+- 0 273 273"/>
                              <a:gd name="T67" fmla="*/ 273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60" h="360">
                                <a:moveTo>
                                  <a:pt x="180" y="0"/>
                                </a:moveTo>
                                <a:lnTo>
                                  <a:pt x="110" y="14"/>
                                </a:lnTo>
                                <a:lnTo>
                                  <a:pt x="53" y="52"/>
                                </a:lnTo>
                                <a:lnTo>
                                  <a:pt x="15" y="110"/>
                                </a:lnTo>
                                <a:lnTo>
                                  <a:pt x="0" y="180"/>
                                </a:lnTo>
                                <a:lnTo>
                                  <a:pt x="15" y="250"/>
                                </a:lnTo>
                                <a:lnTo>
                                  <a:pt x="53" y="307"/>
                                </a:lnTo>
                                <a:lnTo>
                                  <a:pt x="110" y="346"/>
                                </a:lnTo>
                                <a:lnTo>
                                  <a:pt x="180" y="360"/>
                                </a:lnTo>
                                <a:lnTo>
                                  <a:pt x="251" y="346"/>
                                </a:lnTo>
                                <a:lnTo>
                                  <a:pt x="308" y="307"/>
                                </a:lnTo>
                                <a:lnTo>
                                  <a:pt x="346" y="250"/>
                                </a:lnTo>
                                <a:lnTo>
                                  <a:pt x="360" y="180"/>
                                </a:lnTo>
                                <a:lnTo>
                                  <a:pt x="346" y="110"/>
                                </a:lnTo>
                                <a:lnTo>
                                  <a:pt x="308" y="52"/>
                                </a:lnTo>
                                <a:lnTo>
                                  <a:pt x="251" y="14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49"/>
                        <wps:cNvSpPr>
                          <a:spLocks/>
                        </wps:cNvSpPr>
                        <wps:spPr bwMode="auto">
                          <a:xfrm>
                            <a:off x="4387" y="282"/>
                            <a:ext cx="340" cy="340"/>
                          </a:xfrm>
                          <a:custGeom>
                            <a:avLst/>
                            <a:gdLst>
                              <a:gd name="T0" fmla="+- 0 4727 4387"/>
                              <a:gd name="T1" fmla="*/ T0 w 340"/>
                              <a:gd name="T2" fmla="+- 0 453 283"/>
                              <a:gd name="T3" fmla="*/ 453 h 340"/>
                              <a:gd name="T4" fmla="+- 0 4714 4387"/>
                              <a:gd name="T5" fmla="*/ T4 w 340"/>
                              <a:gd name="T6" fmla="+- 0 387 283"/>
                              <a:gd name="T7" fmla="*/ 387 h 340"/>
                              <a:gd name="T8" fmla="+- 0 4678 4387"/>
                              <a:gd name="T9" fmla="*/ T8 w 340"/>
                              <a:gd name="T10" fmla="+- 0 332 283"/>
                              <a:gd name="T11" fmla="*/ 332 h 340"/>
                              <a:gd name="T12" fmla="+- 0 4624 4387"/>
                              <a:gd name="T13" fmla="*/ T12 w 340"/>
                              <a:gd name="T14" fmla="+- 0 296 283"/>
                              <a:gd name="T15" fmla="*/ 296 h 340"/>
                              <a:gd name="T16" fmla="+- 0 4557 4387"/>
                              <a:gd name="T17" fmla="*/ T16 w 340"/>
                              <a:gd name="T18" fmla="+- 0 283 283"/>
                              <a:gd name="T19" fmla="*/ 283 h 340"/>
                              <a:gd name="T20" fmla="+- 0 4491 4387"/>
                              <a:gd name="T21" fmla="*/ T20 w 340"/>
                              <a:gd name="T22" fmla="+- 0 296 283"/>
                              <a:gd name="T23" fmla="*/ 296 h 340"/>
                              <a:gd name="T24" fmla="+- 0 4437 4387"/>
                              <a:gd name="T25" fmla="*/ T24 w 340"/>
                              <a:gd name="T26" fmla="+- 0 332 283"/>
                              <a:gd name="T27" fmla="*/ 332 h 340"/>
                              <a:gd name="T28" fmla="+- 0 4401 4387"/>
                              <a:gd name="T29" fmla="*/ T28 w 340"/>
                              <a:gd name="T30" fmla="+- 0 387 283"/>
                              <a:gd name="T31" fmla="*/ 387 h 340"/>
                              <a:gd name="T32" fmla="+- 0 4387 4387"/>
                              <a:gd name="T33" fmla="*/ T32 w 340"/>
                              <a:gd name="T34" fmla="+- 0 453 283"/>
                              <a:gd name="T35" fmla="*/ 453 h 340"/>
                              <a:gd name="T36" fmla="+- 0 4401 4387"/>
                              <a:gd name="T37" fmla="*/ T36 w 340"/>
                              <a:gd name="T38" fmla="+- 0 519 283"/>
                              <a:gd name="T39" fmla="*/ 519 h 340"/>
                              <a:gd name="T40" fmla="+- 0 4437 4387"/>
                              <a:gd name="T41" fmla="*/ T40 w 340"/>
                              <a:gd name="T42" fmla="+- 0 573 283"/>
                              <a:gd name="T43" fmla="*/ 573 h 340"/>
                              <a:gd name="T44" fmla="+- 0 4491 4387"/>
                              <a:gd name="T45" fmla="*/ T44 w 340"/>
                              <a:gd name="T46" fmla="+- 0 609 283"/>
                              <a:gd name="T47" fmla="*/ 609 h 340"/>
                              <a:gd name="T48" fmla="+- 0 4557 4387"/>
                              <a:gd name="T49" fmla="*/ T48 w 340"/>
                              <a:gd name="T50" fmla="+- 0 623 283"/>
                              <a:gd name="T51" fmla="*/ 623 h 340"/>
                              <a:gd name="T52" fmla="+- 0 4624 4387"/>
                              <a:gd name="T53" fmla="*/ T52 w 340"/>
                              <a:gd name="T54" fmla="+- 0 609 283"/>
                              <a:gd name="T55" fmla="*/ 609 h 340"/>
                              <a:gd name="T56" fmla="+- 0 4678 4387"/>
                              <a:gd name="T57" fmla="*/ T56 w 340"/>
                              <a:gd name="T58" fmla="+- 0 573 283"/>
                              <a:gd name="T59" fmla="*/ 573 h 340"/>
                              <a:gd name="T60" fmla="+- 0 4714 4387"/>
                              <a:gd name="T61" fmla="*/ T60 w 340"/>
                              <a:gd name="T62" fmla="+- 0 519 283"/>
                              <a:gd name="T63" fmla="*/ 519 h 340"/>
                              <a:gd name="T64" fmla="+- 0 4727 4387"/>
                              <a:gd name="T65" fmla="*/ T64 w 340"/>
                              <a:gd name="T66" fmla="+- 0 453 283"/>
                              <a:gd name="T67" fmla="*/ 453 h 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40" h="340">
                                <a:moveTo>
                                  <a:pt x="340" y="170"/>
                                </a:moveTo>
                                <a:lnTo>
                                  <a:pt x="327" y="104"/>
                                </a:lnTo>
                                <a:lnTo>
                                  <a:pt x="291" y="49"/>
                                </a:lnTo>
                                <a:lnTo>
                                  <a:pt x="237" y="13"/>
                                </a:lnTo>
                                <a:lnTo>
                                  <a:pt x="170" y="0"/>
                                </a:lnTo>
                                <a:lnTo>
                                  <a:pt x="104" y="13"/>
                                </a:lnTo>
                                <a:lnTo>
                                  <a:pt x="50" y="49"/>
                                </a:lnTo>
                                <a:lnTo>
                                  <a:pt x="14" y="104"/>
                                </a:lnTo>
                                <a:lnTo>
                                  <a:pt x="0" y="170"/>
                                </a:lnTo>
                                <a:lnTo>
                                  <a:pt x="14" y="236"/>
                                </a:lnTo>
                                <a:lnTo>
                                  <a:pt x="50" y="290"/>
                                </a:lnTo>
                                <a:lnTo>
                                  <a:pt x="104" y="326"/>
                                </a:lnTo>
                                <a:lnTo>
                                  <a:pt x="170" y="340"/>
                                </a:lnTo>
                                <a:lnTo>
                                  <a:pt x="237" y="326"/>
                                </a:lnTo>
                                <a:lnTo>
                                  <a:pt x="291" y="290"/>
                                </a:lnTo>
                                <a:lnTo>
                                  <a:pt x="327" y="236"/>
                                </a:lnTo>
                                <a:lnTo>
                                  <a:pt x="34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8"/>
                        <wps:cNvSpPr>
                          <a:spLocks/>
                        </wps:cNvSpPr>
                        <wps:spPr bwMode="auto">
                          <a:xfrm>
                            <a:off x="4407" y="302"/>
                            <a:ext cx="257" cy="257"/>
                          </a:xfrm>
                          <a:custGeom>
                            <a:avLst/>
                            <a:gdLst>
                              <a:gd name="T0" fmla="+- 0 4664 4407"/>
                              <a:gd name="T1" fmla="*/ T0 w 257"/>
                              <a:gd name="T2" fmla="+- 0 347 303"/>
                              <a:gd name="T3" fmla="*/ 347 h 257"/>
                              <a:gd name="T4" fmla="+- 0 4614 4407"/>
                              <a:gd name="T5" fmla="*/ T4 w 257"/>
                              <a:gd name="T6" fmla="+- 0 314 303"/>
                              <a:gd name="T7" fmla="*/ 314 h 257"/>
                              <a:gd name="T8" fmla="+- 0 4557 4407"/>
                              <a:gd name="T9" fmla="*/ T8 w 257"/>
                              <a:gd name="T10" fmla="+- 0 303 303"/>
                              <a:gd name="T11" fmla="*/ 303 h 257"/>
                              <a:gd name="T12" fmla="+- 0 4501 4407"/>
                              <a:gd name="T13" fmla="*/ T12 w 257"/>
                              <a:gd name="T14" fmla="+- 0 314 303"/>
                              <a:gd name="T15" fmla="*/ 314 h 257"/>
                              <a:gd name="T16" fmla="+- 0 4451 4407"/>
                              <a:gd name="T17" fmla="*/ T16 w 257"/>
                              <a:gd name="T18" fmla="+- 0 347 303"/>
                              <a:gd name="T19" fmla="*/ 347 h 257"/>
                              <a:gd name="T20" fmla="+- 0 4418 4407"/>
                              <a:gd name="T21" fmla="*/ T20 w 257"/>
                              <a:gd name="T22" fmla="+- 0 396 303"/>
                              <a:gd name="T23" fmla="*/ 396 h 257"/>
                              <a:gd name="T24" fmla="+- 0 4407 4407"/>
                              <a:gd name="T25" fmla="*/ T24 w 257"/>
                              <a:gd name="T26" fmla="+- 0 453 303"/>
                              <a:gd name="T27" fmla="*/ 453 h 257"/>
                              <a:gd name="T28" fmla="+- 0 4418 4407"/>
                              <a:gd name="T29" fmla="*/ T28 w 257"/>
                              <a:gd name="T30" fmla="+- 0 509 303"/>
                              <a:gd name="T31" fmla="*/ 509 h 257"/>
                              <a:gd name="T32" fmla="+- 0 4451 4407"/>
                              <a:gd name="T33" fmla="*/ T32 w 257"/>
                              <a:gd name="T34" fmla="+- 0 559 303"/>
                              <a:gd name="T35" fmla="*/ 559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257" y="44"/>
                                </a:moveTo>
                                <a:lnTo>
                                  <a:pt x="207" y="11"/>
                                </a:lnTo>
                                <a:lnTo>
                                  <a:pt x="150" y="0"/>
                                </a:lnTo>
                                <a:lnTo>
                                  <a:pt x="94" y="11"/>
                                </a:lnTo>
                                <a:lnTo>
                                  <a:pt x="44" y="44"/>
                                </a:lnTo>
                                <a:lnTo>
                                  <a:pt x="11" y="93"/>
                                </a:lnTo>
                                <a:lnTo>
                                  <a:pt x="0" y="150"/>
                                </a:lnTo>
                                <a:lnTo>
                                  <a:pt x="11" y="206"/>
                                </a:lnTo>
                                <a:lnTo>
                                  <a:pt x="44" y="25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47"/>
                        <wps:cNvSpPr>
                          <a:spLocks/>
                        </wps:cNvSpPr>
                        <wps:spPr bwMode="auto">
                          <a:xfrm>
                            <a:off x="4451" y="346"/>
                            <a:ext cx="257" cy="257"/>
                          </a:xfrm>
                          <a:custGeom>
                            <a:avLst/>
                            <a:gdLst>
                              <a:gd name="T0" fmla="+- 0 4451 4451"/>
                              <a:gd name="T1" fmla="*/ T0 w 257"/>
                              <a:gd name="T2" fmla="+- 0 559 347"/>
                              <a:gd name="T3" fmla="*/ 559 h 257"/>
                              <a:gd name="T4" fmla="+- 0 4501 4451"/>
                              <a:gd name="T5" fmla="*/ T4 w 257"/>
                              <a:gd name="T6" fmla="+- 0 592 347"/>
                              <a:gd name="T7" fmla="*/ 592 h 257"/>
                              <a:gd name="T8" fmla="+- 0 4557 4451"/>
                              <a:gd name="T9" fmla="*/ T8 w 257"/>
                              <a:gd name="T10" fmla="+- 0 603 347"/>
                              <a:gd name="T11" fmla="*/ 603 h 257"/>
                              <a:gd name="T12" fmla="+- 0 4614 4451"/>
                              <a:gd name="T13" fmla="*/ T12 w 257"/>
                              <a:gd name="T14" fmla="+- 0 592 347"/>
                              <a:gd name="T15" fmla="*/ 592 h 257"/>
                              <a:gd name="T16" fmla="+- 0 4664 4451"/>
                              <a:gd name="T17" fmla="*/ T16 w 257"/>
                              <a:gd name="T18" fmla="+- 0 559 347"/>
                              <a:gd name="T19" fmla="*/ 559 h 257"/>
                              <a:gd name="T20" fmla="+- 0 4696 4451"/>
                              <a:gd name="T21" fmla="*/ T20 w 257"/>
                              <a:gd name="T22" fmla="+- 0 509 347"/>
                              <a:gd name="T23" fmla="*/ 509 h 257"/>
                              <a:gd name="T24" fmla="+- 0 4707 4451"/>
                              <a:gd name="T25" fmla="*/ T24 w 257"/>
                              <a:gd name="T26" fmla="+- 0 453 347"/>
                              <a:gd name="T27" fmla="*/ 453 h 257"/>
                              <a:gd name="T28" fmla="+- 0 4696 4451"/>
                              <a:gd name="T29" fmla="*/ T28 w 257"/>
                              <a:gd name="T30" fmla="+- 0 396 347"/>
                              <a:gd name="T31" fmla="*/ 396 h 257"/>
                              <a:gd name="T32" fmla="+- 0 4664 4451"/>
                              <a:gd name="T33" fmla="*/ T32 w 257"/>
                              <a:gd name="T34" fmla="+- 0 347 347"/>
                              <a:gd name="T35" fmla="*/ 347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0" y="212"/>
                                </a:moveTo>
                                <a:lnTo>
                                  <a:pt x="50" y="245"/>
                                </a:lnTo>
                                <a:lnTo>
                                  <a:pt x="106" y="256"/>
                                </a:lnTo>
                                <a:lnTo>
                                  <a:pt x="163" y="245"/>
                                </a:lnTo>
                                <a:lnTo>
                                  <a:pt x="213" y="212"/>
                                </a:lnTo>
                                <a:lnTo>
                                  <a:pt x="245" y="162"/>
                                </a:lnTo>
                                <a:lnTo>
                                  <a:pt x="256" y="106"/>
                                </a:lnTo>
                                <a:lnTo>
                                  <a:pt x="245" y="49"/>
                                </a:ln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BBFEE7" id="Group 46" o:spid="_x0000_s1026" style="position:absolute;margin-left:218.85pt;margin-top:13.65pt;width:18pt;height:18pt;z-index:-251658230;mso-position-horizontal-relative:page" coordorigin="4377,273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">
                <v:rect id="Rectangle 51" o:spid="_x0000_s1027" style="position:absolute;left:4477;top:358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" filled="f" strokeweight=".42883mm"/>
                <v:shape id="Freeform 50" o:spid="_x0000_s1028" style="position:absolute;left:4377;top:272;width:360;height:360;visibility:visible;mso-wrap-style:square;v-text-anchor:top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" path="m180,l110,14,53,52,15,110,,180r15,70l53,307r57,39l180,360r71,-14l308,307r38,-57l360,180,346,110,308,52,251,14,180,xe" stroked="f">
                  <v:path arrowok="t" o:connecttype="custom" o:connectlocs="180,273;110,287;53,325;15,383;0,453;15,523;53,580;110,619;180,633;251,619;308,580;346,523;360,453;346,383;308,325;251,287;180,273" o:connectangles="0,0,0,0,0,0,0,0,0,0,0,0,0,0,0,0,0"/>
                </v:shape>
                <v:shape id="Freeform 49" o:spid="_x0000_s1029" style="position:absolute;left:4387;top:282;width:340;height:340;visibility:visible;mso-wrap-style:square;v-text-anchor:top" coordsize="340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" path="m340,170l327,104,291,49,237,13,170,,104,13,50,49,14,104,,170r14,66l50,290r54,36l170,340r67,-14l291,290r36,-54l340,170xe" filled="f" strokeweight="1pt">
                  <v:path arrowok="t" o:connecttype="custom" o:connectlocs="340,453;327,387;291,332;237,296;170,283;104,296;50,332;14,387;0,453;14,519;50,573;104,609;170,623;237,609;291,573;327,519;340,453" o:connectangles="0,0,0,0,0,0,0,0,0,0,0,0,0,0,0,0,0"/>
                </v:shape>
                <v:shape id="Freeform 48" o:spid="_x0000_s1030" style="position:absolute;left:4407;top:302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" path="m257,44l207,11,150,,94,11,44,44,11,93,,150r11,56l44,256e" filled="f" strokecolor="#7f7f7f" strokeweight="1pt">
                  <v:path arrowok="t" o:connecttype="custom" o:connectlocs="257,347;207,314;150,303;94,314;44,347;11,396;0,453;11,509;44,559" o:connectangles="0,0,0,0,0,0,0,0,0"/>
                </v:shape>
                <v:shape id="Freeform 47" o:spid="_x0000_s1031" style="position:absolute;left:4451;top:346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" path="m,212r50,33l106,256r57,-11l213,212r32,-50l256,106,245,49,213,e" filled="f" strokecolor="#bfbfbf" strokeweight="1pt">
                  <v:path arrowok="t" o:connecttype="custom" o:connectlocs="0,559;50,592;106,603;163,592;213,559;245,509;256,453;245,396;213,347" o:connectangles="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21E96AF3" wp14:editId="758DD083">
                <wp:simplePos x="0" y="0"/>
                <wp:positionH relativeFrom="page">
                  <wp:posOffset>4599940</wp:posOffset>
                </wp:positionH>
                <wp:positionV relativeFrom="paragraph">
                  <wp:posOffset>188595</wp:posOffset>
                </wp:positionV>
                <wp:extent cx="228600" cy="228600"/>
                <wp:effectExtent l="0" t="0" r="0" b="0"/>
                <wp:wrapNone/>
                <wp:docPr id="44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7244" y="297"/>
                          <a:chExt cx="360" cy="360"/>
                        </a:xfrm>
                      </wpg:grpSpPr>
                      <wps:wsp>
                        <wps:cNvPr id="45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7331" y="388"/>
                            <a:ext cx="194" cy="164"/>
                          </a:xfrm>
                          <a:prstGeom prst="rect">
                            <a:avLst/>
                          </a:prstGeom>
                          <a:noFill/>
                          <a:ln w="1628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7244" y="296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7254" y="306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78663" id="Group 42" o:spid="_x0000_s1026" style="position:absolute;margin-left:362.2pt;margin-top:14.85pt;width:18pt;height:18pt;z-index:251658243;mso-position-horizontal-relative:page" coordorigin="7244,297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">
                <v:rect id="Rectangle 45" o:spid="_x0000_s1027" style="position:absolute;left:7331;top:388;width:194;height: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" filled="f" strokeweight=".45244mm"/>
                <v:rect id="Rectangle 44" o:spid="_x0000_s1028" style="position:absolute;left:7244;top:29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" stroked="f"/>
                <v:rect id="Rectangle 43" o:spid="_x0000_s1029" style="position:absolute;left:7254;top:306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" filled="f" strokeweight="1pt"/>
                <w10:wrap anchorx="page"/>
              </v:group>
            </w:pict>
          </mc:Fallback>
        </mc:AlternateContent>
      </w:r>
      <w:r w:rsidR="00A40B3D">
        <w:t>The</w:t>
      </w:r>
      <w:r w:rsidR="00A40B3D">
        <w:rPr>
          <w:spacing w:val="-5"/>
        </w:rPr>
        <w:t xml:space="preserve"> </w:t>
      </w:r>
      <w:r w:rsidR="00A40B3D">
        <w:t>following</w:t>
      </w:r>
      <w:r w:rsidR="00A40B3D">
        <w:rPr>
          <w:spacing w:val="-5"/>
        </w:rPr>
        <w:t xml:space="preserve"> </w:t>
      </w:r>
      <w:r w:rsidR="00A40B3D">
        <w:t>information</w:t>
      </w:r>
      <w:r w:rsidR="00A40B3D">
        <w:rPr>
          <w:spacing w:val="-5"/>
        </w:rPr>
        <w:t xml:space="preserve"> </w:t>
      </w:r>
      <w:r w:rsidR="00A40B3D">
        <w:t>is</w:t>
      </w:r>
      <w:r w:rsidR="00A40B3D">
        <w:rPr>
          <w:spacing w:val="-4"/>
        </w:rPr>
        <w:t xml:space="preserve"> </w:t>
      </w:r>
      <w:r w:rsidR="00A40B3D">
        <w:t>collected</w:t>
      </w:r>
      <w:r w:rsidR="00A40B3D">
        <w:rPr>
          <w:spacing w:val="-5"/>
        </w:rPr>
        <w:t xml:space="preserve"> </w:t>
      </w:r>
      <w:r w:rsidR="00A40B3D">
        <w:t>to</w:t>
      </w:r>
      <w:r w:rsidR="00A40B3D">
        <w:rPr>
          <w:spacing w:val="-5"/>
        </w:rPr>
        <w:t xml:space="preserve"> </w:t>
      </w:r>
      <w:r w:rsidR="00A40B3D">
        <w:t>enhance</w:t>
      </w:r>
      <w:r w:rsidR="00A40B3D">
        <w:rPr>
          <w:spacing w:val="-5"/>
        </w:rPr>
        <w:t xml:space="preserve"> </w:t>
      </w:r>
      <w:r w:rsidR="00A40B3D">
        <w:t>the</w:t>
      </w:r>
      <w:r w:rsidR="00A40B3D">
        <w:rPr>
          <w:spacing w:val="-5"/>
        </w:rPr>
        <w:t xml:space="preserve"> </w:t>
      </w:r>
      <w:r w:rsidR="00A40B3D">
        <w:t>programming</w:t>
      </w:r>
      <w:r w:rsidR="00A40B3D">
        <w:rPr>
          <w:spacing w:val="-4"/>
        </w:rPr>
        <w:t xml:space="preserve"> </w:t>
      </w:r>
      <w:r w:rsidR="00A40B3D">
        <w:t>efforts</w:t>
      </w:r>
      <w:r w:rsidR="00A40B3D">
        <w:rPr>
          <w:spacing w:val="-4"/>
        </w:rPr>
        <w:t xml:space="preserve"> </w:t>
      </w:r>
      <w:r w:rsidR="00A40B3D">
        <w:t>at</w:t>
      </w:r>
      <w:r w:rsidR="00A40B3D">
        <w:rPr>
          <w:spacing w:val="-5"/>
        </w:rPr>
        <w:t xml:space="preserve"> </w:t>
      </w:r>
      <w:r w:rsidR="00A40B3D">
        <w:t>UW-Madison</w:t>
      </w:r>
      <w:r w:rsidR="00A40B3D">
        <w:rPr>
          <w:spacing w:val="-5"/>
        </w:rPr>
        <w:t xml:space="preserve"> </w:t>
      </w:r>
      <w:r w:rsidR="00A40B3D">
        <w:t>and</w:t>
      </w:r>
      <w:r w:rsidR="00A40B3D">
        <w:rPr>
          <w:spacing w:val="-5"/>
        </w:rPr>
        <w:t xml:space="preserve"> </w:t>
      </w:r>
      <w:r w:rsidR="00A40B3D">
        <w:t>is</w:t>
      </w:r>
      <w:r w:rsidR="00A40B3D">
        <w:rPr>
          <w:spacing w:val="-4"/>
        </w:rPr>
        <w:t xml:space="preserve"> </w:t>
      </w:r>
      <w:r w:rsidR="00A40B3D">
        <w:t>voluntary.</w:t>
      </w:r>
    </w:p>
    <w:p w14:paraId="21E96A65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space="720"/>
        </w:sectPr>
      </w:pPr>
    </w:p>
    <w:p w14:paraId="21E96A66" w14:textId="77777777" w:rsidR="000A519E" w:rsidRDefault="00A40B3D">
      <w:pPr>
        <w:pStyle w:val="BodyText"/>
        <w:spacing w:before="123"/>
        <w:ind w:left="164"/>
      </w:pPr>
      <w:r>
        <w:t>GENDER:</w:t>
      </w:r>
    </w:p>
    <w:p w14:paraId="21E96A67" w14:textId="6C73C75F" w:rsidR="000A519E" w:rsidRDefault="00A40B3D" w:rsidP="003E53E5">
      <w:pPr>
        <w:pStyle w:val="BodyText"/>
        <w:tabs>
          <w:tab w:val="left" w:pos="1598"/>
        </w:tabs>
        <w:spacing w:before="123"/>
        <w:ind w:left="164" w:right="-90"/>
      </w:pPr>
      <w:r>
        <w:br w:type="column"/>
      </w:r>
      <w:r>
        <w:t>Female</w:t>
      </w:r>
      <w:r>
        <w:tab/>
      </w:r>
      <w:r w:rsidR="003E53E5">
        <w:t xml:space="preserve"> </w:t>
      </w:r>
      <w:r>
        <w:t>Male</w:t>
      </w:r>
    </w:p>
    <w:p w14:paraId="21E96A68" w14:textId="77777777" w:rsidR="000A519E" w:rsidRDefault="00A40B3D">
      <w:pPr>
        <w:pStyle w:val="BodyText"/>
        <w:spacing w:before="102"/>
        <w:ind w:left="164"/>
      </w:pPr>
      <w:r>
        <w:br w:type="column"/>
      </w:r>
      <w:r>
        <w:t>I</w:t>
      </w:r>
      <w:r>
        <w:rPr>
          <w:spacing w:val="-9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disability</w:t>
      </w:r>
    </w:p>
    <w:p w14:paraId="21E96A69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num="3" w:space="720" w:equalWidth="0">
            <w:col w:w="1107" w:space="1328"/>
            <w:col w:w="2070" w:space="2316"/>
            <w:col w:w="4379"/>
          </w:cols>
        </w:sectPr>
      </w:pPr>
    </w:p>
    <w:p w14:paraId="21E96A6A" w14:textId="1D1661B9" w:rsidR="000A519E" w:rsidRDefault="00080C8B">
      <w:pPr>
        <w:pStyle w:val="BodyText"/>
        <w:tabs>
          <w:tab w:val="left" w:pos="2323"/>
          <w:tab w:val="left" w:pos="3030"/>
          <w:tab w:val="left" w:pos="3813"/>
          <w:tab w:val="left" w:pos="4520"/>
          <w:tab w:val="left" w:pos="5098"/>
          <w:tab w:val="left" w:pos="5760"/>
        </w:tabs>
        <w:spacing w:before="118"/>
        <w:ind w:left="16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21E96AF4" wp14:editId="18054435">
                <wp:simplePos x="0" y="0"/>
                <wp:positionH relativeFrom="page">
                  <wp:posOffset>1858010</wp:posOffset>
                </wp:positionH>
                <wp:positionV relativeFrom="paragraph">
                  <wp:posOffset>256540</wp:posOffset>
                </wp:positionV>
                <wp:extent cx="231140" cy="440690"/>
                <wp:effectExtent l="0" t="0" r="0" b="0"/>
                <wp:wrapNone/>
                <wp:docPr id="37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1140" cy="440690"/>
                          <a:chOff x="2926" y="404"/>
                          <a:chExt cx="364" cy="694"/>
                        </a:xfrm>
                      </wpg:grpSpPr>
                      <wps:wsp>
                        <wps:cNvPr id="38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3037" y="472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3037" y="825"/>
                            <a:ext cx="167" cy="167"/>
                          </a:xfrm>
                          <a:prstGeom prst="rect">
                            <a:avLst/>
                          </a:prstGeom>
                          <a:noFill/>
                          <a:ln w="15399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2926" y="403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2936" y="413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2930" y="736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2940" y="746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608EEF" id="Group 35" o:spid="_x0000_s1026" style="position:absolute;margin-left:146.3pt;margin-top:20.2pt;width:18.2pt;height:34.7pt;z-index:251658244;mso-position-horizontal-relative:page" coordorigin="2926,404" coordsize="364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">
                <v:rect id="Rectangle 41" o:spid="_x0000_s1027" style="position:absolute;left:3037;top:472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" filled="f" strokeweight=".42883mm"/>
                <v:rect id="Rectangle 40" o:spid="_x0000_s1028" style="position:absolute;left:3037;top:825;width:167;height: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" filled="f" strokeweight=".42775mm"/>
                <v:rect id="Rectangle 39" o:spid="_x0000_s1029" style="position:absolute;left:2926;top:40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" stroked="f"/>
                <v:rect id="Rectangle 38" o:spid="_x0000_s1030" style="position:absolute;left:2936;top:413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" filled="f" strokeweight="1pt"/>
                <v:rect id="Rectangle 37" o:spid="_x0000_s1031" style="position:absolute;left:2930;top:73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" stroked="f"/>
                <v:rect id="Rectangle 36" o:spid="_x0000_s1032" style="position:absolute;left:2940;top:746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" filled="f" strokeweight="1pt"/>
                <w10:wrap anchorx="page"/>
              </v:group>
            </w:pict>
          </mc:Fallback>
        </mc:AlternateContent>
      </w:r>
      <w:r w:rsidR="00A40B3D">
        <w:t>BIRTHDATE:</w:t>
      </w:r>
      <w:r w:rsidR="00A40B3D">
        <w:tab/>
      </w:r>
      <w:r w:rsidR="00A40B3D">
        <w:rPr>
          <w:rFonts w:ascii="Times New Roman"/>
          <w:w w:val="99"/>
          <w:u w:val="single"/>
        </w:rPr>
        <w:t xml:space="preserve"> </w:t>
      </w:r>
      <w:r w:rsidR="00A40B3D">
        <w:rPr>
          <w:rFonts w:ascii="Times New Roman"/>
          <w:u w:val="single"/>
        </w:rPr>
        <w:tab/>
      </w:r>
      <w:r w:rsidR="00A40B3D">
        <w:t>Month</w:t>
      </w:r>
      <w:r w:rsidR="00A40B3D">
        <w:tab/>
      </w:r>
      <w:r w:rsidR="00A40B3D">
        <w:rPr>
          <w:rFonts w:ascii="Times New Roman"/>
          <w:w w:val="99"/>
          <w:u w:val="single"/>
        </w:rPr>
        <w:t xml:space="preserve"> </w:t>
      </w:r>
      <w:r w:rsidR="00A40B3D">
        <w:rPr>
          <w:rFonts w:ascii="Times New Roman"/>
          <w:u w:val="single"/>
        </w:rPr>
        <w:tab/>
      </w:r>
      <w:r w:rsidR="00A40B3D">
        <w:t>Day</w:t>
      </w:r>
      <w:r w:rsidR="00A40B3D">
        <w:tab/>
      </w:r>
      <w:r w:rsidR="00A40B3D">
        <w:rPr>
          <w:rFonts w:ascii="Times New Roman"/>
          <w:w w:val="99"/>
          <w:u w:val="single"/>
        </w:rPr>
        <w:t xml:space="preserve"> </w:t>
      </w:r>
      <w:r w:rsidR="00A40B3D">
        <w:rPr>
          <w:rFonts w:ascii="Times New Roman"/>
          <w:u w:val="single"/>
        </w:rPr>
        <w:tab/>
      </w:r>
      <w:r w:rsidR="00A40B3D">
        <w:t>Year</w:t>
      </w:r>
    </w:p>
    <w:p w14:paraId="21E96A6B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space="720"/>
        </w:sectPr>
      </w:pPr>
    </w:p>
    <w:p w14:paraId="21E96A6C" w14:textId="77777777" w:rsidR="000A519E" w:rsidRDefault="00A40B3D">
      <w:pPr>
        <w:pStyle w:val="BodyText"/>
        <w:spacing w:before="118"/>
        <w:ind w:left="163"/>
      </w:pPr>
      <w:r>
        <w:t>ETHNICITY:</w:t>
      </w:r>
    </w:p>
    <w:p w14:paraId="21E96A6D" w14:textId="77777777" w:rsidR="000A519E" w:rsidRDefault="00A40B3D">
      <w:pPr>
        <w:pStyle w:val="BodyText"/>
        <w:spacing w:before="111" w:line="367" w:lineRule="auto"/>
        <w:ind w:left="163" w:right="27"/>
      </w:pPr>
      <w:r>
        <w:br w:type="column"/>
      </w:r>
      <w:r>
        <w:rPr>
          <w:spacing w:val="-1"/>
        </w:rPr>
        <w:t>American</w:t>
      </w:r>
      <w:r>
        <w:rPr>
          <w:spacing w:val="-12"/>
        </w:rPr>
        <w:t xml:space="preserve"> </w:t>
      </w:r>
      <w:r>
        <w:t>Indian/Alaska</w:t>
      </w:r>
      <w:r>
        <w:rPr>
          <w:spacing w:val="-53"/>
        </w:rPr>
        <w:t xml:space="preserve"> </w:t>
      </w:r>
      <w:r>
        <w:t>Hispanic/Latino</w:t>
      </w:r>
    </w:p>
    <w:p w14:paraId="21E96A6E" w14:textId="77777777" w:rsidR="000A519E" w:rsidRDefault="00A40B3D">
      <w:pPr>
        <w:pStyle w:val="BodyText"/>
        <w:spacing w:before="118"/>
        <w:ind w:left="163"/>
      </w:pPr>
      <w:r>
        <w:br w:type="column"/>
      </w:r>
      <w:r>
        <w:rPr>
          <w:spacing w:val="-1"/>
        </w:rPr>
        <w:t>Asian/Pacific</w:t>
      </w:r>
      <w:r>
        <w:rPr>
          <w:spacing w:val="-8"/>
        </w:rPr>
        <w:t xml:space="preserve"> </w:t>
      </w:r>
      <w:r>
        <w:rPr>
          <w:spacing w:val="-1"/>
        </w:rPr>
        <w:t>Islander</w:t>
      </w:r>
    </w:p>
    <w:p w14:paraId="21E96A6F" w14:textId="0D2A488F" w:rsidR="000A519E" w:rsidRDefault="00080C8B">
      <w:pPr>
        <w:pStyle w:val="BodyText"/>
        <w:spacing w:before="123"/>
        <w:ind w:left="16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21E96AF5" wp14:editId="791747CC">
                <wp:simplePos x="0" y="0"/>
                <wp:positionH relativeFrom="page">
                  <wp:posOffset>3897630</wp:posOffset>
                </wp:positionH>
                <wp:positionV relativeFrom="paragraph">
                  <wp:posOffset>-177800</wp:posOffset>
                </wp:positionV>
                <wp:extent cx="231140" cy="440690"/>
                <wp:effectExtent l="0" t="0" r="0" b="0"/>
                <wp:wrapNone/>
                <wp:docPr id="29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1140" cy="440690"/>
                          <a:chOff x="6138" y="-280"/>
                          <a:chExt cx="364" cy="694"/>
                        </a:xfrm>
                      </wpg:grpSpPr>
                      <wps:wsp>
                        <wps:cNvPr id="30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6232" y="-224"/>
                            <a:ext cx="194" cy="168"/>
                          </a:xfrm>
                          <a:prstGeom prst="rect">
                            <a:avLst/>
                          </a:prstGeom>
                          <a:noFill/>
                          <a:ln w="1651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6251" y="129"/>
                            <a:ext cx="158" cy="167"/>
                          </a:xfrm>
                          <a:prstGeom prst="rect">
                            <a:avLst/>
                          </a:prstGeom>
                          <a:noFill/>
                          <a:ln w="14962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6259" y="129"/>
                            <a:ext cx="170" cy="167"/>
                          </a:xfrm>
                          <a:prstGeom prst="rect">
                            <a:avLst/>
                          </a:prstGeom>
                          <a:noFill/>
                          <a:ln w="15541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6137" y="-281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6147" y="-271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6141" y="52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6151" y="62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1565F4" id="Group 27" o:spid="_x0000_s1026" style="position:absolute;margin-left:306.9pt;margin-top:-14pt;width:18.2pt;height:34.7pt;z-index:251658245;mso-position-horizontal-relative:page" coordorigin="6138,-280" coordsize="364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">
                <v:rect id="Rectangle 34" o:spid="_x0000_s1027" style="position:absolute;left:6232;top:-224;width:194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" filled="f" strokeweight=".45878mm"/>
                <v:rect id="Rectangle 33" o:spid="_x0000_s1028" style="position:absolute;left:6251;top:129;width:158;height: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" filled="f" strokeweight=".41561mm"/>
                <v:rect id="Rectangle 32" o:spid="_x0000_s1029" style="position:absolute;left:6259;top:129;width:170;height: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" filled="f" strokeweight=".43169mm"/>
                <v:rect id="Rectangle 31" o:spid="_x0000_s1030" style="position:absolute;left:6137;top:-281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" stroked="f"/>
                <v:rect id="Rectangle 30" o:spid="_x0000_s1031" style="position:absolute;left:6147;top:-271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" filled="f" strokeweight="1pt"/>
                <v:rect id="Rectangle 29" o:spid="_x0000_s1032" style="position:absolute;left:6141;top:52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" stroked="f"/>
                <v:rect id="Rectangle 28" o:spid="_x0000_s1033" style="position:absolute;left:6151;top:62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" filled="f" strokeweight="1pt"/>
                <w10:wrap anchorx="page"/>
              </v:group>
            </w:pict>
          </mc:Fallback>
        </mc:AlternateContent>
      </w:r>
      <w:r w:rsidR="00A40B3D">
        <w:t>White</w:t>
      </w:r>
    </w:p>
    <w:p w14:paraId="21E96A70" w14:textId="77777777" w:rsidR="000A519E" w:rsidRDefault="00A40B3D">
      <w:pPr>
        <w:pStyle w:val="BodyText"/>
        <w:spacing w:before="129"/>
        <w:ind w:left="163"/>
      </w:pPr>
      <w:r>
        <w:br w:type="column"/>
      </w:r>
      <w:r>
        <w:rPr>
          <w:spacing w:val="-2"/>
        </w:rPr>
        <w:t xml:space="preserve">Black/African </w:t>
      </w:r>
      <w:r>
        <w:rPr>
          <w:spacing w:val="-1"/>
        </w:rPr>
        <w:t>American</w:t>
      </w:r>
    </w:p>
    <w:p w14:paraId="21E96A72" w14:textId="145DE03C" w:rsidR="000A519E" w:rsidRDefault="00080C8B" w:rsidP="000777E7">
      <w:pPr>
        <w:pStyle w:val="BodyText"/>
        <w:spacing w:before="74"/>
        <w:ind w:left="297"/>
        <w:sectPr w:rsidR="000A519E">
          <w:type w:val="continuous"/>
          <w:pgSz w:w="12240" w:h="15840"/>
          <w:pgMar w:top="180" w:right="340" w:bottom="280" w:left="700" w:header="720" w:footer="720" w:gutter="0"/>
          <w:cols w:num="4" w:space="720" w:equalWidth="0">
            <w:col w:w="1311" w:space="1148"/>
            <w:col w:w="2292" w:space="929"/>
            <w:col w:w="2100" w:space="432"/>
            <w:col w:w="2988"/>
          </w:cols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21E96AF6" wp14:editId="2C117856">
                <wp:simplePos x="0" y="0"/>
                <wp:positionH relativeFrom="page">
                  <wp:posOffset>5521325</wp:posOffset>
                </wp:positionH>
                <wp:positionV relativeFrom="paragraph">
                  <wp:posOffset>-207645</wp:posOffset>
                </wp:positionV>
                <wp:extent cx="236220" cy="447675"/>
                <wp:effectExtent l="0" t="0" r="0" b="0"/>
                <wp:wrapNone/>
                <wp:docPr id="22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6220" cy="447675"/>
                          <a:chOff x="8695" y="-327"/>
                          <a:chExt cx="372" cy="705"/>
                        </a:xfrm>
                      </wpg:grpSpPr>
                      <wps:wsp>
                        <wps:cNvPr id="2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8797" y="-235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8695" y="-327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8705" y="-317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AutoShape 23"/>
                        <wps:cNvSpPr>
                          <a:spLocks/>
                        </wps:cNvSpPr>
                        <wps:spPr bwMode="auto">
                          <a:xfrm>
                            <a:off x="8796" y="116"/>
                            <a:ext cx="152" cy="172"/>
                          </a:xfrm>
                          <a:custGeom>
                            <a:avLst/>
                            <a:gdLst>
                              <a:gd name="T0" fmla="+- 0 8797 8797"/>
                              <a:gd name="T1" fmla="*/ T0 w 152"/>
                              <a:gd name="T2" fmla="+- 0 288 116"/>
                              <a:gd name="T3" fmla="*/ 288 h 172"/>
                              <a:gd name="T4" fmla="+- 0 8948 8797"/>
                              <a:gd name="T5" fmla="*/ T4 w 152"/>
                              <a:gd name="T6" fmla="+- 0 288 116"/>
                              <a:gd name="T7" fmla="*/ 288 h 172"/>
                              <a:gd name="T8" fmla="+- 0 8948 8797"/>
                              <a:gd name="T9" fmla="*/ T8 w 152"/>
                              <a:gd name="T10" fmla="+- 0 116 116"/>
                              <a:gd name="T11" fmla="*/ 116 h 172"/>
                              <a:gd name="T12" fmla="+- 0 8797 8797"/>
                              <a:gd name="T13" fmla="*/ T12 w 152"/>
                              <a:gd name="T14" fmla="+- 0 116 116"/>
                              <a:gd name="T15" fmla="*/ 116 h 172"/>
                              <a:gd name="T16" fmla="+- 0 8797 8797"/>
                              <a:gd name="T17" fmla="*/ T16 w 152"/>
                              <a:gd name="T18" fmla="+- 0 288 116"/>
                              <a:gd name="T19" fmla="*/ 288 h 172"/>
                              <a:gd name="T20" fmla="+- 0 8797 8797"/>
                              <a:gd name="T21" fmla="*/ T20 w 152"/>
                              <a:gd name="T22" fmla="+- 0 288 116"/>
                              <a:gd name="T23" fmla="*/ 288 h 172"/>
                              <a:gd name="T24" fmla="+- 0 8948 8797"/>
                              <a:gd name="T25" fmla="*/ T24 w 152"/>
                              <a:gd name="T26" fmla="+- 0 288 116"/>
                              <a:gd name="T27" fmla="*/ 288 h 172"/>
                              <a:gd name="T28" fmla="+- 0 8948 8797"/>
                              <a:gd name="T29" fmla="*/ T28 w 152"/>
                              <a:gd name="T30" fmla="+- 0 116 116"/>
                              <a:gd name="T31" fmla="*/ 116 h 172"/>
                              <a:gd name="T32" fmla="+- 0 8797 8797"/>
                              <a:gd name="T33" fmla="*/ T32 w 152"/>
                              <a:gd name="T34" fmla="+- 0 116 116"/>
                              <a:gd name="T35" fmla="*/ 116 h 172"/>
                              <a:gd name="T36" fmla="+- 0 8797 8797"/>
                              <a:gd name="T37" fmla="*/ T36 w 152"/>
                              <a:gd name="T38" fmla="+- 0 288 116"/>
                              <a:gd name="T39" fmla="*/ 288 h 1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52" h="172">
                                <a:moveTo>
                                  <a:pt x="0" y="172"/>
                                </a:moveTo>
                                <a:lnTo>
                                  <a:pt x="151" y="172"/>
                                </a:lnTo>
                                <a:lnTo>
                                  <a:pt x="15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2"/>
                                </a:lnTo>
                                <a:close/>
                                <a:moveTo>
                                  <a:pt x="0" y="172"/>
                                </a:moveTo>
                                <a:lnTo>
                                  <a:pt x="151" y="172"/>
                                </a:lnTo>
                                <a:lnTo>
                                  <a:pt x="15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9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8707" y="18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8717" y="28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11895E" id="Group 20" o:spid="_x0000_s1026" style="position:absolute;margin-left:434.75pt;margin-top:-16.35pt;width:18.6pt;height:35.25pt;z-index:251658246;mso-position-horizontal-relative:page" coordorigin="8695,-327" coordsize="372,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">
                <v:rect id="Rectangle 26" o:spid="_x0000_s1027" style="position:absolute;left:8797;top:-235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" filled="f" strokeweight=".42883mm"/>
                <v:rect id="Rectangle 25" o:spid="_x0000_s1028" style="position:absolute;left:8695;top:-327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" stroked="f"/>
                <v:rect id="Rectangle 24" o:spid="_x0000_s1029" style="position:absolute;left:8705;top:-317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" filled="f" strokeweight="1pt"/>
                <v:shape id="AutoShape 23" o:spid="_x0000_s1030" style="position:absolute;left:8796;top:116;width:152;height:172;visibility:visible;mso-wrap-style:square;v-text-anchor:top" coordsize="152,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" path="m,172r151,l151,,,,,172xm,172r151,l151,,,,,172xe" filled="f" strokeweight=".41436mm">
                  <v:path arrowok="t" o:connecttype="custom" o:connectlocs="0,288;151,288;151,116;0,116;0,288;0,288;151,288;151,116;0,116;0,288" o:connectangles="0,0,0,0,0,0,0,0,0,0"/>
                </v:shape>
                <v:rect id="Rectangle 22" o:spid="_x0000_s1031" style="position:absolute;left:8707;top:18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" stroked="f"/>
                <v:rect id="Rectangle 21" o:spid="_x0000_s1032" style="position:absolute;left:8717;top:28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" filled="f" strokeweight="1pt"/>
                <w10:wrap anchorx="page"/>
              </v:group>
            </w:pict>
          </mc:Fallback>
        </mc:AlternateContent>
      </w:r>
      <w:r w:rsidR="00A40B3D">
        <w:t>Other/Two</w:t>
      </w:r>
      <w:r w:rsidR="00A40B3D">
        <w:rPr>
          <w:spacing w:val="-5"/>
        </w:rPr>
        <w:t xml:space="preserve"> </w:t>
      </w:r>
      <w:r w:rsidR="00A40B3D">
        <w:t>or</w:t>
      </w:r>
      <w:r w:rsidR="00A40B3D">
        <w:rPr>
          <w:spacing w:val="-5"/>
        </w:rPr>
        <w:t xml:space="preserve"> </w:t>
      </w:r>
      <w:r w:rsidR="00A40B3D">
        <w:t>More</w:t>
      </w:r>
    </w:p>
    <w:p w14:paraId="21E96A73" w14:textId="77777777" w:rsidR="000A519E" w:rsidRDefault="000A519E">
      <w:pPr>
        <w:pStyle w:val="BodyText"/>
      </w:pPr>
    </w:p>
    <w:p w14:paraId="21E96A74" w14:textId="77777777" w:rsidR="000A519E" w:rsidRDefault="000A519E">
      <w:pPr>
        <w:pStyle w:val="BodyText"/>
        <w:rPr>
          <w:sz w:val="21"/>
        </w:rPr>
      </w:pPr>
    </w:p>
    <w:p w14:paraId="21E96A77" w14:textId="3DF979FB" w:rsidR="000A519E" w:rsidRDefault="00A40B3D" w:rsidP="000777E7">
      <w:pPr>
        <w:spacing w:before="96"/>
        <w:ind w:left="813" w:right="1029"/>
        <w:jc w:val="center"/>
      </w:pPr>
      <w:r>
        <w:t>Required</w:t>
      </w:r>
      <w:r>
        <w:rPr>
          <w:spacing w:val="-2"/>
        </w:rPr>
        <w:t xml:space="preserve"> </w:t>
      </w:r>
      <w:r>
        <w:t>Supervisory</w:t>
      </w:r>
      <w:r>
        <w:rPr>
          <w:spacing w:val="-5"/>
        </w:rPr>
        <w:t xml:space="preserve"> </w:t>
      </w:r>
      <w:r>
        <w:t>Training</w:t>
      </w:r>
    </w:p>
    <w:p w14:paraId="21E96A78" w14:textId="5DF494A6" w:rsidR="000A519E" w:rsidRDefault="00A40B3D">
      <w:pPr>
        <w:spacing w:before="97"/>
        <w:ind w:left="163" w:right="359"/>
        <w:rPr>
          <w:sz w:val="19"/>
        </w:rPr>
      </w:pPr>
      <w:r>
        <w:rPr>
          <w:sz w:val="19"/>
        </w:rPr>
        <w:t>Phase I of the CPM Program requires 60 hours of supervisory training.</w:t>
      </w:r>
      <w:r>
        <w:rPr>
          <w:spacing w:val="1"/>
          <w:sz w:val="19"/>
        </w:rPr>
        <w:t xml:space="preserve"> </w:t>
      </w:r>
      <w:r>
        <w:rPr>
          <w:sz w:val="19"/>
        </w:rPr>
        <w:t>You may have taken this training prior to enrollment in</w:t>
      </w:r>
      <w:r>
        <w:rPr>
          <w:spacing w:val="1"/>
          <w:sz w:val="19"/>
        </w:rPr>
        <w:t xml:space="preserve"> </w:t>
      </w:r>
      <w:r>
        <w:rPr>
          <w:sz w:val="19"/>
        </w:rPr>
        <w:t>the</w:t>
      </w:r>
      <w:r>
        <w:rPr>
          <w:spacing w:val="-1"/>
          <w:sz w:val="19"/>
        </w:rPr>
        <w:t xml:space="preserve"> </w:t>
      </w:r>
      <w:r>
        <w:rPr>
          <w:sz w:val="19"/>
        </w:rPr>
        <w:t>CPM</w:t>
      </w:r>
      <w:r>
        <w:rPr>
          <w:spacing w:val="-3"/>
          <w:sz w:val="19"/>
        </w:rPr>
        <w:t xml:space="preserve"> </w:t>
      </w:r>
      <w:r>
        <w:rPr>
          <w:sz w:val="19"/>
        </w:rPr>
        <w:t>Program.</w:t>
      </w:r>
      <w:r>
        <w:rPr>
          <w:spacing w:val="49"/>
          <w:sz w:val="19"/>
        </w:rPr>
        <w:t xml:space="preserve"> </w:t>
      </w:r>
      <w:r>
        <w:rPr>
          <w:sz w:val="19"/>
        </w:rPr>
        <w:t>Please</w:t>
      </w:r>
      <w:r>
        <w:rPr>
          <w:spacing w:val="-1"/>
          <w:sz w:val="19"/>
        </w:rPr>
        <w:t xml:space="preserve"> </w:t>
      </w:r>
      <w:r>
        <w:rPr>
          <w:sz w:val="19"/>
        </w:rPr>
        <w:t>list</w:t>
      </w:r>
      <w:r>
        <w:rPr>
          <w:spacing w:val="-2"/>
          <w:sz w:val="19"/>
        </w:rPr>
        <w:t xml:space="preserve"> </w:t>
      </w:r>
      <w:r>
        <w:rPr>
          <w:sz w:val="19"/>
        </w:rPr>
        <w:t>below</w:t>
      </w:r>
      <w:r>
        <w:rPr>
          <w:spacing w:val="-2"/>
          <w:sz w:val="19"/>
        </w:rPr>
        <w:t xml:space="preserve"> </w:t>
      </w:r>
      <w:r>
        <w:rPr>
          <w:sz w:val="19"/>
        </w:rPr>
        <w:t>past</w:t>
      </w:r>
      <w:r>
        <w:rPr>
          <w:spacing w:val="-2"/>
          <w:sz w:val="19"/>
        </w:rPr>
        <w:t xml:space="preserve"> </w:t>
      </w:r>
      <w:r>
        <w:rPr>
          <w:sz w:val="19"/>
        </w:rPr>
        <w:t>supervisory</w:t>
      </w:r>
      <w:r>
        <w:rPr>
          <w:spacing w:val="-2"/>
          <w:sz w:val="19"/>
        </w:rPr>
        <w:t xml:space="preserve"> </w:t>
      </w:r>
      <w:r>
        <w:rPr>
          <w:sz w:val="19"/>
        </w:rPr>
        <w:t xml:space="preserve">training </w:t>
      </w:r>
      <w:r>
        <w:rPr>
          <w:sz w:val="19"/>
          <w:u w:val="single"/>
        </w:rPr>
        <w:t>taken</w:t>
      </w:r>
      <w:r>
        <w:rPr>
          <w:spacing w:val="-1"/>
          <w:sz w:val="19"/>
          <w:u w:val="single"/>
        </w:rPr>
        <w:t xml:space="preserve"> </w:t>
      </w:r>
      <w:r>
        <w:rPr>
          <w:sz w:val="19"/>
          <w:u w:val="single"/>
        </w:rPr>
        <w:t>at</w:t>
      </w:r>
      <w:r>
        <w:rPr>
          <w:spacing w:val="-2"/>
          <w:sz w:val="19"/>
          <w:u w:val="single"/>
        </w:rPr>
        <w:t xml:space="preserve"> </w:t>
      </w:r>
      <w:r>
        <w:rPr>
          <w:sz w:val="19"/>
          <w:u w:val="single"/>
        </w:rPr>
        <w:t>any</w:t>
      </w:r>
      <w:r>
        <w:rPr>
          <w:spacing w:val="-3"/>
          <w:sz w:val="19"/>
          <w:u w:val="single"/>
        </w:rPr>
        <w:t xml:space="preserve"> </w:t>
      </w:r>
      <w:r>
        <w:rPr>
          <w:sz w:val="19"/>
          <w:u w:val="single"/>
        </w:rPr>
        <w:t>time</w:t>
      </w:r>
      <w:r>
        <w:rPr>
          <w:spacing w:val="-1"/>
          <w:sz w:val="19"/>
          <w:u w:val="single"/>
        </w:rPr>
        <w:t xml:space="preserve"> </w:t>
      </w:r>
      <w:r>
        <w:rPr>
          <w:sz w:val="19"/>
          <w:u w:val="single"/>
        </w:rPr>
        <w:t>in</w:t>
      </w:r>
      <w:r>
        <w:rPr>
          <w:spacing w:val="-1"/>
          <w:sz w:val="19"/>
          <w:u w:val="single"/>
        </w:rPr>
        <w:t xml:space="preserve"> </w:t>
      </w:r>
      <w:r>
        <w:rPr>
          <w:sz w:val="19"/>
          <w:u w:val="single"/>
        </w:rPr>
        <w:t>your</w:t>
      </w:r>
      <w:r>
        <w:rPr>
          <w:spacing w:val="-2"/>
          <w:sz w:val="19"/>
          <w:u w:val="single"/>
        </w:rPr>
        <w:t xml:space="preserve"> </w:t>
      </w:r>
      <w:r>
        <w:rPr>
          <w:sz w:val="19"/>
          <w:u w:val="single"/>
        </w:rPr>
        <w:t>career</w:t>
      </w:r>
      <w:r>
        <w:rPr>
          <w:sz w:val="19"/>
        </w:rPr>
        <w:t>.</w:t>
      </w:r>
      <w:r>
        <w:rPr>
          <w:spacing w:val="49"/>
          <w:sz w:val="19"/>
        </w:rPr>
        <w:t xml:space="preserve"> </w:t>
      </w:r>
      <w:r>
        <w:rPr>
          <w:sz w:val="19"/>
        </w:rPr>
        <w:t>Approved</w:t>
      </w:r>
      <w:r>
        <w:rPr>
          <w:spacing w:val="-1"/>
          <w:sz w:val="19"/>
        </w:rPr>
        <w:t xml:space="preserve"> </w:t>
      </w:r>
      <w:r>
        <w:rPr>
          <w:sz w:val="19"/>
        </w:rPr>
        <w:t>training</w:t>
      </w:r>
      <w:r>
        <w:rPr>
          <w:spacing w:val="-1"/>
          <w:sz w:val="19"/>
        </w:rPr>
        <w:t xml:space="preserve"> </w:t>
      </w:r>
      <w:r>
        <w:rPr>
          <w:sz w:val="19"/>
        </w:rPr>
        <w:t>may</w:t>
      </w:r>
      <w:r>
        <w:rPr>
          <w:spacing w:val="-2"/>
          <w:sz w:val="19"/>
        </w:rPr>
        <w:t xml:space="preserve"> </w:t>
      </w:r>
      <w:r>
        <w:rPr>
          <w:sz w:val="19"/>
        </w:rPr>
        <w:t>include</w:t>
      </w:r>
      <w:r>
        <w:rPr>
          <w:spacing w:val="-50"/>
          <w:sz w:val="19"/>
        </w:rPr>
        <w:t xml:space="preserve"> </w:t>
      </w:r>
      <w:r>
        <w:rPr>
          <w:sz w:val="19"/>
        </w:rPr>
        <w:t>university credit or non-credit courses, state-sponsored classes—including required supervisory training, training offered by</w:t>
      </w:r>
      <w:r>
        <w:rPr>
          <w:spacing w:val="1"/>
          <w:sz w:val="19"/>
        </w:rPr>
        <w:t xml:space="preserve"> </w:t>
      </w:r>
      <w:r>
        <w:rPr>
          <w:sz w:val="19"/>
        </w:rPr>
        <w:t>your</w:t>
      </w:r>
      <w:r>
        <w:rPr>
          <w:spacing w:val="-1"/>
          <w:sz w:val="19"/>
        </w:rPr>
        <w:t xml:space="preserve"> </w:t>
      </w:r>
      <w:r>
        <w:rPr>
          <w:sz w:val="19"/>
        </w:rPr>
        <w:t>unit,</w:t>
      </w:r>
      <w:r>
        <w:rPr>
          <w:spacing w:val="-1"/>
          <w:sz w:val="19"/>
        </w:rPr>
        <w:t xml:space="preserve"> </w:t>
      </w:r>
      <w:r>
        <w:rPr>
          <w:sz w:val="19"/>
        </w:rPr>
        <w:t>vocational/technical</w:t>
      </w:r>
      <w:r>
        <w:rPr>
          <w:spacing w:val="1"/>
          <w:sz w:val="19"/>
        </w:rPr>
        <w:t xml:space="preserve"> </w:t>
      </w:r>
      <w:r>
        <w:rPr>
          <w:sz w:val="19"/>
        </w:rPr>
        <w:t>classes,</w:t>
      </w:r>
      <w:r>
        <w:rPr>
          <w:spacing w:val="-1"/>
          <w:sz w:val="19"/>
        </w:rPr>
        <w:t xml:space="preserve"> </w:t>
      </w:r>
      <w:r>
        <w:rPr>
          <w:sz w:val="19"/>
        </w:rPr>
        <w:t>and professional</w:t>
      </w:r>
      <w:r>
        <w:rPr>
          <w:spacing w:val="1"/>
          <w:sz w:val="19"/>
        </w:rPr>
        <w:t xml:space="preserve"> </w:t>
      </w:r>
      <w:r>
        <w:rPr>
          <w:sz w:val="19"/>
        </w:rPr>
        <w:t>training seminars</w:t>
      </w:r>
      <w:r>
        <w:rPr>
          <w:spacing w:val="1"/>
          <w:sz w:val="19"/>
        </w:rPr>
        <w:t xml:space="preserve"> </w:t>
      </w:r>
      <w:r w:rsidR="009B58DF">
        <w:rPr>
          <w:sz w:val="19"/>
        </w:rPr>
        <w:t>focusing</w:t>
      </w:r>
      <w:r>
        <w:rPr>
          <w:spacing w:val="1"/>
          <w:sz w:val="19"/>
        </w:rPr>
        <w:t xml:space="preserve"> </w:t>
      </w:r>
      <w:r>
        <w:rPr>
          <w:sz w:val="19"/>
        </w:rPr>
        <w:t>on supervision.</w:t>
      </w:r>
      <w:r>
        <w:rPr>
          <w:spacing w:val="52"/>
          <w:sz w:val="19"/>
        </w:rPr>
        <w:t xml:space="preserve"> </w:t>
      </w:r>
      <w:r>
        <w:rPr>
          <w:sz w:val="19"/>
        </w:rPr>
        <w:t>Topics</w:t>
      </w:r>
      <w:r>
        <w:rPr>
          <w:spacing w:val="1"/>
          <w:sz w:val="19"/>
        </w:rPr>
        <w:t xml:space="preserve"> </w:t>
      </w:r>
      <w:r>
        <w:rPr>
          <w:sz w:val="19"/>
        </w:rPr>
        <w:t>could include:</w:t>
      </w:r>
    </w:p>
    <w:p w14:paraId="21E96A79" w14:textId="77777777" w:rsidR="000A519E" w:rsidRDefault="000A519E">
      <w:pPr>
        <w:pStyle w:val="BodyText"/>
        <w:spacing w:before="8"/>
        <w:rPr>
          <w:sz w:val="8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5"/>
        <w:gridCol w:w="2995"/>
        <w:gridCol w:w="2099"/>
      </w:tblGrid>
      <w:tr w:rsidR="000A519E" w14:paraId="21E96A7D" w14:textId="77777777">
        <w:trPr>
          <w:trHeight w:val="215"/>
        </w:trPr>
        <w:tc>
          <w:tcPr>
            <w:tcW w:w="4505" w:type="dxa"/>
          </w:tcPr>
          <w:p w14:paraId="21E96A7A" w14:textId="77777777" w:rsidR="000A519E" w:rsidRDefault="00A40B3D">
            <w:pPr>
              <w:pStyle w:val="TableParagraph"/>
              <w:ind w:left="51"/>
              <w:rPr>
                <w:sz w:val="19"/>
              </w:rPr>
            </w:pPr>
            <w:r>
              <w:rPr>
                <w:sz w:val="19"/>
              </w:rPr>
              <w:t>The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Personnel System</w:t>
            </w:r>
          </w:p>
        </w:tc>
        <w:tc>
          <w:tcPr>
            <w:tcW w:w="2995" w:type="dxa"/>
          </w:tcPr>
          <w:p w14:paraId="21E96A7B" w14:textId="77777777" w:rsidR="000A519E" w:rsidRDefault="00A40B3D">
            <w:pPr>
              <w:pStyle w:val="TableParagraph"/>
              <w:ind w:left="586"/>
              <w:rPr>
                <w:sz w:val="19"/>
              </w:rPr>
            </w:pPr>
            <w:r>
              <w:rPr>
                <w:sz w:val="19"/>
              </w:rPr>
              <w:t>EEO/Affirmative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Action</w:t>
            </w:r>
          </w:p>
        </w:tc>
        <w:tc>
          <w:tcPr>
            <w:tcW w:w="2099" w:type="dxa"/>
          </w:tcPr>
          <w:p w14:paraId="21E96A7C" w14:textId="77777777" w:rsidR="000A519E" w:rsidRDefault="00A40B3D">
            <w:pPr>
              <w:pStyle w:val="TableParagraph"/>
              <w:ind w:right="49"/>
              <w:jc w:val="right"/>
              <w:rPr>
                <w:sz w:val="19"/>
              </w:rPr>
            </w:pPr>
            <w:r>
              <w:rPr>
                <w:sz w:val="19"/>
              </w:rPr>
              <w:t>Time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Management</w:t>
            </w:r>
          </w:p>
        </w:tc>
      </w:tr>
      <w:tr w:rsidR="000A519E" w14:paraId="21E96A81" w14:textId="77777777">
        <w:trPr>
          <w:trHeight w:val="218"/>
        </w:trPr>
        <w:tc>
          <w:tcPr>
            <w:tcW w:w="4505" w:type="dxa"/>
          </w:tcPr>
          <w:p w14:paraId="21E96A7E" w14:textId="77777777" w:rsidR="000A519E" w:rsidRDefault="00A40B3D">
            <w:pPr>
              <w:pStyle w:val="TableParagraph"/>
              <w:spacing w:line="198" w:lineRule="exact"/>
              <w:ind w:left="50"/>
              <w:rPr>
                <w:sz w:val="19"/>
              </w:rPr>
            </w:pPr>
            <w:r>
              <w:rPr>
                <w:sz w:val="19"/>
              </w:rPr>
              <w:t>Introduction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to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Supervision/Role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of Supervisor</w:t>
            </w:r>
          </w:p>
        </w:tc>
        <w:tc>
          <w:tcPr>
            <w:tcW w:w="2995" w:type="dxa"/>
          </w:tcPr>
          <w:p w14:paraId="21E96A7F" w14:textId="77777777" w:rsidR="000A519E" w:rsidRDefault="00A40B3D">
            <w:pPr>
              <w:pStyle w:val="TableParagraph"/>
              <w:spacing w:line="198" w:lineRule="exact"/>
              <w:ind w:left="585"/>
              <w:rPr>
                <w:sz w:val="19"/>
              </w:rPr>
            </w:pPr>
            <w:r>
              <w:rPr>
                <w:sz w:val="19"/>
              </w:rPr>
              <w:t>Delegation</w:t>
            </w:r>
          </w:p>
        </w:tc>
        <w:tc>
          <w:tcPr>
            <w:tcW w:w="2099" w:type="dxa"/>
          </w:tcPr>
          <w:p w14:paraId="21E96A80" w14:textId="77777777" w:rsidR="000A519E" w:rsidRDefault="00A40B3D">
            <w:pPr>
              <w:pStyle w:val="TableParagraph"/>
              <w:spacing w:line="198" w:lineRule="exact"/>
              <w:ind w:right="127"/>
              <w:jc w:val="right"/>
              <w:rPr>
                <w:sz w:val="19"/>
              </w:rPr>
            </w:pPr>
            <w:r>
              <w:rPr>
                <w:sz w:val="19"/>
              </w:rPr>
              <w:t>Leading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Meetings</w:t>
            </w:r>
          </w:p>
        </w:tc>
      </w:tr>
      <w:tr w:rsidR="000A519E" w14:paraId="21E96A85" w14:textId="77777777">
        <w:trPr>
          <w:trHeight w:val="218"/>
        </w:trPr>
        <w:tc>
          <w:tcPr>
            <w:tcW w:w="4505" w:type="dxa"/>
          </w:tcPr>
          <w:p w14:paraId="21E96A82" w14:textId="77777777" w:rsidR="000A519E" w:rsidRDefault="00A40B3D">
            <w:pPr>
              <w:pStyle w:val="TableParagraph"/>
              <w:spacing w:line="198" w:lineRule="exact"/>
              <w:ind w:left="50"/>
              <w:rPr>
                <w:sz w:val="19"/>
              </w:rPr>
            </w:pPr>
            <w:r>
              <w:rPr>
                <w:sz w:val="19"/>
              </w:rPr>
              <w:t>Motivation/Coaching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Counseling</w:t>
            </w:r>
          </w:p>
        </w:tc>
        <w:tc>
          <w:tcPr>
            <w:tcW w:w="2995" w:type="dxa"/>
          </w:tcPr>
          <w:p w14:paraId="21E96A83" w14:textId="77777777" w:rsidR="000A519E" w:rsidRDefault="00A40B3D">
            <w:pPr>
              <w:pStyle w:val="TableParagraph"/>
              <w:spacing w:line="198" w:lineRule="exact"/>
              <w:ind w:left="585"/>
              <w:rPr>
                <w:sz w:val="19"/>
              </w:rPr>
            </w:pPr>
            <w:r>
              <w:rPr>
                <w:sz w:val="19"/>
              </w:rPr>
              <w:t>Conflict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Management</w:t>
            </w:r>
          </w:p>
        </w:tc>
        <w:tc>
          <w:tcPr>
            <w:tcW w:w="2099" w:type="dxa"/>
          </w:tcPr>
          <w:p w14:paraId="21E96A84" w14:textId="77777777" w:rsidR="000A519E" w:rsidRDefault="000A519E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</w:tr>
      <w:tr w:rsidR="000A519E" w14:paraId="21E96A89" w14:textId="77777777">
        <w:trPr>
          <w:trHeight w:val="215"/>
        </w:trPr>
        <w:tc>
          <w:tcPr>
            <w:tcW w:w="4505" w:type="dxa"/>
          </w:tcPr>
          <w:p w14:paraId="21E96A86" w14:textId="77777777" w:rsidR="000A519E" w:rsidRDefault="00A40B3D">
            <w:pPr>
              <w:pStyle w:val="TableParagraph"/>
              <w:ind w:left="50"/>
              <w:rPr>
                <w:sz w:val="19"/>
              </w:rPr>
            </w:pPr>
            <w:r>
              <w:rPr>
                <w:sz w:val="19"/>
              </w:rPr>
              <w:t>Performance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Planning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Evaluation</w:t>
            </w:r>
          </w:p>
        </w:tc>
        <w:tc>
          <w:tcPr>
            <w:tcW w:w="2995" w:type="dxa"/>
          </w:tcPr>
          <w:p w14:paraId="21E96A87" w14:textId="77777777" w:rsidR="000A519E" w:rsidRDefault="00A40B3D">
            <w:pPr>
              <w:pStyle w:val="TableParagraph"/>
              <w:ind w:left="584"/>
              <w:rPr>
                <w:sz w:val="19"/>
              </w:rPr>
            </w:pPr>
            <w:r>
              <w:rPr>
                <w:sz w:val="19"/>
              </w:rPr>
              <w:t>Discipline/Grievance</w:t>
            </w:r>
          </w:p>
        </w:tc>
        <w:tc>
          <w:tcPr>
            <w:tcW w:w="2099" w:type="dxa"/>
          </w:tcPr>
          <w:p w14:paraId="21E96A88" w14:textId="77777777" w:rsidR="000A519E" w:rsidRDefault="000A519E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</w:tr>
    </w:tbl>
    <w:p w14:paraId="21E96A8A" w14:textId="77777777" w:rsidR="000A519E" w:rsidRDefault="00A40B3D">
      <w:pPr>
        <w:tabs>
          <w:tab w:val="left" w:pos="5202"/>
        </w:tabs>
        <w:ind w:left="162"/>
        <w:rPr>
          <w:sz w:val="19"/>
        </w:rPr>
      </w:pPr>
      <w:r>
        <w:rPr>
          <w:sz w:val="19"/>
        </w:rPr>
        <w:t>Planning/Goal</w:t>
      </w:r>
      <w:r>
        <w:rPr>
          <w:spacing w:val="1"/>
          <w:sz w:val="19"/>
        </w:rPr>
        <w:t xml:space="preserve"> </w:t>
      </w:r>
      <w:r>
        <w:rPr>
          <w:sz w:val="19"/>
        </w:rPr>
        <w:t>Setting</w:t>
      </w:r>
      <w:r>
        <w:rPr>
          <w:spacing w:val="1"/>
          <w:sz w:val="19"/>
        </w:rPr>
        <w:t xml:space="preserve"> </w:t>
      </w:r>
      <w:r>
        <w:rPr>
          <w:sz w:val="19"/>
        </w:rPr>
        <w:t>for</w:t>
      </w:r>
      <w:r>
        <w:rPr>
          <w:spacing w:val="-1"/>
          <w:sz w:val="19"/>
        </w:rPr>
        <w:t xml:space="preserve"> </w:t>
      </w:r>
      <w:r>
        <w:rPr>
          <w:sz w:val="19"/>
        </w:rPr>
        <w:t>the</w:t>
      </w:r>
      <w:r>
        <w:rPr>
          <w:spacing w:val="1"/>
          <w:sz w:val="19"/>
        </w:rPr>
        <w:t xml:space="preserve"> </w:t>
      </w:r>
      <w:r>
        <w:rPr>
          <w:sz w:val="19"/>
        </w:rPr>
        <w:t>Work</w:t>
      </w:r>
      <w:r>
        <w:rPr>
          <w:spacing w:val="1"/>
          <w:sz w:val="19"/>
        </w:rPr>
        <w:t xml:space="preserve"> </w:t>
      </w:r>
      <w:r>
        <w:rPr>
          <w:sz w:val="19"/>
        </w:rPr>
        <w:t>Unit</w:t>
      </w:r>
      <w:r>
        <w:rPr>
          <w:sz w:val="19"/>
        </w:rPr>
        <w:tab/>
        <w:t>Basics</w:t>
      </w:r>
      <w:r>
        <w:rPr>
          <w:spacing w:val="1"/>
          <w:sz w:val="19"/>
        </w:rPr>
        <w:t xml:space="preserve"> </w:t>
      </w:r>
      <w:r>
        <w:rPr>
          <w:sz w:val="19"/>
        </w:rPr>
        <w:t>of</w:t>
      </w:r>
      <w:r>
        <w:rPr>
          <w:spacing w:val="2"/>
          <w:sz w:val="19"/>
        </w:rPr>
        <w:t xml:space="preserve"> </w:t>
      </w:r>
      <w:r>
        <w:rPr>
          <w:sz w:val="19"/>
        </w:rPr>
        <w:t>Decision</w:t>
      </w:r>
      <w:r>
        <w:rPr>
          <w:spacing w:val="-1"/>
          <w:sz w:val="19"/>
        </w:rPr>
        <w:t xml:space="preserve"> </w:t>
      </w:r>
      <w:r>
        <w:rPr>
          <w:sz w:val="19"/>
        </w:rPr>
        <w:t>Making and Problem</w:t>
      </w:r>
      <w:r>
        <w:rPr>
          <w:spacing w:val="-2"/>
          <w:sz w:val="19"/>
        </w:rPr>
        <w:t xml:space="preserve"> </w:t>
      </w:r>
      <w:r>
        <w:rPr>
          <w:sz w:val="19"/>
        </w:rPr>
        <w:t>Solving</w:t>
      </w:r>
    </w:p>
    <w:p w14:paraId="21E96A8B" w14:textId="77777777" w:rsidR="000A519E" w:rsidRDefault="00A40B3D">
      <w:pPr>
        <w:tabs>
          <w:tab w:val="left" w:pos="5201"/>
        </w:tabs>
        <w:ind w:left="162"/>
        <w:rPr>
          <w:sz w:val="19"/>
        </w:rPr>
      </w:pPr>
      <w:r>
        <w:rPr>
          <w:sz w:val="19"/>
        </w:rPr>
        <w:t>Group</w:t>
      </w:r>
      <w:r>
        <w:rPr>
          <w:spacing w:val="-3"/>
          <w:sz w:val="19"/>
        </w:rPr>
        <w:t xml:space="preserve"> </w:t>
      </w:r>
      <w:r>
        <w:rPr>
          <w:sz w:val="19"/>
        </w:rPr>
        <w:t>Process/Group</w:t>
      </w:r>
      <w:r>
        <w:rPr>
          <w:spacing w:val="-2"/>
          <w:sz w:val="19"/>
        </w:rPr>
        <w:t xml:space="preserve"> </w:t>
      </w:r>
      <w:r>
        <w:rPr>
          <w:sz w:val="19"/>
        </w:rPr>
        <w:t>Decision</w:t>
      </w:r>
      <w:r>
        <w:rPr>
          <w:spacing w:val="-2"/>
          <w:sz w:val="19"/>
        </w:rPr>
        <w:t xml:space="preserve"> </w:t>
      </w:r>
      <w:r>
        <w:rPr>
          <w:sz w:val="19"/>
        </w:rPr>
        <w:t>Making/Teambuilding</w:t>
      </w:r>
      <w:r>
        <w:rPr>
          <w:sz w:val="19"/>
        </w:rPr>
        <w:tab/>
        <w:t>Leadership/Interpersonal</w:t>
      </w:r>
      <w:r>
        <w:rPr>
          <w:spacing w:val="-3"/>
          <w:sz w:val="19"/>
        </w:rPr>
        <w:t xml:space="preserve"> </w:t>
      </w:r>
      <w:r>
        <w:rPr>
          <w:sz w:val="19"/>
        </w:rPr>
        <w:t>Communication/Understanding</w:t>
      </w:r>
      <w:r>
        <w:rPr>
          <w:spacing w:val="-3"/>
          <w:sz w:val="19"/>
        </w:rPr>
        <w:t xml:space="preserve"> </w:t>
      </w:r>
      <w:r>
        <w:rPr>
          <w:sz w:val="19"/>
        </w:rPr>
        <w:t>others</w:t>
      </w:r>
    </w:p>
    <w:p w14:paraId="21E96A8C" w14:textId="77777777" w:rsidR="000A519E" w:rsidRDefault="000A519E">
      <w:pPr>
        <w:pStyle w:val="BodyText"/>
        <w:rPr>
          <w:sz w:val="16"/>
        </w:rPr>
      </w:pPr>
    </w:p>
    <w:p w14:paraId="21E96A8D" w14:textId="77777777" w:rsidR="000A519E" w:rsidRDefault="00A40B3D">
      <w:pPr>
        <w:pStyle w:val="BodyText"/>
        <w:tabs>
          <w:tab w:val="left" w:pos="2323"/>
          <w:tab w:val="left" w:pos="5923"/>
          <w:tab w:val="left" w:pos="9523"/>
        </w:tabs>
        <w:spacing w:before="1"/>
        <w:ind w:left="164"/>
      </w:pPr>
      <w:r>
        <w:rPr>
          <w:u w:val="single"/>
        </w:rPr>
        <w:t>Date</w:t>
      </w:r>
      <w:r>
        <w:tab/>
      </w:r>
      <w:r>
        <w:rPr>
          <w:u w:val="single"/>
        </w:rPr>
        <w:t>Title</w:t>
      </w:r>
      <w:r>
        <w:rPr>
          <w:spacing w:val="-4"/>
          <w:u w:val="single"/>
        </w:rPr>
        <w:t xml:space="preserve"> </w:t>
      </w:r>
      <w:r>
        <w:rPr>
          <w:u w:val="single"/>
        </w:rPr>
        <w:t>of</w:t>
      </w:r>
      <w:r>
        <w:rPr>
          <w:spacing w:val="-1"/>
          <w:u w:val="single"/>
        </w:rPr>
        <w:t xml:space="preserve"> </w:t>
      </w:r>
      <w:r>
        <w:rPr>
          <w:u w:val="single"/>
        </w:rPr>
        <w:t>Course</w:t>
      </w:r>
      <w:r>
        <w:tab/>
      </w:r>
      <w:r>
        <w:rPr>
          <w:u w:val="single"/>
        </w:rPr>
        <w:t>Location/Offeror</w:t>
      </w:r>
      <w:r>
        <w:tab/>
      </w:r>
      <w:r>
        <w:rPr>
          <w:u w:val="single"/>
        </w:rPr>
        <w:t>#</w:t>
      </w:r>
      <w:r>
        <w:rPr>
          <w:spacing w:val="-1"/>
          <w:u w:val="single"/>
        </w:rPr>
        <w:t xml:space="preserve"> </w:t>
      </w:r>
      <w:r>
        <w:rPr>
          <w:u w:val="single"/>
        </w:rPr>
        <w:t>of</w:t>
      </w:r>
      <w:r>
        <w:rPr>
          <w:spacing w:val="1"/>
          <w:u w:val="single"/>
        </w:rPr>
        <w:t xml:space="preserve"> </w:t>
      </w:r>
      <w:r>
        <w:rPr>
          <w:u w:val="single"/>
        </w:rPr>
        <w:t>hrs.</w:t>
      </w:r>
    </w:p>
    <w:p w14:paraId="21E96A8E" w14:textId="77777777" w:rsidR="000A519E" w:rsidRDefault="000A519E">
      <w:pPr>
        <w:pStyle w:val="BodyText"/>
      </w:pPr>
    </w:p>
    <w:p w14:paraId="21E96A8F" w14:textId="539E3285" w:rsidR="000A519E" w:rsidRDefault="00080C8B">
      <w:pPr>
        <w:pStyle w:val="BodyText"/>
        <w:spacing w:before="10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8" behindDoc="1" locked="0" layoutInCell="1" allowOverlap="1" wp14:anchorId="21E96AF7" wp14:editId="5DE920DA">
                <wp:simplePos x="0" y="0"/>
                <wp:positionH relativeFrom="page">
                  <wp:posOffset>640080</wp:posOffset>
                </wp:positionH>
                <wp:positionV relativeFrom="paragraph">
                  <wp:posOffset>104140</wp:posOffset>
                </wp:positionV>
                <wp:extent cx="6400800" cy="8890"/>
                <wp:effectExtent l="0" t="0" r="0" b="0"/>
                <wp:wrapTopAndBottom/>
                <wp:docPr id="2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E6C3D1" id="Rectangle 19" o:spid="_x0000_s1026" style="position:absolute;margin-left:50.4pt;margin-top:8.2pt;width:7in;height:.7pt;z-index:-25165822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MT3ktN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9" behindDoc="1" locked="0" layoutInCell="1" allowOverlap="1" wp14:anchorId="21E96AF8" wp14:editId="0EAB2B43">
                <wp:simplePos x="0" y="0"/>
                <wp:positionH relativeFrom="page">
                  <wp:posOffset>640080</wp:posOffset>
                </wp:positionH>
                <wp:positionV relativeFrom="paragraph">
                  <wp:posOffset>321945</wp:posOffset>
                </wp:positionV>
                <wp:extent cx="6400800" cy="8890"/>
                <wp:effectExtent l="0" t="0" r="0" b="0"/>
                <wp:wrapTopAndBottom/>
                <wp:docPr id="20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B1768C" id="Rectangle 18" o:spid="_x0000_s1026" style="position:absolute;margin-left:50.4pt;margin-top:25.35pt;width:7in;height:.7pt;z-index:-251658221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A2Mwc9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0" behindDoc="1" locked="0" layoutInCell="1" allowOverlap="1" wp14:anchorId="21E96AF9" wp14:editId="3B794ECD">
                <wp:simplePos x="0" y="0"/>
                <wp:positionH relativeFrom="page">
                  <wp:posOffset>640080</wp:posOffset>
                </wp:positionH>
                <wp:positionV relativeFrom="paragraph">
                  <wp:posOffset>540385</wp:posOffset>
                </wp:positionV>
                <wp:extent cx="6400800" cy="8890"/>
                <wp:effectExtent l="0" t="0" r="0" b="0"/>
                <wp:wrapTopAndBottom/>
                <wp:docPr id="19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FA29F3" id="Rectangle 17" o:spid="_x0000_s1026" style="position:absolute;margin-left:50.4pt;margin-top:42.55pt;width:7in;height:.7pt;z-index:-2516582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RQGZqN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1" behindDoc="1" locked="0" layoutInCell="1" allowOverlap="1" wp14:anchorId="21E96AFA" wp14:editId="65750574">
                <wp:simplePos x="0" y="0"/>
                <wp:positionH relativeFrom="page">
                  <wp:posOffset>640080</wp:posOffset>
                </wp:positionH>
                <wp:positionV relativeFrom="paragraph">
                  <wp:posOffset>758190</wp:posOffset>
                </wp:positionV>
                <wp:extent cx="6400800" cy="8890"/>
                <wp:effectExtent l="0" t="0" r="0" b="0"/>
                <wp:wrapTopAndBottom/>
                <wp:docPr id="18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2584AF" id="Rectangle 16" o:spid="_x0000_s1026" style="position:absolute;margin-left:50.4pt;margin-top:59.7pt;width:7in;height:.7pt;z-index:-25165821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CZRF694AAAAM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90" w14:textId="77777777" w:rsidR="000A519E" w:rsidRDefault="000A519E">
      <w:pPr>
        <w:pStyle w:val="BodyText"/>
        <w:spacing w:before="7"/>
        <w:rPr>
          <w:sz w:val="22"/>
        </w:rPr>
      </w:pPr>
    </w:p>
    <w:p w14:paraId="21E96A91" w14:textId="77777777" w:rsidR="000A519E" w:rsidRDefault="000A519E">
      <w:pPr>
        <w:pStyle w:val="BodyText"/>
        <w:spacing w:before="7"/>
        <w:rPr>
          <w:sz w:val="22"/>
        </w:rPr>
      </w:pPr>
    </w:p>
    <w:p w14:paraId="21E96A92" w14:textId="77777777" w:rsidR="000A519E" w:rsidRDefault="000A519E">
      <w:pPr>
        <w:pStyle w:val="BodyText"/>
        <w:spacing w:before="7"/>
        <w:rPr>
          <w:sz w:val="22"/>
        </w:rPr>
      </w:pPr>
    </w:p>
    <w:p w14:paraId="21E96A93" w14:textId="77777777" w:rsidR="000A519E" w:rsidRDefault="000A519E">
      <w:pPr>
        <w:pStyle w:val="BodyText"/>
        <w:spacing w:before="2"/>
        <w:rPr>
          <w:sz w:val="6"/>
        </w:rPr>
      </w:pPr>
    </w:p>
    <w:p w14:paraId="21E96A94" w14:textId="77777777" w:rsidR="000A519E" w:rsidRDefault="00A40B3D">
      <w:pPr>
        <w:spacing w:before="95"/>
        <w:ind w:left="816" w:right="1029"/>
        <w:jc w:val="center"/>
        <w:rPr>
          <w:sz w:val="14"/>
        </w:rPr>
      </w:pPr>
      <w:r>
        <w:rPr>
          <w:sz w:val="14"/>
        </w:rPr>
        <w:t>(attach</w:t>
      </w:r>
      <w:r>
        <w:rPr>
          <w:spacing w:val="-7"/>
          <w:sz w:val="14"/>
        </w:rPr>
        <w:t xml:space="preserve"> </w:t>
      </w:r>
      <w:r>
        <w:rPr>
          <w:sz w:val="14"/>
        </w:rPr>
        <w:t>additional</w:t>
      </w:r>
      <w:r>
        <w:rPr>
          <w:spacing w:val="-5"/>
          <w:sz w:val="14"/>
        </w:rPr>
        <w:t xml:space="preserve"> </w:t>
      </w:r>
      <w:r>
        <w:rPr>
          <w:sz w:val="14"/>
        </w:rPr>
        <w:t>sheet</w:t>
      </w:r>
      <w:r>
        <w:rPr>
          <w:spacing w:val="-6"/>
          <w:sz w:val="14"/>
        </w:rPr>
        <w:t xml:space="preserve"> </w:t>
      </w:r>
      <w:r>
        <w:rPr>
          <w:sz w:val="14"/>
        </w:rPr>
        <w:t>if</w:t>
      </w:r>
      <w:r>
        <w:rPr>
          <w:spacing w:val="-5"/>
          <w:sz w:val="14"/>
        </w:rPr>
        <w:t xml:space="preserve"> </w:t>
      </w:r>
      <w:r>
        <w:rPr>
          <w:sz w:val="14"/>
        </w:rPr>
        <w:t>needed)</w:t>
      </w:r>
    </w:p>
    <w:p w14:paraId="21E96A95" w14:textId="77777777" w:rsidR="000A519E" w:rsidRDefault="000A519E">
      <w:pPr>
        <w:pStyle w:val="BodyText"/>
        <w:rPr>
          <w:sz w:val="16"/>
        </w:rPr>
      </w:pPr>
    </w:p>
    <w:p w14:paraId="21E96A96" w14:textId="77777777" w:rsidR="000A519E" w:rsidRDefault="00A40B3D">
      <w:pPr>
        <w:pStyle w:val="Heading1"/>
        <w:spacing w:before="98"/>
      </w:pPr>
      <w:r>
        <w:t>Required</w:t>
      </w:r>
      <w:r>
        <w:rPr>
          <w:spacing w:val="-2"/>
        </w:rPr>
        <w:t xml:space="preserve"> </w:t>
      </w:r>
      <w:r>
        <w:t>Professional Development Electives</w:t>
      </w:r>
    </w:p>
    <w:p w14:paraId="21E96A97" w14:textId="77777777" w:rsidR="000A519E" w:rsidRDefault="00A40B3D">
      <w:pPr>
        <w:spacing w:before="97"/>
        <w:ind w:left="164" w:right="571"/>
        <w:rPr>
          <w:sz w:val="19"/>
        </w:rPr>
      </w:pPr>
      <w:r>
        <w:rPr>
          <w:sz w:val="19"/>
        </w:rPr>
        <w:t xml:space="preserve">The CPM Program also requires 18 hours of </w:t>
      </w:r>
      <w:r>
        <w:rPr>
          <w:i/>
          <w:sz w:val="19"/>
        </w:rPr>
        <w:t xml:space="preserve">other </w:t>
      </w:r>
      <w:r>
        <w:rPr>
          <w:sz w:val="19"/>
        </w:rPr>
        <w:t>professional development training.</w:t>
      </w:r>
      <w:r>
        <w:rPr>
          <w:spacing w:val="1"/>
          <w:sz w:val="19"/>
        </w:rPr>
        <w:t xml:space="preserve"> </w:t>
      </w:r>
      <w:r>
        <w:rPr>
          <w:sz w:val="19"/>
        </w:rPr>
        <w:t>Please list below (in the same format</w:t>
      </w:r>
      <w:r>
        <w:rPr>
          <w:spacing w:val="-50"/>
          <w:sz w:val="19"/>
        </w:rPr>
        <w:t xml:space="preserve"> </w:t>
      </w:r>
      <w:r>
        <w:rPr>
          <w:sz w:val="19"/>
        </w:rPr>
        <w:t xml:space="preserve">as above) any professional training </w:t>
      </w:r>
      <w:r>
        <w:rPr>
          <w:sz w:val="19"/>
          <w:u w:val="single"/>
        </w:rPr>
        <w:t>taken within the past year</w:t>
      </w:r>
      <w:r>
        <w:rPr>
          <w:sz w:val="19"/>
        </w:rPr>
        <w:t>.</w:t>
      </w:r>
      <w:r>
        <w:rPr>
          <w:spacing w:val="1"/>
          <w:sz w:val="19"/>
        </w:rPr>
        <w:t xml:space="preserve"> </w:t>
      </w:r>
      <w:r>
        <w:rPr>
          <w:sz w:val="19"/>
        </w:rPr>
        <w:t>If you list less than 18 hours, you may complete this</w:t>
      </w:r>
      <w:r>
        <w:rPr>
          <w:spacing w:val="1"/>
          <w:sz w:val="19"/>
        </w:rPr>
        <w:t xml:space="preserve"> </w:t>
      </w:r>
      <w:r>
        <w:rPr>
          <w:sz w:val="19"/>
        </w:rPr>
        <w:t>requirement</w:t>
      </w:r>
      <w:r>
        <w:rPr>
          <w:spacing w:val="-2"/>
          <w:sz w:val="19"/>
        </w:rPr>
        <w:t xml:space="preserve"> </w:t>
      </w:r>
      <w:r>
        <w:rPr>
          <w:sz w:val="19"/>
        </w:rPr>
        <w:t>while completing your</w:t>
      </w:r>
      <w:r>
        <w:rPr>
          <w:spacing w:val="-1"/>
          <w:sz w:val="19"/>
        </w:rPr>
        <w:t xml:space="preserve"> </w:t>
      </w:r>
      <w:r>
        <w:rPr>
          <w:sz w:val="19"/>
        </w:rPr>
        <w:t>CPM</w:t>
      </w:r>
      <w:r>
        <w:rPr>
          <w:spacing w:val="-2"/>
          <w:sz w:val="19"/>
        </w:rPr>
        <w:t xml:space="preserve"> </w:t>
      </w:r>
      <w:r>
        <w:rPr>
          <w:sz w:val="19"/>
        </w:rPr>
        <w:t>certification.</w:t>
      </w:r>
    </w:p>
    <w:p w14:paraId="21E96A98" w14:textId="77777777" w:rsidR="000A519E" w:rsidRDefault="000A519E">
      <w:pPr>
        <w:pStyle w:val="BodyText"/>
      </w:pPr>
    </w:p>
    <w:p w14:paraId="21E96A99" w14:textId="077BA059" w:rsidR="000A519E" w:rsidRDefault="00080C8B">
      <w:pPr>
        <w:pStyle w:val="BodyText"/>
        <w:spacing w:before="2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2" behindDoc="1" locked="0" layoutInCell="1" allowOverlap="1" wp14:anchorId="21E96AFB" wp14:editId="3745AFF2">
                <wp:simplePos x="0" y="0"/>
                <wp:positionH relativeFrom="page">
                  <wp:posOffset>640080</wp:posOffset>
                </wp:positionH>
                <wp:positionV relativeFrom="paragraph">
                  <wp:posOffset>121285</wp:posOffset>
                </wp:positionV>
                <wp:extent cx="6400800" cy="8890"/>
                <wp:effectExtent l="0" t="0" r="0" b="0"/>
                <wp:wrapTopAndBottom/>
                <wp:docPr id="17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925EE2" id="Rectangle 15" o:spid="_x0000_s1026" style="position:absolute;margin-left:50.4pt;margin-top:9.55pt;width:7in;height:.7pt;z-index:-25165821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ZM8PVt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3" behindDoc="1" locked="0" layoutInCell="1" allowOverlap="1" wp14:anchorId="21E96AFC" wp14:editId="532B4289">
                <wp:simplePos x="0" y="0"/>
                <wp:positionH relativeFrom="page">
                  <wp:posOffset>640080</wp:posOffset>
                </wp:positionH>
                <wp:positionV relativeFrom="paragraph">
                  <wp:posOffset>339090</wp:posOffset>
                </wp:positionV>
                <wp:extent cx="6400800" cy="8890"/>
                <wp:effectExtent l="0" t="0" r="0" b="0"/>
                <wp:wrapTopAndBottom/>
                <wp:docPr id="16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898030" id="Rectangle 14" o:spid="_x0000_s1026" style="position:absolute;margin-left:50.4pt;margin-top:26.7pt;width:7in;height:.7pt;z-index:-25165821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DFzZPt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4" behindDoc="1" locked="0" layoutInCell="1" allowOverlap="1" wp14:anchorId="21E96AFD" wp14:editId="50D10D37">
                <wp:simplePos x="0" y="0"/>
                <wp:positionH relativeFrom="page">
                  <wp:posOffset>640080</wp:posOffset>
                </wp:positionH>
                <wp:positionV relativeFrom="paragraph">
                  <wp:posOffset>556895</wp:posOffset>
                </wp:positionV>
                <wp:extent cx="6400800" cy="8890"/>
                <wp:effectExtent l="0" t="0" r="0" b="0"/>
                <wp:wrapTopAndBottom/>
                <wp:docPr id="15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E0C6DD" id="Rectangle 13" o:spid="_x0000_s1026" style="position:absolute;margin-left:50.4pt;margin-top:43.85pt;width:7in;height:.7pt;z-index:-251658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w//MSd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5" behindDoc="1" locked="0" layoutInCell="1" allowOverlap="1" wp14:anchorId="21E96AFE" wp14:editId="72FAA0F4">
                <wp:simplePos x="0" y="0"/>
                <wp:positionH relativeFrom="page">
                  <wp:posOffset>640080</wp:posOffset>
                </wp:positionH>
                <wp:positionV relativeFrom="paragraph">
                  <wp:posOffset>774700</wp:posOffset>
                </wp:positionV>
                <wp:extent cx="6400800" cy="8890"/>
                <wp:effectExtent l="0" t="0" r="0" b="0"/>
                <wp:wrapTopAndBottom/>
                <wp:docPr id="1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F35B7C" id="Rectangle 12" o:spid="_x0000_s1026" style="position:absolute;margin-left:50.4pt;margin-top:61pt;width:7in;height:.7pt;z-index:-25165821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21E96A9A" w14:textId="77777777" w:rsidR="000A519E" w:rsidRDefault="000A519E">
      <w:pPr>
        <w:pStyle w:val="BodyText"/>
        <w:spacing w:before="7"/>
        <w:rPr>
          <w:sz w:val="22"/>
        </w:rPr>
      </w:pPr>
    </w:p>
    <w:p w14:paraId="21E96A9B" w14:textId="77777777" w:rsidR="000A519E" w:rsidRDefault="000A519E">
      <w:pPr>
        <w:pStyle w:val="BodyText"/>
        <w:spacing w:before="7"/>
        <w:rPr>
          <w:sz w:val="22"/>
        </w:rPr>
      </w:pPr>
    </w:p>
    <w:p w14:paraId="21E96A9C" w14:textId="77777777" w:rsidR="000A519E" w:rsidRDefault="000A519E">
      <w:pPr>
        <w:pStyle w:val="BodyText"/>
        <w:spacing w:before="7"/>
        <w:rPr>
          <w:sz w:val="22"/>
        </w:rPr>
      </w:pPr>
    </w:p>
    <w:p w14:paraId="21E96A9D" w14:textId="6B6214BF" w:rsidR="000A519E" w:rsidRDefault="00A40B3D">
      <w:pPr>
        <w:spacing w:before="166"/>
        <w:ind w:left="816" w:right="1029"/>
        <w:jc w:val="center"/>
        <w:rPr>
          <w:sz w:val="14"/>
        </w:rPr>
      </w:pPr>
      <w:r>
        <w:rPr>
          <w:sz w:val="14"/>
        </w:rPr>
        <w:t>(</w:t>
      </w:r>
      <w:r w:rsidR="000777E7">
        <w:rPr>
          <w:sz w:val="14"/>
        </w:rPr>
        <w:t xml:space="preserve">please </w:t>
      </w:r>
      <w:r>
        <w:rPr>
          <w:sz w:val="14"/>
        </w:rPr>
        <w:t>attach</w:t>
      </w:r>
      <w:r>
        <w:rPr>
          <w:spacing w:val="-7"/>
          <w:sz w:val="14"/>
        </w:rPr>
        <w:t xml:space="preserve"> </w:t>
      </w:r>
      <w:r w:rsidR="000777E7">
        <w:rPr>
          <w:spacing w:val="-7"/>
          <w:sz w:val="14"/>
        </w:rPr>
        <w:t xml:space="preserve">an </w:t>
      </w:r>
      <w:r>
        <w:rPr>
          <w:sz w:val="14"/>
        </w:rPr>
        <w:t>additional</w:t>
      </w:r>
      <w:r>
        <w:rPr>
          <w:spacing w:val="-5"/>
          <w:sz w:val="14"/>
        </w:rPr>
        <w:t xml:space="preserve"> </w:t>
      </w:r>
      <w:r>
        <w:rPr>
          <w:sz w:val="14"/>
        </w:rPr>
        <w:t>sheet</w:t>
      </w:r>
      <w:r>
        <w:rPr>
          <w:spacing w:val="-6"/>
          <w:sz w:val="14"/>
        </w:rPr>
        <w:t xml:space="preserve"> </w:t>
      </w:r>
      <w:r>
        <w:rPr>
          <w:sz w:val="14"/>
        </w:rPr>
        <w:t>if</w:t>
      </w:r>
      <w:r>
        <w:rPr>
          <w:spacing w:val="-5"/>
          <w:sz w:val="14"/>
        </w:rPr>
        <w:t xml:space="preserve"> </w:t>
      </w:r>
      <w:r>
        <w:rPr>
          <w:sz w:val="14"/>
        </w:rPr>
        <w:t>needed)</w:t>
      </w:r>
    </w:p>
    <w:p w14:paraId="21E96A9E" w14:textId="0EDA3375" w:rsidR="000A519E" w:rsidRDefault="00080C8B">
      <w:pPr>
        <w:pStyle w:val="BodyText"/>
        <w:spacing w:before="8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6" behindDoc="1" locked="0" layoutInCell="1" allowOverlap="1" wp14:anchorId="21E96AFF" wp14:editId="0B31C188">
                <wp:simplePos x="0" y="0"/>
                <wp:positionH relativeFrom="page">
                  <wp:posOffset>546735</wp:posOffset>
                </wp:positionH>
                <wp:positionV relativeFrom="paragraph">
                  <wp:posOffset>137795</wp:posOffset>
                </wp:positionV>
                <wp:extent cx="6934200" cy="1180465"/>
                <wp:effectExtent l="0" t="0" r="0" b="0"/>
                <wp:wrapTopAndBottom/>
                <wp:docPr id="1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11804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1E96B0D" w14:textId="77777777" w:rsidR="000A519E" w:rsidRDefault="00A40B3D">
                            <w:pPr>
                              <w:spacing w:before="82"/>
                              <w:ind w:left="9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PPLICANT</w:t>
                            </w:r>
                            <w:r>
                              <w:rPr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ESSAY</w:t>
                            </w:r>
                          </w:p>
                          <w:p w14:paraId="21E96B0E" w14:textId="77777777" w:rsidR="000A519E" w:rsidRDefault="00A40B3D">
                            <w:pPr>
                              <w:pStyle w:val="BodyText"/>
                              <w:spacing w:before="94" w:line="229" w:lineRule="exact"/>
                              <w:ind w:left="91"/>
                            </w:pPr>
                            <w:r>
                              <w:t>Pleas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ttach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ne-pag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(minimum)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tatem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orm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describing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ollowing:</w:t>
                            </w:r>
                          </w:p>
                          <w:p w14:paraId="21E96B0F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3" w:lineRule="exact"/>
                            </w:pPr>
                            <w:r>
                              <w:t>Why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wan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articipat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olleagu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Group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Certifie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ublic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anage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rogram</w:t>
                            </w:r>
                          </w:p>
                          <w:p w14:paraId="21E96B10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2" w:lineRule="exact"/>
                            </w:pPr>
                            <w:r>
                              <w:t>What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liev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ga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from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you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articipation</w:t>
                            </w:r>
                          </w:p>
                          <w:p w14:paraId="21E96B11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2" w:lineRule="exact"/>
                            </w:pPr>
                            <w:r>
                              <w:t>How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liev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bl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contribu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group,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ucces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group’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educational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experience</w:t>
                            </w:r>
                          </w:p>
                          <w:p w14:paraId="21E96B12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4" w:lineRule="exact"/>
                            </w:pPr>
                            <w:r>
                              <w:t>How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liev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bl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shar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pply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wha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lear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rogra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AFF" id="Text Box 11" o:spid="_x0000_s1033" type="#_x0000_t202" style="position:absolute;margin-left:43.05pt;margin-top:10.85pt;width:546pt;height:92.95pt;z-index:-25165821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" filled="f">
                <v:textbox inset="0,0,0,0">
                  <w:txbxContent>
                    <w:p w14:paraId="21E96B0D" w14:textId="77777777" w:rsidR="000A519E" w:rsidRDefault="00A40B3D">
                      <w:pPr>
                        <w:spacing w:before="82"/>
                        <w:ind w:left="91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PPLICANT</w:t>
                      </w:r>
                      <w:r>
                        <w:rPr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b/>
                        </w:rPr>
                        <w:t>ESSAY</w:t>
                      </w:r>
                    </w:p>
                    <w:p w14:paraId="21E96B0E" w14:textId="77777777" w:rsidR="000A519E" w:rsidRDefault="00A40B3D">
                      <w:pPr>
                        <w:pStyle w:val="BodyText"/>
                        <w:spacing w:before="94" w:line="229" w:lineRule="exact"/>
                        <w:ind w:left="91"/>
                      </w:pPr>
                      <w:r>
                        <w:t>Pleas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ttach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ne-pag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(minimum)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tatem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orm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describing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ollowing:</w:t>
                      </w:r>
                    </w:p>
                    <w:p w14:paraId="21E96B0F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3" w:lineRule="exact"/>
                      </w:pPr>
                      <w:r>
                        <w:t>Why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wan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articipat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olleagu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Group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Certifie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ublic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anage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rogram</w:t>
                      </w:r>
                    </w:p>
                    <w:p w14:paraId="21E96B10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2" w:lineRule="exact"/>
                      </w:pPr>
                      <w:r>
                        <w:t>What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liev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ga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from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you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articipation</w:t>
                      </w:r>
                    </w:p>
                    <w:p w14:paraId="21E96B11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2" w:lineRule="exact"/>
                      </w:pPr>
                      <w:r>
                        <w:t>How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liev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bl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contribu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group,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ucces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group’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educational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experience</w:t>
                      </w:r>
                    </w:p>
                    <w:p w14:paraId="21E96B12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4" w:lineRule="exact"/>
                      </w:pPr>
                      <w:r>
                        <w:t>How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liev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bl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shar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pply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wha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lear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rogra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1E96A9F" w14:textId="77777777" w:rsidR="000A519E" w:rsidRDefault="000A519E">
      <w:pPr>
        <w:pStyle w:val="BodyText"/>
        <w:rPr>
          <w:sz w:val="16"/>
        </w:rPr>
      </w:pPr>
    </w:p>
    <w:p w14:paraId="21E96AA0" w14:textId="77777777" w:rsidR="000A519E" w:rsidRDefault="000A519E">
      <w:pPr>
        <w:pStyle w:val="BodyText"/>
        <w:spacing w:before="11"/>
        <w:rPr>
          <w:sz w:val="19"/>
        </w:rPr>
      </w:pPr>
    </w:p>
    <w:p w14:paraId="21E96AA1" w14:textId="77777777" w:rsidR="000A519E" w:rsidRDefault="00A40B3D">
      <w:pPr>
        <w:pStyle w:val="Heading1"/>
      </w:pPr>
      <w:r>
        <w:t>Supervisor’s</w:t>
      </w:r>
      <w:r>
        <w:rPr>
          <w:spacing w:val="-4"/>
        </w:rPr>
        <w:t xml:space="preserve"> </w:t>
      </w:r>
      <w:r>
        <w:t>Approval</w:t>
      </w:r>
    </w:p>
    <w:p w14:paraId="21E96AA2" w14:textId="77777777" w:rsidR="000A519E" w:rsidRDefault="00A40B3D">
      <w:pPr>
        <w:pStyle w:val="BodyText"/>
        <w:tabs>
          <w:tab w:val="left" w:pos="8359"/>
        </w:tabs>
        <w:spacing w:before="94"/>
        <w:ind w:left="164"/>
      </w:pPr>
      <w:r>
        <w:t>I,</w:t>
      </w:r>
      <w:r>
        <w:rPr>
          <w:rFonts w:ascii="Times New Roman"/>
          <w:u w:val="single"/>
        </w:rPr>
        <w:tab/>
      </w:r>
      <w:r>
        <w:t>give</w:t>
      </w:r>
      <w:r>
        <w:rPr>
          <w:spacing w:val="-4"/>
        </w:rPr>
        <w:t xml:space="preserve"> </w:t>
      </w:r>
      <w:r>
        <w:t>my</w:t>
      </w:r>
      <w:r>
        <w:rPr>
          <w:spacing w:val="-9"/>
        </w:rPr>
        <w:t xml:space="preserve"> </w:t>
      </w:r>
      <w:r>
        <w:t>approval</w:t>
      </w:r>
      <w:r>
        <w:rPr>
          <w:spacing w:val="-4"/>
        </w:rPr>
        <w:t xml:space="preserve"> </w:t>
      </w:r>
      <w:r>
        <w:t>for</w:t>
      </w:r>
    </w:p>
    <w:p w14:paraId="21E96AA3" w14:textId="77777777" w:rsidR="000A519E" w:rsidRDefault="00A40B3D">
      <w:pPr>
        <w:pStyle w:val="BodyText"/>
        <w:tabs>
          <w:tab w:val="left" w:pos="7140"/>
        </w:tabs>
        <w:spacing w:before="114"/>
        <w:ind w:left="164"/>
      </w:pP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spacing w:val="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rticipat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PM</w:t>
      </w:r>
      <w:r>
        <w:rPr>
          <w:spacing w:val="-4"/>
        </w:rPr>
        <w:t xml:space="preserve"> </w:t>
      </w:r>
      <w:r>
        <w:t>Program.</w:t>
      </w:r>
    </w:p>
    <w:p w14:paraId="21E96AA4" w14:textId="6C853C38" w:rsidR="000A519E" w:rsidRDefault="00A40B3D">
      <w:pPr>
        <w:pStyle w:val="BodyText"/>
        <w:spacing w:before="113"/>
        <w:ind w:left="163" w:right="571"/>
      </w:pPr>
      <w:r>
        <w:t>In</w:t>
      </w:r>
      <w:r>
        <w:rPr>
          <w:spacing w:val="-9"/>
        </w:rPr>
        <w:t xml:space="preserve"> </w:t>
      </w:r>
      <w:r>
        <w:t>approving</w:t>
      </w:r>
      <w:r>
        <w:rPr>
          <w:spacing w:val="-9"/>
        </w:rPr>
        <w:t xml:space="preserve"> </w:t>
      </w:r>
      <w:r>
        <w:t>her/his</w:t>
      </w:r>
      <w:r>
        <w:rPr>
          <w:spacing w:val="-8"/>
        </w:rPr>
        <w:t xml:space="preserve"> </w:t>
      </w:r>
      <w:r>
        <w:t>participation,</w:t>
      </w:r>
      <w:r>
        <w:rPr>
          <w:spacing w:val="-8"/>
        </w:rPr>
        <w:t xml:space="preserve"> </w:t>
      </w:r>
      <w:r>
        <w:t>I</w:t>
      </w:r>
      <w:r w:rsidR="000777E7">
        <w:rPr>
          <w:spacing w:val="-9"/>
        </w:rPr>
        <w:t xml:space="preserve"> </w:t>
      </w:r>
      <w:r>
        <w:t>recogniz</w:t>
      </w:r>
      <w:r w:rsidR="000777E7">
        <w:t>e</w:t>
      </w:r>
      <w:r>
        <w:rPr>
          <w:spacing w:val="-9"/>
        </w:rPr>
        <w:t xml:space="preserve"> </w:t>
      </w:r>
      <w:r>
        <w:t>her/his</w:t>
      </w:r>
      <w:r>
        <w:rPr>
          <w:spacing w:val="-7"/>
        </w:rPr>
        <w:t xml:space="preserve"> </w:t>
      </w:r>
      <w:r>
        <w:t>management</w:t>
      </w:r>
      <w:r>
        <w:rPr>
          <w:spacing w:val="-9"/>
        </w:rPr>
        <w:t xml:space="preserve"> </w:t>
      </w:r>
      <w:r>
        <w:t>abilitie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 w:rsidR="000777E7">
        <w:t xml:space="preserve">that </w:t>
      </w:r>
      <w:r>
        <w:t>her/his participation will require time away from work, and that the organization will support this professional</w:t>
      </w:r>
      <w:r>
        <w:rPr>
          <w:spacing w:val="1"/>
        </w:rPr>
        <w:t xml:space="preserve"> </w:t>
      </w:r>
      <w:r>
        <w:t>development</w:t>
      </w:r>
      <w:r>
        <w:rPr>
          <w:spacing w:val="-2"/>
        </w:rPr>
        <w:t xml:space="preserve"> </w:t>
      </w:r>
      <w:r>
        <w:t>activity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spellStart"/>
      <w:r>
        <w:t>constrains</w:t>
      </w:r>
      <w:proofErr w:type="spellEnd"/>
      <w:r>
        <w:rPr>
          <w:spacing w:val="-1"/>
        </w:rPr>
        <w:t xml:space="preserve"> </w:t>
      </w:r>
      <w:r>
        <w:t>of organizational</w:t>
      </w:r>
      <w:r>
        <w:rPr>
          <w:spacing w:val="-3"/>
        </w:rPr>
        <w:t xml:space="preserve"> </w:t>
      </w:r>
      <w:r>
        <w:t>demands.</w:t>
      </w:r>
    </w:p>
    <w:p w14:paraId="21E96AA5" w14:textId="77777777" w:rsidR="000A519E" w:rsidRDefault="00A40B3D">
      <w:pPr>
        <w:pStyle w:val="BodyText"/>
        <w:tabs>
          <w:tab w:val="left" w:pos="6643"/>
          <w:tab w:val="left" w:pos="10243"/>
        </w:tabs>
        <w:spacing w:before="179"/>
        <w:ind w:left="164"/>
        <w:rPr>
          <w:rFonts w:ascii="Times New Roman"/>
        </w:rPr>
      </w:pPr>
      <w:r>
        <w:t>Signature</w:t>
      </w:r>
      <w:r>
        <w:rPr>
          <w:rFonts w:ascii="Times New Roman"/>
          <w:u w:val="single"/>
        </w:rPr>
        <w:tab/>
      </w:r>
      <w:r>
        <w:t xml:space="preserve">Date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A6" w14:textId="77777777" w:rsidR="000A519E" w:rsidRDefault="00A40B3D">
      <w:pPr>
        <w:pStyle w:val="BodyText"/>
        <w:tabs>
          <w:tab w:val="left" w:pos="6643"/>
        </w:tabs>
        <w:spacing w:before="113"/>
        <w:ind w:left="164"/>
        <w:rPr>
          <w:rFonts w:ascii="Times New Roman"/>
        </w:rPr>
      </w:pPr>
      <w:r>
        <w:t xml:space="preserve">Title </w:t>
      </w:r>
      <w:r>
        <w:rPr>
          <w:spacing w:val="-1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A7" w14:textId="77777777" w:rsidR="000A519E" w:rsidRDefault="000A519E">
      <w:pPr>
        <w:pStyle w:val="BodyText"/>
        <w:spacing w:before="1"/>
        <w:rPr>
          <w:rFonts w:ascii="Times New Roman"/>
          <w:sz w:val="19"/>
        </w:rPr>
      </w:pPr>
    </w:p>
    <w:p w14:paraId="2F5A64FC" w14:textId="77777777" w:rsidR="000777E7" w:rsidRDefault="000777E7">
      <w:pPr>
        <w:rPr>
          <w:b/>
          <w:bCs/>
          <w:sz w:val="20"/>
          <w:szCs w:val="20"/>
        </w:rPr>
      </w:pPr>
      <w:r>
        <w:br w:type="page"/>
      </w:r>
    </w:p>
    <w:p w14:paraId="21E96AA8" w14:textId="1FE856E5" w:rsidR="000A519E" w:rsidRDefault="000777E7">
      <w:pPr>
        <w:pStyle w:val="Heading2"/>
        <w:spacing w:before="93"/>
      </w:pPr>
      <w:r>
        <w:lastRenderedPageBreak/>
        <w:t>An a</w:t>
      </w:r>
      <w:r w:rsidR="00A40B3D">
        <w:t>dditional</w:t>
      </w:r>
      <w:r w:rsidR="00A40B3D">
        <w:rPr>
          <w:spacing w:val="-7"/>
        </w:rPr>
        <w:t xml:space="preserve"> </w:t>
      </w:r>
      <w:r w:rsidR="00A40B3D">
        <w:t>supervisor</w:t>
      </w:r>
      <w:r w:rsidR="00A40B3D">
        <w:rPr>
          <w:spacing w:val="-7"/>
        </w:rPr>
        <w:t xml:space="preserve"> </w:t>
      </w:r>
      <w:r w:rsidR="00A40B3D">
        <w:t>recommendation</w:t>
      </w:r>
      <w:r>
        <w:t xml:space="preserve"> is</w:t>
      </w:r>
      <w:r w:rsidR="00A40B3D">
        <w:rPr>
          <w:spacing w:val="-6"/>
        </w:rPr>
        <w:t xml:space="preserve"> </w:t>
      </w:r>
      <w:r w:rsidR="00A40B3D">
        <w:rPr>
          <w:i/>
          <w:u w:val="thick"/>
        </w:rPr>
        <w:t>required</w:t>
      </w:r>
      <w:r w:rsidR="00A40B3D">
        <w:rPr>
          <w:i/>
          <w:spacing w:val="-4"/>
        </w:rPr>
        <w:t xml:space="preserve"> </w:t>
      </w:r>
      <w:r w:rsidR="00A40B3D">
        <w:t>for</w:t>
      </w:r>
      <w:r w:rsidR="00A40B3D">
        <w:rPr>
          <w:spacing w:val="-7"/>
        </w:rPr>
        <w:t xml:space="preserve"> </w:t>
      </w:r>
      <w:r w:rsidR="00A40B3D">
        <w:t>applicants</w:t>
      </w:r>
      <w:r w:rsidR="00A40B3D">
        <w:rPr>
          <w:spacing w:val="-7"/>
        </w:rPr>
        <w:t xml:space="preserve"> </w:t>
      </w:r>
      <w:r w:rsidR="00A40B3D">
        <w:t>with</w:t>
      </w:r>
      <w:r w:rsidR="00A40B3D">
        <w:rPr>
          <w:spacing w:val="-5"/>
        </w:rPr>
        <w:t xml:space="preserve"> </w:t>
      </w:r>
      <w:r w:rsidR="00A40B3D">
        <w:t>no</w:t>
      </w:r>
      <w:r w:rsidR="00A40B3D">
        <w:rPr>
          <w:spacing w:val="-6"/>
        </w:rPr>
        <w:t xml:space="preserve"> </w:t>
      </w:r>
      <w:r w:rsidR="00A40B3D">
        <w:t>current</w:t>
      </w:r>
      <w:r w:rsidR="00A40B3D">
        <w:rPr>
          <w:spacing w:val="-6"/>
        </w:rPr>
        <w:t xml:space="preserve"> </w:t>
      </w:r>
      <w:r w:rsidR="00A40B3D">
        <w:t>or</w:t>
      </w:r>
      <w:r w:rsidR="00A40B3D">
        <w:rPr>
          <w:spacing w:val="-7"/>
        </w:rPr>
        <w:t xml:space="preserve"> </w:t>
      </w:r>
      <w:r w:rsidR="00A40B3D">
        <w:t>past</w:t>
      </w:r>
      <w:r w:rsidR="00A40B3D">
        <w:rPr>
          <w:spacing w:val="-6"/>
        </w:rPr>
        <w:t xml:space="preserve"> </w:t>
      </w:r>
      <w:r w:rsidR="00A40B3D">
        <w:t>supervisory</w:t>
      </w:r>
      <w:r w:rsidR="00A40B3D">
        <w:rPr>
          <w:spacing w:val="-9"/>
        </w:rPr>
        <w:t xml:space="preserve"> </w:t>
      </w:r>
      <w:r w:rsidR="00A40B3D">
        <w:t>experience:</w:t>
      </w:r>
    </w:p>
    <w:p w14:paraId="21E96AA9" w14:textId="77777777" w:rsidR="000A519E" w:rsidRDefault="00A40B3D">
      <w:pPr>
        <w:pStyle w:val="BodyText"/>
        <w:spacing w:before="94"/>
        <w:ind w:left="164"/>
      </w:pPr>
      <w:r>
        <w:t>It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my</w:t>
      </w:r>
      <w:r>
        <w:rPr>
          <w:spacing w:val="-11"/>
        </w:rPr>
        <w:t xml:space="preserve"> </w:t>
      </w:r>
      <w:r>
        <w:t>professional</w:t>
      </w:r>
      <w:r>
        <w:rPr>
          <w:spacing w:val="-8"/>
        </w:rPr>
        <w:t xml:space="preserve"> </w:t>
      </w:r>
      <w:r>
        <w:t>opinion</w:t>
      </w:r>
      <w:r>
        <w:rPr>
          <w:spacing w:val="-6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ndividual</w:t>
      </w:r>
      <w:r>
        <w:rPr>
          <w:spacing w:val="-8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supervisory</w:t>
      </w:r>
      <w:r>
        <w:rPr>
          <w:spacing w:val="-12"/>
        </w:rPr>
        <w:t xml:space="preserve"> </w:t>
      </w:r>
      <w:r>
        <w:t>potential.</w:t>
      </w:r>
    </w:p>
    <w:p w14:paraId="21E96AAA" w14:textId="77777777" w:rsidR="000A519E" w:rsidRDefault="000A519E">
      <w:pPr>
        <w:pStyle w:val="BodyText"/>
      </w:pPr>
    </w:p>
    <w:p w14:paraId="58343700" w14:textId="77777777" w:rsidR="000777E7" w:rsidRDefault="000777E7">
      <w:pPr>
        <w:pStyle w:val="BodyText"/>
        <w:spacing w:before="5"/>
        <w:rPr>
          <w:sz w:val="15"/>
        </w:rPr>
      </w:pPr>
    </w:p>
    <w:p w14:paraId="21E96AAB" w14:textId="211C5D4E" w:rsidR="000A519E" w:rsidRDefault="00080C8B">
      <w:pPr>
        <w:pStyle w:val="BodyText"/>
        <w:spacing w:before="5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7" behindDoc="1" locked="0" layoutInCell="1" allowOverlap="1" wp14:anchorId="21E96B00" wp14:editId="70708C9A">
                <wp:simplePos x="0" y="0"/>
                <wp:positionH relativeFrom="page">
                  <wp:posOffset>548640</wp:posOffset>
                </wp:positionH>
                <wp:positionV relativeFrom="paragraph">
                  <wp:posOffset>137160</wp:posOffset>
                </wp:positionV>
                <wp:extent cx="6400800" cy="8890"/>
                <wp:effectExtent l="0" t="0" r="0" b="0"/>
                <wp:wrapTopAndBottom/>
                <wp:docPr id="1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29F12C" id="Rectangle 10" o:spid="_x0000_s1026" style="position:absolute;margin-left:43.2pt;margin-top:10.8pt;width:7in;height:.7pt;z-index:-251658213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YZc0yd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C7C2E93" w14:textId="20FA0CB4" w:rsidR="000777E7" w:rsidRDefault="000777E7" w:rsidP="000777E7">
      <w:pPr>
        <w:pStyle w:val="BodyText"/>
        <w:tabs>
          <w:tab w:val="left" w:pos="8266"/>
        </w:tabs>
        <w:spacing w:line="206" w:lineRule="exact"/>
      </w:pPr>
    </w:p>
    <w:p w14:paraId="21E96AAC" w14:textId="4B198124" w:rsidR="000A519E" w:rsidRDefault="00A40B3D">
      <w:pPr>
        <w:pStyle w:val="BodyText"/>
        <w:tabs>
          <w:tab w:val="left" w:pos="8266"/>
        </w:tabs>
        <w:spacing w:line="206" w:lineRule="exact"/>
        <w:ind w:left="347"/>
        <w:jc w:val="center"/>
      </w:pPr>
      <w:r>
        <w:t>Signature</w:t>
      </w:r>
      <w:r>
        <w:tab/>
        <w:t>Date</w:t>
      </w:r>
    </w:p>
    <w:p w14:paraId="21E96AAF" w14:textId="22D29E4A" w:rsidR="000A519E" w:rsidRDefault="00080C8B">
      <w:pPr>
        <w:pStyle w:val="BodyText"/>
        <w:spacing w:before="68"/>
        <w:ind w:left="163" w:right="84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21E96B01" wp14:editId="0F3296DF">
                <wp:simplePos x="0" y="0"/>
                <wp:positionH relativeFrom="page">
                  <wp:posOffset>523240</wp:posOffset>
                </wp:positionH>
                <wp:positionV relativeFrom="paragraph">
                  <wp:posOffset>317500</wp:posOffset>
                </wp:positionV>
                <wp:extent cx="6766560" cy="154559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66560" cy="1545590"/>
                          <a:chOff x="824" y="500"/>
                          <a:chExt cx="10656" cy="2434"/>
                        </a:xfrm>
                      </wpg:grpSpPr>
                      <wps:wsp>
                        <wps:cNvPr id="1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824" y="500"/>
                            <a:ext cx="10656" cy="24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8"/>
                        <wps:cNvSpPr>
                          <a:spLocks/>
                        </wps:cNvSpPr>
                        <wps:spPr bwMode="auto">
                          <a:xfrm>
                            <a:off x="1007" y="922"/>
                            <a:ext cx="10081" cy="2011"/>
                          </a:xfrm>
                          <a:custGeom>
                            <a:avLst/>
                            <a:gdLst>
                              <a:gd name="T0" fmla="+- 0 11088 1008"/>
                              <a:gd name="T1" fmla="*/ T0 w 10081"/>
                              <a:gd name="T2" fmla="+- 0 2919 923"/>
                              <a:gd name="T3" fmla="*/ 2919 h 2011"/>
                              <a:gd name="T4" fmla="+- 0 1008 1008"/>
                              <a:gd name="T5" fmla="*/ T4 w 10081"/>
                              <a:gd name="T6" fmla="+- 0 2919 923"/>
                              <a:gd name="T7" fmla="*/ 2919 h 2011"/>
                              <a:gd name="T8" fmla="+- 0 1008 1008"/>
                              <a:gd name="T9" fmla="*/ T8 w 10081"/>
                              <a:gd name="T10" fmla="+- 0 2933 923"/>
                              <a:gd name="T11" fmla="*/ 2933 h 2011"/>
                              <a:gd name="T12" fmla="+- 0 11088 1008"/>
                              <a:gd name="T13" fmla="*/ T12 w 10081"/>
                              <a:gd name="T14" fmla="+- 0 2933 923"/>
                              <a:gd name="T15" fmla="*/ 2933 h 2011"/>
                              <a:gd name="T16" fmla="+- 0 11088 1008"/>
                              <a:gd name="T17" fmla="*/ T16 w 10081"/>
                              <a:gd name="T18" fmla="+- 0 2919 923"/>
                              <a:gd name="T19" fmla="*/ 2919 h 2011"/>
                              <a:gd name="T20" fmla="+- 0 11088 1008"/>
                              <a:gd name="T21" fmla="*/ T20 w 10081"/>
                              <a:gd name="T22" fmla="+- 0 2639 923"/>
                              <a:gd name="T23" fmla="*/ 2639 h 2011"/>
                              <a:gd name="T24" fmla="+- 0 1008 1008"/>
                              <a:gd name="T25" fmla="*/ T24 w 10081"/>
                              <a:gd name="T26" fmla="+- 0 2639 923"/>
                              <a:gd name="T27" fmla="*/ 2639 h 2011"/>
                              <a:gd name="T28" fmla="+- 0 1008 1008"/>
                              <a:gd name="T29" fmla="*/ T28 w 10081"/>
                              <a:gd name="T30" fmla="+- 0 2653 923"/>
                              <a:gd name="T31" fmla="*/ 2653 h 2011"/>
                              <a:gd name="T32" fmla="+- 0 11088 1008"/>
                              <a:gd name="T33" fmla="*/ T32 w 10081"/>
                              <a:gd name="T34" fmla="+- 0 2653 923"/>
                              <a:gd name="T35" fmla="*/ 2653 h 2011"/>
                              <a:gd name="T36" fmla="+- 0 11088 1008"/>
                              <a:gd name="T37" fmla="*/ T36 w 10081"/>
                              <a:gd name="T38" fmla="+- 0 2639 923"/>
                              <a:gd name="T39" fmla="*/ 2639 h 2011"/>
                              <a:gd name="T40" fmla="+- 0 11088 1008"/>
                              <a:gd name="T41" fmla="*/ T40 w 10081"/>
                              <a:gd name="T42" fmla="+- 0 2295 923"/>
                              <a:gd name="T43" fmla="*/ 2295 h 2011"/>
                              <a:gd name="T44" fmla="+- 0 1008 1008"/>
                              <a:gd name="T45" fmla="*/ T44 w 10081"/>
                              <a:gd name="T46" fmla="+- 0 2295 923"/>
                              <a:gd name="T47" fmla="*/ 2295 h 2011"/>
                              <a:gd name="T48" fmla="+- 0 1008 1008"/>
                              <a:gd name="T49" fmla="*/ T48 w 10081"/>
                              <a:gd name="T50" fmla="+- 0 2310 923"/>
                              <a:gd name="T51" fmla="*/ 2310 h 2011"/>
                              <a:gd name="T52" fmla="+- 0 11088 1008"/>
                              <a:gd name="T53" fmla="*/ T52 w 10081"/>
                              <a:gd name="T54" fmla="+- 0 2310 923"/>
                              <a:gd name="T55" fmla="*/ 2310 h 2011"/>
                              <a:gd name="T56" fmla="+- 0 11088 1008"/>
                              <a:gd name="T57" fmla="*/ T56 w 10081"/>
                              <a:gd name="T58" fmla="+- 0 2295 923"/>
                              <a:gd name="T59" fmla="*/ 2295 h 2011"/>
                              <a:gd name="T60" fmla="+- 0 11088 1008"/>
                              <a:gd name="T61" fmla="*/ T60 w 10081"/>
                              <a:gd name="T62" fmla="+- 0 1952 923"/>
                              <a:gd name="T63" fmla="*/ 1952 h 2011"/>
                              <a:gd name="T64" fmla="+- 0 1008 1008"/>
                              <a:gd name="T65" fmla="*/ T64 w 10081"/>
                              <a:gd name="T66" fmla="+- 0 1952 923"/>
                              <a:gd name="T67" fmla="*/ 1952 h 2011"/>
                              <a:gd name="T68" fmla="+- 0 1008 1008"/>
                              <a:gd name="T69" fmla="*/ T68 w 10081"/>
                              <a:gd name="T70" fmla="+- 0 1967 923"/>
                              <a:gd name="T71" fmla="*/ 1967 h 2011"/>
                              <a:gd name="T72" fmla="+- 0 11088 1008"/>
                              <a:gd name="T73" fmla="*/ T72 w 10081"/>
                              <a:gd name="T74" fmla="+- 0 1967 923"/>
                              <a:gd name="T75" fmla="*/ 1967 h 2011"/>
                              <a:gd name="T76" fmla="+- 0 11088 1008"/>
                              <a:gd name="T77" fmla="*/ T76 w 10081"/>
                              <a:gd name="T78" fmla="+- 0 1952 923"/>
                              <a:gd name="T79" fmla="*/ 1952 h 2011"/>
                              <a:gd name="T80" fmla="+- 0 11088 1008"/>
                              <a:gd name="T81" fmla="*/ T80 w 10081"/>
                              <a:gd name="T82" fmla="+- 0 1609 923"/>
                              <a:gd name="T83" fmla="*/ 1609 h 2011"/>
                              <a:gd name="T84" fmla="+- 0 1008 1008"/>
                              <a:gd name="T85" fmla="*/ T84 w 10081"/>
                              <a:gd name="T86" fmla="+- 0 1609 923"/>
                              <a:gd name="T87" fmla="*/ 1609 h 2011"/>
                              <a:gd name="T88" fmla="+- 0 1008 1008"/>
                              <a:gd name="T89" fmla="*/ T88 w 10081"/>
                              <a:gd name="T90" fmla="+- 0 1623 923"/>
                              <a:gd name="T91" fmla="*/ 1623 h 2011"/>
                              <a:gd name="T92" fmla="+- 0 11088 1008"/>
                              <a:gd name="T93" fmla="*/ T92 w 10081"/>
                              <a:gd name="T94" fmla="+- 0 1623 923"/>
                              <a:gd name="T95" fmla="*/ 1623 h 2011"/>
                              <a:gd name="T96" fmla="+- 0 11088 1008"/>
                              <a:gd name="T97" fmla="*/ T96 w 10081"/>
                              <a:gd name="T98" fmla="+- 0 1609 923"/>
                              <a:gd name="T99" fmla="*/ 1609 h 2011"/>
                              <a:gd name="T100" fmla="+- 0 11088 1008"/>
                              <a:gd name="T101" fmla="*/ T100 w 10081"/>
                              <a:gd name="T102" fmla="+- 0 1266 923"/>
                              <a:gd name="T103" fmla="*/ 1266 h 2011"/>
                              <a:gd name="T104" fmla="+- 0 1008 1008"/>
                              <a:gd name="T105" fmla="*/ T104 w 10081"/>
                              <a:gd name="T106" fmla="+- 0 1266 923"/>
                              <a:gd name="T107" fmla="*/ 1266 h 2011"/>
                              <a:gd name="T108" fmla="+- 0 1008 1008"/>
                              <a:gd name="T109" fmla="*/ T108 w 10081"/>
                              <a:gd name="T110" fmla="+- 0 1280 923"/>
                              <a:gd name="T111" fmla="*/ 1280 h 2011"/>
                              <a:gd name="T112" fmla="+- 0 11088 1008"/>
                              <a:gd name="T113" fmla="*/ T112 w 10081"/>
                              <a:gd name="T114" fmla="+- 0 1280 923"/>
                              <a:gd name="T115" fmla="*/ 1280 h 2011"/>
                              <a:gd name="T116" fmla="+- 0 11088 1008"/>
                              <a:gd name="T117" fmla="*/ T116 w 10081"/>
                              <a:gd name="T118" fmla="+- 0 1266 923"/>
                              <a:gd name="T119" fmla="*/ 1266 h 2011"/>
                              <a:gd name="T120" fmla="+- 0 11088 1008"/>
                              <a:gd name="T121" fmla="*/ T120 w 10081"/>
                              <a:gd name="T122" fmla="+- 0 923 923"/>
                              <a:gd name="T123" fmla="*/ 923 h 2011"/>
                              <a:gd name="T124" fmla="+- 0 1008 1008"/>
                              <a:gd name="T125" fmla="*/ T124 w 10081"/>
                              <a:gd name="T126" fmla="+- 0 923 923"/>
                              <a:gd name="T127" fmla="*/ 923 h 2011"/>
                              <a:gd name="T128" fmla="+- 0 1008 1008"/>
                              <a:gd name="T129" fmla="*/ T128 w 10081"/>
                              <a:gd name="T130" fmla="+- 0 937 923"/>
                              <a:gd name="T131" fmla="*/ 937 h 2011"/>
                              <a:gd name="T132" fmla="+- 0 11088 1008"/>
                              <a:gd name="T133" fmla="*/ T132 w 10081"/>
                              <a:gd name="T134" fmla="+- 0 937 923"/>
                              <a:gd name="T135" fmla="*/ 937 h 2011"/>
                              <a:gd name="T136" fmla="+- 0 11088 1008"/>
                              <a:gd name="T137" fmla="*/ T136 w 10081"/>
                              <a:gd name="T138" fmla="+- 0 923 923"/>
                              <a:gd name="T139" fmla="*/ 923 h 20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10081" h="2011">
                                <a:moveTo>
                                  <a:pt x="10080" y="1996"/>
                                </a:moveTo>
                                <a:lnTo>
                                  <a:pt x="0" y="1996"/>
                                </a:lnTo>
                                <a:lnTo>
                                  <a:pt x="0" y="2010"/>
                                </a:lnTo>
                                <a:lnTo>
                                  <a:pt x="10080" y="2010"/>
                                </a:lnTo>
                                <a:lnTo>
                                  <a:pt x="10080" y="1996"/>
                                </a:lnTo>
                                <a:close/>
                                <a:moveTo>
                                  <a:pt x="10080" y="1716"/>
                                </a:moveTo>
                                <a:lnTo>
                                  <a:pt x="0" y="1716"/>
                                </a:lnTo>
                                <a:lnTo>
                                  <a:pt x="0" y="1730"/>
                                </a:lnTo>
                                <a:lnTo>
                                  <a:pt x="10080" y="1730"/>
                                </a:lnTo>
                                <a:lnTo>
                                  <a:pt x="10080" y="1716"/>
                                </a:lnTo>
                                <a:close/>
                                <a:moveTo>
                                  <a:pt x="10080" y="1372"/>
                                </a:moveTo>
                                <a:lnTo>
                                  <a:pt x="0" y="1372"/>
                                </a:lnTo>
                                <a:lnTo>
                                  <a:pt x="0" y="1387"/>
                                </a:lnTo>
                                <a:lnTo>
                                  <a:pt x="10080" y="1387"/>
                                </a:lnTo>
                                <a:lnTo>
                                  <a:pt x="10080" y="1372"/>
                                </a:lnTo>
                                <a:close/>
                                <a:moveTo>
                                  <a:pt x="10080" y="1029"/>
                                </a:moveTo>
                                <a:lnTo>
                                  <a:pt x="0" y="1029"/>
                                </a:lnTo>
                                <a:lnTo>
                                  <a:pt x="0" y="1044"/>
                                </a:lnTo>
                                <a:lnTo>
                                  <a:pt x="10080" y="1044"/>
                                </a:lnTo>
                                <a:lnTo>
                                  <a:pt x="10080" y="1029"/>
                                </a:lnTo>
                                <a:close/>
                                <a:moveTo>
                                  <a:pt x="10080" y="686"/>
                                </a:moveTo>
                                <a:lnTo>
                                  <a:pt x="0" y="686"/>
                                </a:lnTo>
                                <a:lnTo>
                                  <a:pt x="0" y="700"/>
                                </a:lnTo>
                                <a:lnTo>
                                  <a:pt x="10080" y="700"/>
                                </a:lnTo>
                                <a:lnTo>
                                  <a:pt x="10080" y="686"/>
                                </a:lnTo>
                                <a:close/>
                                <a:moveTo>
                                  <a:pt x="10080" y="343"/>
                                </a:moveTo>
                                <a:lnTo>
                                  <a:pt x="0" y="343"/>
                                </a:lnTo>
                                <a:lnTo>
                                  <a:pt x="0" y="357"/>
                                </a:lnTo>
                                <a:lnTo>
                                  <a:pt x="10080" y="357"/>
                                </a:lnTo>
                                <a:lnTo>
                                  <a:pt x="10080" y="343"/>
                                </a:lnTo>
                                <a:close/>
                                <a:moveTo>
                                  <a:pt x="1008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0080" y="14"/>
                                </a:lnTo>
                                <a:lnTo>
                                  <a:pt x="100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FC0867" id="Group 7" o:spid="_x0000_s1026" style="position:absolute;margin-left:41.2pt;margin-top:25pt;width:532.8pt;height:121.7pt;z-index:251658247;mso-position-horizontal-relative:page" coordorigin="824,500" coordsize="10656,24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">
                <v:rect id="Rectangle 9" o:spid="_x0000_s1027" style="position:absolute;left:824;top:500;width:10656;height:24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" stroked="f"/>
                <v:shape id="AutoShape 8" o:spid="_x0000_s1028" style="position:absolute;left:1007;top:922;width:10081;height:2011;visibility:visible;mso-wrap-style:square;v-text-anchor:top" coordsize="10081,2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" path="m10080,1996l,1996r,14l10080,2010r,-14xm10080,1716l,1716r,14l10080,1730r,-14xm10080,1372l,1372r,15l10080,1387r,-15xm10080,1029l,1029r,15l10080,1044r,-15xm10080,686l,686r,14l10080,700r,-14xm10080,343l,343r,14l10080,357r,-14xm10080,l,,,14r10080,l10080,xe" fillcolor="black" stroked="f">
                  <v:path arrowok="t" o:connecttype="custom" o:connectlocs="10080,2919;0,2919;0,2933;10080,2933;10080,2919;10080,2639;0,2639;0,2653;10080,2653;10080,2639;10080,2295;0,2295;0,2310;10080,2310;10080,2295;10080,1952;0,1952;0,1967;10080,1967;10080,1952;10080,1609;0,1609;0,1623;10080,1623;10080,1609;10080,1266;0,1266;0,1280;10080,1280;10080,1266;10080,923;0,923;0,937;10080,937;10080,923" o:connectangles="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A40B3D">
        <w:rPr>
          <w:b/>
        </w:rPr>
        <w:t>All Supervisors:</w:t>
      </w:r>
      <w:r w:rsidR="00A40B3D">
        <w:rPr>
          <w:b/>
          <w:spacing w:val="1"/>
        </w:rPr>
        <w:t xml:space="preserve"> </w:t>
      </w:r>
      <w:r w:rsidR="00A40B3D">
        <w:t>Please use the space below to comment on the applicant’s abilities, work record, professional</w:t>
      </w:r>
      <w:r w:rsidR="00A40B3D">
        <w:rPr>
          <w:spacing w:val="-53"/>
        </w:rPr>
        <w:t xml:space="preserve"> </w:t>
      </w:r>
      <w:r w:rsidR="00A40B3D">
        <w:t>potential</w:t>
      </w:r>
      <w:r w:rsidR="00A40B3D">
        <w:rPr>
          <w:spacing w:val="-3"/>
        </w:rPr>
        <w:t xml:space="preserve"> </w:t>
      </w:r>
      <w:r w:rsidR="00A40B3D">
        <w:t>and</w:t>
      </w:r>
      <w:r w:rsidR="00A40B3D">
        <w:rPr>
          <w:spacing w:val="-2"/>
        </w:rPr>
        <w:t xml:space="preserve"> </w:t>
      </w:r>
      <w:r w:rsidR="00A40B3D">
        <w:t>personal</w:t>
      </w:r>
      <w:r w:rsidR="00A40B3D">
        <w:rPr>
          <w:spacing w:val="-2"/>
        </w:rPr>
        <w:t xml:space="preserve"> </w:t>
      </w:r>
      <w:r w:rsidR="00A40B3D">
        <w:t>qualities.</w:t>
      </w:r>
      <w:r w:rsidR="00A40B3D">
        <w:rPr>
          <w:spacing w:val="53"/>
        </w:rPr>
        <w:t xml:space="preserve"> </w:t>
      </w:r>
      <w:r w:rsidR="00A40B3D">
        <w:t>(Attach</w:t>
      </w:r>
      <w:r w:rsidR="00A40B3D">
        <w:rPr>
          <w:spacing w:val="-2"/>
        </w:rPr>
        <w:t xml:space="preserve"> </w:t>
      </w:r>
      <w:r w:rsidR="00A40B3D">
        <w:t>extra</w:t>
      </w:r>
      <w:r w:rsidR="00A40B3D">
        <w:rPr>
          <w:spacing w:val="-2"/>
        </w:rPr>
        <w:t xml:space="preserve"> </w:t>
      </w:r>
      <w:r w:rsidR="00A40B3D">
        <w:t>sheet</w:t>
      </w:r>
      <w:r w:rsidR="00A40B3D">
        <w:rPr>
          <w:spacing w:val="-1"/>
        </w:rPr>
        <w:t xml:space="preserve"> </w:t>
      </w:r>
      <w:r w:rsidR="00A40B3D">
        <w:t>if needed.)</w:t>
      </w:r>
    </w:p>
    <w:p w14:paraId="21E96AB0" w14:textId="77777777" w:rsidR="000A519E" w:rsidRDefault="000A519E">
      <w:pPr>
        <w:pStyle w:val="BodyText"/>
        <w:rPr>
          <w:sz w:val="22"/>
        </w:rPr>
      </w:pPr>
    </w:p>
    <w:p w14:paraId="21E96AB1" w14:textId="77777777" w:rsidR="000A519E" w:rsidRDefault="000A519E">
      <w:pPr>
        <w:pStyle w:val="BodyText"/>
        <w:rPr>
          <w:sz w:val="22"/>
        </w:rPr>
      </w:pPr>
    </w:p>
    <w:p w14:paraId="21E96AB2" w14:textId="77777777" w:rsidR="000A519E" w:rsidRDefault="000A519E">
      <w:pPr>
        <w:pStyle w:val="BodyText"/>
        <w:rPr>
          <w:sz w:val="22"/>
        </w:rPr>
      </w:pPr>
    </w:p>
    <w:p w14:paraId="21E96AB3" w14:textId="77777777" w:rsidR="000A519E" w:rsidRDefault="000A519E">
      <w:pPr>
        <w:pStyle w:val="BodyText"/>
        <w:rPr>
          <w:sz w:val="22"/>
        </w:rPr>
      </w:pPr>
    </w:p>
    <w:p w14:paraId="21E96AB4" w14:textId="77777777" w:rsidR="000A519E" w:rsidRDefault="000A519E">
      <w:pPr>
        <w:pStyle w:val="BodyText"/>
        <w:rPr>
          <w:sz w:val="22"/>
        </w:rPr>
      </w:pPr>
    </w:p>
    <w:p w14:paraId="21E96AB5" w14:textId="77777777" w:rsidR="000A519E" w:rsidRDefault="000A519E">
      <w:pPr>
        <w:pStyle w:val="BodyText"/>
        <w:rPr>
          <w:sz w:val="22"/>
        </w:rPr>
      </w:pPr>
    </w:p>
    <w:p w14:paraId="21E96AB6" w14:textId="77777777" w:rsidR="000A519E" w:rsidRDefault="000A519E">
      <w:pPr>
        <w:pStyle w:val="BodyText"/>
        <w:rPr>
          <w:sz w:val="22"/>
        </w:rPr>
      </w:pPr>
    </w:p>
    <w:p w14:paraId="21E96AB7" w14:textId="77777777" w:rsidR="000A519E" w:rsidRDefault="000A519E">
      <w:pPr>
        <w:pStyle w:val="BodyText"/>
        <w:rPr>
          <w:sz w:val="22"/>
        </w:rPr>
      </w:pPr>
    </w:p>
    <w:p w14:paraId="21E96AB8" w14:textId="77777777" w:rsidR="000A519E" w:rsidRDefault="000A519E">
      <w:pPr>
        <w:pStyle w:val="BodyText"/>
        <w:rPr>
          <w:sz w:val="22"/>
        </w:rPr>
      </w:pPr>
    </w:p>
    <w:p w14:paraId="21E96AB9" w14:textId="77777777" w:rsidR="000A519E" w:rsidRDefault="000A519E">
      <w:pPr>
        <w:pStyle w:val="BodyText"/>
        <w:spacing w:before="4"/>
        <w:rPr>
          <w:sz w:val="28"/>
        </w:rPr>
      </w:pPr>
    </w:p>
    <w:p w14:paraId="21E96ABA" w14:textId="77777777" w:rsidR="000A519E" w:rsidRDefault="00A40B3D">
      <w:pPr>
        <w:pStyle w:val="BodyText"/>
        <w:tabs>
          <w:tab w:val="left" w:pos="5400"/>
          <w:tab w:val="left" w:pos="5912"/>
        </w:tabs>
        <w:ind w:left="4889"/>
        <w:rPr>
          <w:rFonts w:ascii="Wingdings" w:hAnsi="Wingdings"/>
        </w:rPr>
      </w:pPr>
      <w:r>
        <w:rPr>
          <w:rFonts w:ascii="Wingdings" w:hAnsi="Wingdings"/>
        </w:rPr>
        <w:t></w:t>
      </w:r>
      <w:r>
        <w:rPr>
          <w:rFonts w:ascii="Times New Roman" w:hAnsi="Times New Roman"/>
        </w:rPr>
        <w:tab/>
      </w:r>
      <w:r>
        <w:rPr>
          <w:rFonts w:ascii="Wingdings" w:hAnsi="Wingdings"/>
        </w:rPr>
        <w:t></w:t>
      </w:r>
      <w:r>
        <w:rPr>
          <w:rFonts w:ascii="Times New Roman" w:hAnsi="Times New Roman"/>
        </w:rPr>
        <w:tab/>
      </w:r>
      <w:r>
        <w:rPr>
          <w:rFonts w:ascii="Wingdings" w:hAnsi="Wingdings"/>
        </w:rPr>
        <w:t></w:t>
      </w:r>
    </w:p>
    <w:p w14:paraId="21E96ABC" w14:textId="77777777" w:rsidR="000A519E" w:rsidRDefault="000A519E">
      <w:pPr>
        <w:pStyle w:val="BodyText"/>
        <w:spacing w:before="7"/>
        <w:rPr>
          <w:rFonts w:ascii="Wingdings" w:hAnsi="Wingdings"/>
          <w:sz w:val="29"/>
        </w:rPr>
      </w:pPr>
    </w:p>
    <w:p w14:paraId="21E96ABD" w14:textId="77777777" w:rsidR="000A519E" w:rsidRDefault="00A40B3D">
      <w:pPr>
        <w:ind w:left="815" w:right="1029"/>
        <w:jc w:val="center"/>
        <w:rPr>
          <w:b/>
          <w:sz w:val="24"/>
        </w:rPr>
      </w:pPr>
      <w:r>
        <w:rPr>
          <w:b/>
          <w:sz w:val="24"/>
        </w:rPr>
        <w:t>APPLICAN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OMMITMENT</w:t>
      </w:r>
    </w:p>
    <w:p w14:paraId="21E96ABE" w14:textId="77777777" w:rsidR="000A519E" w:rsidRDefault="00A40B3D">
      <w:pPr>
        <w:pStyle w:val="BodyText"/>
        <w:spacing w:before="227"/>
        <w:ind w:left="164" w:right="710"/>
      </w:pPr>
      <w:r>
        <w:t>I verify that all information on this application is accurate to the best of my knowledge. If selected as a member of the</w:t>
      </w:r>
      <w:r>
        <w:rPr>
          <w:spacing w:val="-53"/>
        </w:rPr>
        <w:t xml:space="preserve"> </w:t>
      </w:r>
      <w:r>
        <w:t>Colleague</w:t>
      </w:r>
      <w:r>
        <w:rPr>
          <w:spacing w:val="-7"/>
        </w:rPr>
        <w:t xml:space="preserve"> </w:t>
      </w:r>
      <w:r>
        <w:t>Group,</w:t>
      </w:r>
      <w:r>
        <w:rPr>
          <w:spacing w:val="-6"/>
        </w:rPr>
        <w:t xml:space="preserve"> </w:t>
      </w:r>
      <w:r>
        <w:t>I</w:t>
      </w:r>
      <w:r>
        <w:rPr>
          <w:spacing w:val="-6"/>
        </w:rPr>
        <w:t xml:space="preserve"> </w:t>
      </w:r>
      <w:r>
        <w:t>commit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full</w:t>
      </w:r>
      <w:r>
        <w:rPr>
          <w:spacing w:val="-7"/>
        </w:rPr>
        <w:t xml:space="preserve"> </w:t>
      </w:r>
      <w:r>
        <w:t>participation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bide</w:t>
      </w:r>
      <w:r>
        <w:rPr>
          <w:spacing w:val="-6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olicie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ertified</w:t>
      </w:r>
      <w:r>
        <w:rPr>
          <w:spacing w:val="-6"/>
        </w:rPr>
        <w:t xml:space="preserve"> </w:t>
      </w:r>
      <w:r>
        <w:t>Public</w:t>
      </w:r>
      <w:r>
        <w:rPr>
          <w:spacing w:val="-6"/>
        </w:rPr>
        <w:t xml:space="preserve"> </w:t>
      </w:r>
      <w:r>
        <w:t>Manager</w:t>
      </w:r>
      <w:r>
        <w:rPr>
          <w:spacing w:val="-5"/>
        </w:rPr>
        <w:t xml:space="preserve"> </w:t>
      </w:r>
      <w:r>
        <w:t>Program.</w:t>
      </w:r>
    </w:p>
    <w:p w14:paraId="21E96ABF" w14:textId="77777777" w:rsidR="000A519E" w:rsidRDefault="000A519E">
      <w:pPr>
        <w:pStyle w:val="BodyText"/>
        <w:spacing w:before="6"/>
        <w:rPr>
          <w:sz w:val="19"/>
        </w:rPr>
      </w:pPr>
    </w:p>
    <w:p w14:paraId="21E96AC0" w14:textId="77777777" w:rsidR="000A519E" w:rsidRDefault="00A40B3D">
      <w:pPr>
        <w:pStyle w:val="BodyText"/>
        <w:spacing w:line="229" w:lineRule="exact"/>
        <w:ind w:left="164"/>
      </w:pPr>
      <w:r>
        <w:t>I</w:t>
      </w:r>
      <w:r>
        <w:rPr>
          <w:spacing w:val="-7"/>
        </w:rPr>
        <w:t xml:space="preserve"> </w:t>
      </w:r>
      <w:r>
        <w:t>am</w:t>
      </w:r>
      <w:r>
        <w:rPr>
          <w:spacing w:val="-2"/>
        </w:rPr>
        <w:t xml:space="preserve"> </w:t>
      </w:r>
      <w:r>
        <w:t>committed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veloping</w:t>
      </w:r>
      <w:r>
        <w:rPr>
          <w:spacing w:val="-6"/>
        </w:rPr>
        <w:t xml:space="preserve"> </w:t>
      </w:r>
      <w:r>
        <w:t>myself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individual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rganizational</w:t>
      </w:r>
      <w:r>
        <w:rPr>
          <w:spacing w:val="-11"/>
        </w:rPr>
        <w:t xml:space="preserve"> </w:t>
      </w:r>
      <w:r>
        <w:t>leader.</w:t>
      </w:r>
      <w:r>
        <w:rPr>
          <w:spacing w:val="-7"/>
        </w:rPr>
        <w:t xml:space="preserve"> </w:t>
      </w:r>
      <w:r>
        <w:t>I</w:t>
      </w:r>
      <w:r>
        <w:rPr>
          <w:spacing w:val="-7"/>
        </w:rPr>
        <w:t xml:space="preserve"> </w:t>
      </w:r>
      <w:r>
        <w:t>will:</w:t>
      </w:r>
    </w:p>
    <w:p w14:paraId="21E96AC1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rPr>
          <w:sz w:val="20"/>
        </w:rPr>
      </w:pPr>
      <w:r>
        <w:rPr>
          <w:sz w:val="20"/>
        </w:rPr>
        <w:t>come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class</w:t>
      </w:r>
      <w:r>
        <w:rPr>
          <w:spacing w:val="-5"/>
          <w:sz w:val="20"/>
        </w:rPr>
        <w:t xml:space="preserve"> </w:t>
      </w:r>
      <w:r>
        <w:rPr>
          <w:sz w:val="20"/>
        </w:rPr>
        <w:t>prepared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will</w:t>
      </w:r>
      <w:r>
        <w:rPr>
          <w:spacing w:val="-6"/>
          <w:sz w:val="20"/>
        </w:rPr>
        <w:t xml:space="preserve"> </w:t>
      </w:r>
      <w:r>
        <w:rPr>
          <w:sz w:val="20"/>
        </w:rPr>
        <w:t>actively</w:t>
      </w:r>
      <w:r>
        <w:rPr>
          <w:spacing w:val="-11"/>
          <w:sz w:val="20"/>
        </w:rPr>
        <w:t xml:space="preserve"> </w:t>
      </w:r>
      <w:r>
        <w:rPr>
          <w:sz w:val="20"/>
        </w:rPr>
        <w:t>participate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discussions;</w:t>
      </w:r>
    </w:p>
    <w:p w14:paraId="21E96AC2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rPr>
          <w:sz w:val="20"/>
        </w:rPr>
      </w:pPr>
      <w:r>
        <w:rPr>
          <w:sz w:val="20"/>
        </w:rPr>
        <w:t>submit</w:t>
      </w:r>
      <w:r>
        <w:rPr>
          <w:spacing w:val="-5"/>
          <w:sz w:val="20"/>
        </w:rPr>
        <w:t xml:space="preserve"> </w:t>
      </w:r>
      <w:r>
        <w:rPr>
          <w:sz w:val="20"/>
        </w:rPr>
        <w:t>all</w:t>
      </w:r>
      <w:r>
        <w:rPr>
          <w:spacing w:val="-6"/>
          <w:sz w:val="20"/>
        </w:rPr>
        <w:t xml:space="preserve"> </w:t>
      </w:r>
      <w:r>
        <w:rPr>
          <w:sz w:val="20"/>
        </w:rPr>
        <w:t>assignments</w:t>
      </w:r>
      <w:r>
        <w:rPr>
          <w:spacing w:val="-4"/>
          <w:sz w:val="20"/>
        </w:rPr>
        <w:t xml:space="preserve"> </w:t>
      </w:r>
      <w:r>
        <w:rPr>
          <w:sz w:val="20"/>
        </w:rPr>
        <w:t>by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required</w:t>
      </w:r>
      <w:r>
        <w:rPr>
          <w:spacing w:val="-5"/>
          <w:sz w:val="20"/>
        </w:rPr>
        <w:t xml:space="preserve"> </w:t>
      </w:r>
      <w:r>
        <w:rPr>
          <w:sz w:val="20"/>
        </w:rPr>
        <w:t>deadlines;</w:t>
      </w:r>
    </w:p>
    <w:p w14:paraId="21E96AC3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rPr>
          <w:sz w:val="20"/>
        </w:rPr>
      </w:pPr>
      <w:r>
        <w:rPr>
          <w:sz w:val="20"/>
        </w:rPr>
        <w:t>accept</w:t>
      </w:r>
      <w:r>
        <w:rPr>
          <w:spacing w:val="-4"/>
          <w:sz w:val="20"/>
        </w:rPr>
        <w:t xml:space="preserve"> </w:t>
      </w:r>
      <w:r>
        <w:rPr>
          <w:sz w:val="20"/>
        </w:rPr>
        <w:t>feedback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use</w:t>
      </w:r>
      <w:r>
        <w:rPr>
          <w:spacing w:val="-3"/>
          <w:sz w:val="20"/>
        </w:rPr>
        <w:t xml:space="preserve"> </w:t>
      </w:r>
      <w:r>
        <w:rPr>
          <w:sz w:val="20"/>
        </w:rPr>
        <w:t>it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improve</w:t>
      </w:r>
      <w:r>
        <w:rPr>
          <w:spacing w:val="-3"/>
          <w:sz w:val="20"/>
        </w:rPr>
        <w:t xml:space="preserve"> </w:t>
      </w:r>
      <w:r>
        <w:rPr>
          <w:sz w:val="20"/>
        </w:rPr>
        <w:t>my</w:t>
      </w:r>
      <w:r>
        <w:rPr>
          <w:spacing w:val="-9"/>
          <w:sz w:val="20"/>
        </w:rPr>
        <w:t xml:space="preserve"> </w:t>
      </w:r>
      <w:r>
        <w:rPr>
          <w:sz w:val="20"/>
        </w:rPr>
        <w:t>performance;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</w:p>
    <w:p w14:paraId="21E96AC4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spacing w:line="229" w:lineRule="exact"/>
        <w:rPr>
          <w:sz w:val="20"/>
        </w:rPr>
      </w:pPr>
      <w:r>
        <w:rPr>
          <w:sz w:val="20"/>
        </w:rPr>
        <w:t>provide</w:t>
      </w:r>
      <w:r>
        <w:rPr>
          <w:spacing w:val="-6"/>
          <w:sz w:val="20"/>
        </w:rPr>
        <w:t xml:space="preserve"> </w:t>
      </w:r>
      <w:r>
        <w:rPr>
          <w:sz w:val="20"/>
        </w:rPr>
        <w:t>honest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thorough</w:t>
      </w:r>
      <w:r>
        <w:rPr>
          <w:spacing w:val="-6"/>
          <w:sz w:val="20"/>
        </w:rPr>
        <w:t xml:space="preserve"> </w:t>
      </w:r>
      <w:r>
        <w:rPr>
          <w:sz w:val="20"/>
        </w:rPr>
        <w:t>class</w:t>
      </w:r>
      <w:r>
        <w:rPr>
          <w:spacing w:val="-4"/>
          <w:sz w:val="20"/>
        </w:rPr>
        <w:t xml:space="preserve"> </w:t>
      </w:r>
      <w:r>
        <w:rPr>
          <w:sz w:val="20"/>
        </w:rPr>
        <w:t>evaluations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Wisconsin</w:t>
      </w:r>
      <w:r>
        <w:rPr>
          <w:spacing w:val="-6"/>
          <w:sz w:val="20"/>
        </w:rPr>
        <w:t xml:space="preserve"> </w:t>
      </w:r>
      <w:r>
        <w:rPr>
          <w:sz w:val="20"/>
        </w:rPr>
        <w:t>CPM</w:t>
      </w:r>
      <w:r>
        <w:rPr>
          <w:spacing w:val="-5"/>
          <w:sz w:val="20"/>
        </w:rPr>
        <w:t xml:space="preserve"> </w:t>
      </w:r>
      <w:r>
        <w:rPr>
          <w:sz w:val="20"/>
        </w:rPr>
        <w:t>Program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improve</w:t>
      </w:r>
      <w:r>
        <w:rPr>
          <w:spacing w:val="-5"/>
          <w:sz w:val="20"/>
        </w:rPr>
        <w:t xml:space="preserve"> </w:t>
      </w:r>
      <w:r>
        <w:rPr>
          <w:sz w:val="20"/>
        </w:rPr>
        <w:t>training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future</w:t>
      </w:r>
      <w:r>
        <w:rPr>
          <w:spacing w:val="-5"/>
          <w:sz w:val="20"/>
        </w:rPr>
        <w:t xml:space="preserve"> </w:t>
      </w:r>
      <w:r>
        <w:rPr>
          <w:sz w:val="20"/>
        </w:rPr>
        <w:t>leaders.</w:t>
      </w:r>
    </w:p>
    <w:p w14:paraId="21E96AC5" w14:textId="77777777" w:rsidR="000A519E" w:rsidRDefault="000A519E">
      <w:pPr>
        <w:pStyle w:val="BodyText"/>
      </w:pPr>
    </w:p>
    <w:p w14:paraId="21E96AC6" w14:textId="77777777" w:rsidR="000A519E" w:rsidRDefault="000A519E">
      <w:pPr>
        <w:pStyle w:val="BodyText"/>
      </w:pPr>
    </w:p>
    <w:p w14:paraId="21E96AC7" w14:textId="77777777" w:rsidR="000A519E" w:rsidRDefault="000A519E">
      <w:pPr>
        <w:pStyle w:val="BodyText"/>
      </w:pPr>
    </w:p>
    <w:p w14:paraId="21E96AC8" w14:textId="25CC45E0" w:rsidR="000A519E" w:rsidRDefault="00080C8B">
      <w:pPr>
        <w:pStyle w:val="BodyText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8" behindDoc="1" locked="0" layoutInCell="1" allowOverlap="1" wp14:anchorId="21E96B02" wp14:editId="61982B91">
                <wp:simplePos x="0" y="0"/>
                <wp:positionH relativeFrom="page">
                  <wp:posOffset>548640</wp:posOffset>
                </wp:positionH>
                <wp:positionV relativeFrom="paragraph">
                  <wp:posOffset>127000</wp:posOffset>
                </wp:positionV>
                <wp:extent cx="4572000" cy="8890"/>
                <wp:effectExtent l="0" t="0" r="0" b="0"/>
                <wp:wrapTopAndBottom/>
                <wp:docPr id="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E79421" id="Rectangle 6" o:spid="_x0000_s1026" style="position:absolute;margin-left:43.2pt;margin-top:10pt;width:5in;height:.7pt;z-index:-2516582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9" behindDoc="1" locked="0" layoutInCell="1" allowOverlap="1" wp14:anchorId="21E96B03" wp14:editId="212BE094">
                <wp:simplePos x="0" y="0"/>
                <wp:positionH relativeFrom="page">
                  <wp:posOffset>5577840</wp:posOffset>
                </wp:positionH>
                <wp:positionV relativeFrom="paragraph">
                  <wp:posOffset>127000</wp:posOffset>
                </wp:positionV>
                <wp:extent cx="1371600" cy="8890"/>
                <wp:effectExtent l="0" t="0" r="0" b="0"/>
                <wp:wrapTopAndBottom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D1124D" id="Rectangle 5" o:spid="_x0000_s1026" style="position:absolute;margin-left:439.2pt;margin-top:10pt;width:108pt;height:.7pt;z-index:-251658211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C9" w14:textId="77777777" w:rsidR="000A519E" w:rsidRDefault="00A40B3D">
      <w:pPr>
        <w:pStyle w:val="BodyText"/>
        <w:tabs>
          <w:tab w:val="left" w:pos="8083"/>
        </w:tabs>
        <w:spacing w:line="206" w:lineRule="exact"/>
        <w:ind w:left="164"/>
      </w:pPr>
      <w:r>
        <w:t>Signature</w:t>
      </w:r>
      <w:r>
        <w:tab/>
        <w:t>Date</w:t>
      </w:r>
    </w:p>
    <w:p w14:paraId="21E96ACA" w14:textId="77777777" w:rsidR="000A519E" w:rsidRDefault="000A519E">
      <w:pPr>
        <w:pStyle w:val="BodyText"/>
      </w:pPr>
    </w:p>
    <w:p w14:paraId="21E96ACB" w14:textId="77777777" w:rsidR="000A519E" w:rsidRDefault="000A519E">
      <w:pPr>
        <w:pStyle w:val="BodyText"/>
      </w:pPr>
    </w:p>
    <w:p w14:paraId="21E96ACC" w14:textId="77777777" w:rsidR="000A519E" w:rsidRDefault="000A519E">
      <w:pPr>
        <w:sectPr w:rsidR="000A519E">
          <w:pgSz w:w="12240" w:h="15840"/>
          <w:pgMar w:top="680" w:right="340" w:bottom="280" w:left="700" w:header="720" w:footer="720" w:gutter="0"/>
          <w:cols w:space="720"/>
        </w:sectPr>
      </w:pPr>
    </w:p>
    <w:p w14:paraId="21E96ACD" w14:textId="77777777" w:rsidR="000A519E" w:rsidRDefault="000A519E">
      <w:pPr>
        <w:pStyle w:val="BodyText"/>
        <w:spacing w:before="11"/>
        <w:rPr>
          <w:sz w:val="19"/>
        </w:rPr>
      </w:pPr>
    </w:p>
    <w:p w14:paraId="21E96ACE" w14:textId="5E8CF377" w:rsidR="000A519E" w:rsidRDefault="00A40B3D">
      <w:pPr>
        <w:pStyle w:val="Heading2"/>
        <w:spacing w:line="494" w:lineRule="auto"/>
        <w:ind w:right="25" w:hanging="1"/>
      </w:pPr>
      <w:r>
        <w:rPr>
          <w:spacing w:val="-2"/>
        </w:rPr>
        <w:t xml:space="preserve">APPLICATION </w:t>
      </w:r>
      <w:r>
        <w:rPr>
          <w:spacing w:val="-1"/>
        </w:rPr>
        <w:t>DEADLINE:</w:t>
      </w:r>
      <w:r>
        <w:rPr>
          <w:spacing w:val="-53"/>
        </w:rPr>
        <w:t xml:space="preserve"> </w:t>
      </w:r>
      <w:r w:rsidR="001F16B6">
        <w:t>CPM Tuition Fee</w:t>
      </w:r>
      <w:r>
        <w:t>:</w:t>
      </w:r>
    </w:p>
    <w:p w14:paraId="21E96ACF" w14:textId="77777777" w:rsidR="000A519E" w:rsidRDefault="00A40B3D">
      <w:pPr>
        <w:pStyle w:val="BodyText"/>
        <w:spacing w:before="7"/>
        <w:rPr>
          <w:b/>
        </w:rPr>
      </w:pPr>
      <w:r>
        <w:br w:type="column"/>
      </w:r>
    </w:p>
    <w:p w14:paraId="21E96AD0" w14:textId="7BA9D5B2" w:rsidR="000A519E" w:rsidRDefault="00485403">
      <w:pPr>
        <w:ind w:left="163"/>
        <w:rPr>
          <w:b/>
          <w:sz w:val="20"/>
        </w:rPr>
      </w:pPr>
      <w:r>
        <w:rPr>
          <w:b/>
          <w:sz w:val="20"/>
        </w:rPr>
        <w:t>September 15</w:t>
      </w:r>
      <w:r w:rsidR="00FA69C4" w:rsidRPr="00A76B8C">
        <w:rPr>
          <w:b/>
          <w:sz w:val="20"/>
        </w:rPr>
        <w:t>, 2023</w:t>
      </w:r>
    </w:p>
    <w:p w14:paraId="21E96AD1" w14:textId="77777777" w:rsidR="000A519E" w:rsidRDefault="000A519E">
      <w:pPr>
        <w:pStyle w:val="BodyText"/>
        <w:spacing w:before="3"/>
        <w:rPr>
          <w:b/>
          <w:sz w:val="21"/>
        </w:rPr>
      </w:pPr>
    </w:p>
    <w:p w14:paraId="21E96AD2" w14:textId="55BEA5B2" w:rsidR="000A519E" w:rsidRDefault="00A40B3D">
      <w:pPr>
        <w:pStyle w:val="Heading2"/>
        <w:tabs>
          <w:tab w:val="left" w:pos="1046"/>
        </w:tabs>
        <w:ind w:left="163"/>
      </w:pPr>
      <w:r>
        <w:t>$4400</w:t>
      </w:r>
      <w:r>
        <w:tab/>
        <w:t>(</w:t>
      </w:r>
      <w:r>
        <w:rPr>
          <w:u w:val="thick"/>
        </w:rPr>
        <w:t>Do</w:t>
      </w:r>
      <w:r>
        <w:rPr>
          <w:spacing w:val="-4"/>
          <w:u w:val="thick"/>
        </w:rPr>
        <w:t xml:space="preserve"> </w:t>
      </w:r>
      <w:r>
        <w:rPr>
          <w:u w:val="thick"/>
        </w:rPr>
        <w:t>not</w:t>
      </w:r>
      <w:r>
        <w:rPr>
          <w:spacing w:val="-5"/>
        </w:rPr>
        <w:t xml:space="preserve"> </w:t>
      </w:r>
      <w:r>
        <w:t>send</w:t>
      </w:r>
      <w:r>
        <w:rPr>
          <w:spacing w:val="-4"/>
        </w:rPr>
        <w:t xml:space="preserve"> </w:t>
      </w:r>
      <w:r w:rsidR="00BE7FDA">
        <w:rPr>
          <w:spacing w:val="-4"/>
        </w:rPr>
        <w:t xml:space="preserve">the </w:t>
      </w:r>
      <w:r>
        <w:t>fee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 w:rsidR="00BE7FDA">
        <w:rPr>
          <w:spacing w:val="-5"/>
        </w:rPr>
        <w:t xml:space="preserve">your </w:t>
      </w:r>
      <w:r>
        <w:t>application;</w:t>
      </w:r>
      <w:r>
        <w:rPr>
          <w:spacing w:val="-4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accepted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 w:rsidR="00BE7FDA">
        <w:rPr>
          <w:spacing w:val="-4"/>
        </w:rPr>
        <w:t>notified of payment procedures</w:t>
      </w:r>
      <w:r w:rsidR="001F16B6">
        <w:rPr>
          <w:spacing w:val="-4"/>
        </w:rPr>
        <w:t>. See below</w:t>
      </w:r>
    </w:p>
    <w:p w14:paraId="21E96AD3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num="2" w:space="720" w:equalWidth="0">
            <w:col w:w="2675" w:space="71"/>
            <w:col w:w="8454"/>
          </w:cols>
        </w:sectPr>
      </w:pPr>
    </w:p>
    <w:p w14:paraId="21E96AD4" w14:textId="587DEA5D" w:rsidR="000A519E" w:rsidRDefault="00A40B3D">
      <w:pPr>
        <w:tabs>
          <w:tab w:val="left" w:pos="3043"/>
        </w:tabs>
        <w:spacing w:before="96"/>
        <w:ind w:left="164"/>
        <w:rPr>
          <w:b/>
          <w:sz w:val="20"/>
        </w:rPr>
      </w:pPr>
      <w:r>
        <w:rPr>
          <w:b/>
          <w:sz w:val="20"/>
        </w:rPr>
        <w:t>Pleas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submi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is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form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o:</w:t>
      </w:r>
      <w:r>
        <w:rPr>
          <w:b/>
          <w:sz w:val="20"/>
        </w:rPr>
        <w:tab/>
        <w:t>UW Madison-Extension Wisconsi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CPM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rogram</w:t>
      </w:r>
    </w:p>
    <w:p w14:paraId="21E96AD5" w14:textId="7F807A62" w:rsidR="000A519E" w:rsidRDefault="000777E7">
      <w:pPr>
        <w:pStyle w:val="Heading2"/>
        <w:spacing w:before="4"/>
        <w:ind w:left="3044"/>
      </w:pPr>
      <w:r>
        <w:t xml:space="preserve">Amanda Lang at </w:t>
      </w:r>
      <w:hyperlink r:id="rId8" w:history="1">
        <w:r w:rsidRPr="00C641C5">
          <w:rPr>
            <w:rStyle w:val="Hyperlink"/>
          </w:rPr>
          <w:t>alang6@wisc.edu</w:t>
        </w:r>
      </w:hyperlink>
      <w:r>
        <w:t xml:space="preserve"> </w:t>
      </w:r>
    </w:p>
    <w:p w14:paraId="21E96ADC" w14:textId="6BAAC5B6" w:rsidR="000A519E" w:rsidRPr="000777E7" w:rsidRDefault="000777E7" w:rsidP="000777E7">
      <w:pPr>
        <w:pStyle w:val="BodyText"/>
        <w:spacing w:before="9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71" behindDoc="1" locked="0" layoutInCell="1" allowOverlap="1" wp14:anchorId="21E96B06" wp14:editId="7D85A505">
                <wp:simplePos x="0" y="0"/>
                <wp:positionH relativeFrom="margin">
                  <wp:posOffset>845185</wp:posOffset>
                </wp:positionH>
                <wp:positionV relativeFrom="paragraph">
                  <wp:posOffset>1792431</wp:posOffset>
                </wp:positionV>
                <wp:extent cx="5383530" cy="300355"/>
                <wp:effectExtent l="0" t="0" r="26670" b="2349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3530" cy="3003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600F117" w14:textId="77777777" w:rsidR="00A76B8C" w:rsidRDefault="00A76B8C">
                            <w:pPr>
                              <w:ind w:left="437"/>
                              <w:rPr>
                                <w:sz w:val="16"/>
                              </w:rPr>
                            </w:pPr>
                          </w:p>
                          <w:p w14:paraId="21E96B1B" w14:textId="13768CB6" w:rsidR="000A519E" w:rsidRDefault="00A40B3D">
                            <w:pPr>
                              <w:ind w:left="437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UW-Madison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rovides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qual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opportunities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mployment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rogramming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ncluding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itle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X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requirement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B06" id="Text Box 2" o:spid="_x0000_s1034" type="#_x0000_t202" style="position:absolute;margin-left:66.55pt;margin-top:141.15pt;width:423.9pt;height:23.65pt;z-index:-251658209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" filled="f">
                <v:textbox inset="0,0,0,0">
                  <w:txbxContent>
                    <w:p w14:paraId="4600F117" w14:textId="77777777" w:rsidR="00A76B8C" w:rsidRDefault="00A76B8C">
                      <w:pPr>
                        <w:ind w:left="437"/>
                        <w:rPr>
                          <w:sz w:val="16"/>
                        </w:rPr>
                      </w:pPr>
                    </w:p>
                    <w:p w14:paraId="21E96B1B" w14:textId="13768CB6" w:rsidR="000A519E" w:rsidRDefault="00A40B3D">
                      <w:pPr>
                        <w:ind w:left="437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UW-Madison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rovides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equal</w:t>
                      </w:r>
                      <w:r>
                        <w:rPr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opportunities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in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employment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and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rogramming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including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Title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IX</w:t>
                      </w:r>
                      <w:r>
                        <w:rPr>
                          <w:spacing w:val="-6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requirements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80C8B">
        <w:rPr>
          <w:noProof/>
        </w:rPr>
        <mc:AlternateContent>
          <mc:Choice Requires="wps">
            <w:drawing>
              <wp:anchor distT="0" distB="0" distL="0" distR="0" simplePos="0" relativeHeight="251658270" behindDoc="1" locked="0" layoutInCell="1" allowOverlap="1" wp14:anchorId="21E96B04" wp14:editId="5FA01495">
                <wp:simplePos x="0" y="0"/>
                <wp:positionH relativeFrom="page">
                  <wp:posOffset>525780</wp:posOffset>
                </wp:positionH>
                <wp:positionV relativeFrom="paragraph">
                  <wp:posOffset>228600</wp:posOffset>
                </wp:positionV>
                <wp:extent cx="6809740" cy="1468755"/>
                <wp:effectExtent l="0" t="0" r="0" b="0"/>
                <wp:wrapTight wrapText="bothSides">
                  <wp:wrapPolygon edited="0">
                    <wp:start x="0" y="0"/>
                    <wp:lineTo x="0" y="21292"/>
                    <wp:lineTo x="21511" y="21292"/>
                    <wp:lineTo x="21511" y="0"/>
                    <wp:lineTo x="0" y="0"/>
                  </wp:wrapPolygon>
                </wp:wrapTight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740" cy="1468755"/>
                        </a:xfrm>
                        <a:prstGeom prst="rect">
                          <a:avLst/>
                        </a:prstGeom>
                        <a:solidFill>
                          <a:srgbClr val="DADAD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E96B13" w14:textId="77777777" w:rsidR="000A519E" w:rsidRDefault="000A519E">
                            <w:pPr>
                              <w:pStyle w:val="BodyText"/>
                              <w:spacing w:before="7"/>
                              <w:rPr>
                                <w:b/>
                                <w:sz w:val="21"/>
                              </w:rPr>
                            </w:pPr>
                          </w:p>
                          <w:p w14:paraId="21E96B14" w14:textId="675C3213" w:rsidR="000A519E" w:rsidRPr="005501ED" w:rsidRDefault="00A40B3D" w:rsidP="00A76B8C">
                            <w:pPr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All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applicants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will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be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notified</w:t>
                            </w:r>
                            <w:r w:rsidRPr="005501ED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5501ED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of acceptance </w:t>
                            </w:r>
                            <w:r w:rsidR="00A76B8C" w:rsidRPr="005501ED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no later than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the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week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of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485403">
                              <w:rPr>
                                <w:b/>
                                <w:sz w:val="20"/>
                              </w:rPr>
                              <w:t xml:space="preserve">September </w:t>
                            </w:r>
                            <w:r w:rsidR="00485403">
                              <w:rPr>
                                <w:b/>
                                <w:sz w:val="20"/>
                              </w:rPr>
                              <w:t>18</w:t>
                            </w:r>
                            <w:r w:rsidR="00FA69C4" w:rsidRPr="005501ED">
                              <w:rPr>
                                <w:b/>
                                <w:sz w:val="20"/>
                              </w:rPr>
                              <w:t>, 2023</w:t>
                            </w:r>
                          </w:p>
                          <w:p w14:paraId="21E96B15" w14:textId="5F87EBF9" w:rsidR="000A519E" w:rsidRPr="005501ED" w:rsidRDefault="00A40B3D" w:rsidP="00A76B8C">
                            <w:pPr>
                              <w:spacing w:before="9"/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Those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accepted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will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receive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information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A76B8C" w:rsidRPr="005501ED">
                              <w:rPr>
                                <w:b/>
                                <w:sz w:val="20"/>
                              </w:rPr>
                              <w:t>via email to register for the program officially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.</w:t>
                            </w:r>
                          </w:p>
                          <w:p w14:paraId="2318D42F" w14:textId="07498CEB" w:rsidR="00A76B8C" w:rsidRPr="005501ED" w:rsidRDefault="00A76B8C" w:rsidP="00A76B8C">
                            <w:pPr>
                              <w:spacing w:before="9"/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The full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$4400</w:t>
                            </w:r>
                            <w:r w:rsidRPr="005501ED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tuition payment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is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due to complete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the applicant’s official</w:t>
                            </w:r>
                            <w:r w:rsidRPr="005501ED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 xml:space="preserve">registration. </w:t>
                            </w:r>
                          </w:p>
                          <w:p w14:paraId="21E96B18" w14:textId="1C833389" w:rsidR="000A519E" w:rsidRPr="005501ED" w:rsidRDefault="00A76B8C" w:rsidP="00A76B8C">
                            <w:pPr>
                              <w:spacing w:before="164"/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Applicants may request to pay o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ne-half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of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the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$4400 registration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fee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($2200)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at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the time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of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registration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 xml:space="preserve"> or request a different payment plan.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 xml:space="preserve">If the CPM Program agrees, </w:t>
                            </w:r>
                            <w:r w:rsidR="005501E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 xml:space="preserve">the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remaining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installment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(s)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is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due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 xml:space="preserve">to the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CPM Program agreement as </w:t>
                            </w:r>
                            <w:r w:rsidR="00347BB5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mutually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agreed. </w:t>
                            </w:r>
                            <w:r w:rsidR="005501ED"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The applicant is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>responsib</w:t>
                            </w:r>
                            <w:r w:rsidR="005501ED"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>le for paying the full tuition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>, regardless of class participat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B04" id="Text Box 4" o:spid="_x0000_s1035" type="#_x0000_t202" style="position:absolute;margin-left:41.4pt;margin-top:18pt;width:536.2pt;height:115.65pt;z-index:-25165821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" fillcolor="#dadada" stroked="f">
                <v:textbox inset="0,0,0,0">
                  <w:txbxContent>
                    <w:p w14:paraId="21E96B13" w14:textId="77777777" w:rsidR="000A519E" w:rsidRDefault="000A519E">
                      <w:pPr>
                        <w:pStyle w:val="BodyText"/>
                        <w:spacing w:before="7"/>
                        <w:rPr>
                          <w:b/>
                          <w:sz w:val="21"/>
                        </w:rPr>
                      </w:pPr>
                    </w:p>
                    <w:p w14:paraId="21E96B14" w14:textId="675C3213" w:rsidR="000A519E" w:rsidRPr="005501ED" w:rsidRDefault="00A40B3D" w:rsidP="00A76B8C">
                      <w:pPr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All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applicants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will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be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notified</w:t>
                      </w:r>
                      <w:r w:rsidRPr="005501ED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5501ED">
                        <w:rPr>
                          <w:b/>
                          <w:spacing w:val="-4"/>
                          <w:sz w:val="20"/>
                        </w:rPr>
                        <w:t xml:space="preserve">of acceptance </w:t>
                      </w:r>
                      <w:r w:rsidR="00A76B8C" w:rsidRPr="005501ED">
                        <w:rPr>
                          <w:b/>
                          <w:spacing w:val="-4"/>
                          <w:sz w:val="20"/>
                        </w:rPr>
                        <w:t xml:space="preserve">no later than </w:t>
                      </w:r>
                      <w:r w:rsidRPr="005501ED">
                        <w:rPr>
                          <w:b/>
                          <w:sz w:val="20"/>
                        </w:rPr>
                        <w:t>the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week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of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="00485403">
                        <w:rPr>
                          <w:b/>
                          <w:sz w:val="20"/>
                        </w:rPr>
                        <w:t xml:space="preserve">September </w:t>
                      </w:r>
                      <w:r w:rsidR="00485403">
                        <w:rPr>
                          <w:b/>
                          <w:sz w:val="20"/>
                        </w:rPr>
                        <w:t>18</w:t>
                      </w:r>
                      <w:r w:rsidR="00FA69C4" w:rsidRPr="005501ED">
                        <w:rPr>
                          <w:b/>
                          <w:sz w:val="20"/>
                        </w:rPr>
                        <w:t>, 2023</w:t>
                      </w:r>
                    </w:p>
                    <w:p w14:paraId="21E96B15" w14:textId="5F87EBF9" w:rsidR="000A519E" w:rsidRPr="005501ED" w:rsidRDefault="00A40B3D" w:rsidP="00A76B8C">
                      <w:pPr>
                        <w:spacing w:before="9"/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Those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accepted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will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receive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information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="00A76B8C" w:rsidRPr="005501ED">
                        <w:rPr>
                          <w:b/>
                          <w:sz w:val="20"/>
                        </w:rPr>
                        <w:t>via email to register for the program officially</w:t>
                      </w:r>
                      <w:r w:rsidRPr="005501ED">
                        <w:rPr>
                          <w:b/>
                          <w:sz w:val="20"/>
                        </w:rPr>
                        <w:t>.</w:t>
                      </w:r>
                    </w:p>
                    <w:p w14:paraId="2318D42F" w14:textId="07498CEB" w:rsidR="00A76B8C" w:rsidRPr="005501ED" w:rsidRDefault="00A76B8C" w:rsidP="00A76B8C">
                      <w:pPr>
                        <w:spacing w:before="9"/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The full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$4400</w:t>
                      </w:r>
                      <w:r w:rsidRPr="005501ED">
                        <w:rPr>
                          <w:b/>
                          <w:spacing w:val="-7"/>
                          <w:sz w:val="20"/>
                        </w:rPr>
                        <w:t xml:space="preserve"> tuition payment </w:t>
                      </w:r>
                      <w:r w:rsidRPr="005501ED">
                        <w:rPr>
                          <w:b/>
                          <w:sz w:val="20"/>
                        </w:rPr>
                        <w:t>is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due to complete </w:t>
                      </w:r>
                      <w:r w:rsidRPr="005501ED">
                        <w:rPr>
                          <w:b/>
                          <w:sz w:val="20"/>
                        </w:rPr>
                        <w:t>the applicant’s official</w:t>
                      </w:r>
                      <w:r w:rsidRPr="005501ED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 xml:space="preserve">registration. </w:t>
                      </w:r>
                    </w:p>
                    <w:p w14:paraId="21E96B18" w14:textId="1C833389" w:rsidR="000A519E" w:rsidRPr="005501ED" w:rsidRDefault="00A76B8C" w:rsidP="00A76B8C">
                      <w:pPr>
                        <w:spacing w:before="164"/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Applicants may request to pay o</w:t>
                      </w:r>
                      <w:r w:rsidR="00A40B3D" w:rsidRPr="005501ED">
                        <w:rPr>
                          <w:b/>
                          <w:sz w:val="20"/>
                        </w:rPr>
                        <w:t>ne-half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of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the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$4400 registration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fee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($2200)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at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the time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of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registration</w:t>
                      </w:r>
                      <w:r w:rsidRPr="005501ED">
                        <w:rPr>
                          <w:b/>
                          <w:sz w:val="20"/>
                        </w:rPr>
                        <w:t xml:space="preserve"> or request a different payment plan. </w:t>
                      </w:r>
                      <w:r w:rsidRPr="005501ED">
                        <w:rPr>
                          <w:b/>
                          <w:i/>
                          <w:iCs/>
                          <w:sz w:val="20"/>
                        </w:rPr>
                        <w:t xml:space="preserve">If the CPM Program agrees, </w:t>
                      </w:r>
                      <w:r w:rsidR="005501ED" w:rsidRPr="005501ED">
                        <w:rPr>
                          <w:b/>
                          <w:i/>
                          <w:iCs/>
                          <w:sz w:val="20"/>
                        </w:rPr>
                        <w:t xml:space="preserve">the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remaining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3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installment</w:t>
                      </w:r>
                      <w:r w:rsidRPr="005501ED">
                        <w:rPr>
                          <w:b/>
                          <w:i/>
                          <w:iCs/>
                          <w:sz w:val="20"/>
                        </w:rPr>
                        <w:t>(s)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5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is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4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due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i/>
                          <w:iCs/>
                          <w:sz w:val="20"/>
                        </w:rPr>
                        <w:t xml:space="preserve">to the 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CPM Program agreement as </w:t>
                      </w:r>
                      <w:r w:rsidR="00347BB5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mutually 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agreed. </w:t>
                      </w:r>
                      <w:r w:rsidR="005501ED"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The applicant is 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>responsib</w:t>
                      </w:r>
                      <w:r w:rsidR="005501ED"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>le for paying the full tuition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>, regardless of class participation.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080C8B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1E96B05" wp14:editId="1E96CDD1">
                <wp:simplePos x="0" y="0"/>
                <wp:positionH relativeFrom="page">
                  <wp:posOffset>885825</wp:posOffset>
                </wp:positionH>
                <wp:positionV relativeFrom="page">
                  <wp:posOffset>8229600</wp:posOffset>
                </wp:positionV>
                <wp:extent cx="6204585" cy="3048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4585" cy="3048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FFFF">
                                <a:alpha val="70000"/>
                              </a:srgb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E96B19" w14:textId="4105FBE4" w:rsidR="000A519E" w:rsidRDefault="00A40B3D">
                            <w:pPr>
                              <w:spacing w:line="242" w:lineRule="exact"/>
                              <w:rPr>
                                <w:rFonts w:ascii="Arial Black"/>
                                <w:sz w:val="18"/>
                              </w:rPr>
                            </w:pPr>
                            <w:r>
                              <w:rPr>
                                <w:rFonts w:ascii="Arial Black"/>
                                <w:sz w:val="18"/>
                              </w:rPr>
                              <w:t>PLEASE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NOTE:</w:t>
                            </w:r>
                            <w:r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 xml:space="preserve"> </w:t>
                            </w:r>
                            <w:r w:rsidR="0004430A"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>Due to instructor and facility commitments, i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n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event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program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withdrawal,</w:t>
                            </w:r>
                            <w:r>
                              <w:rPr>
                                <w:rFonts w:ascii="Arial Black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 w:rsidR="00C55B8C">
                              <w:rPr>
                                <w:rFonts w:ascii="Arial Black"/>
                                <w:spacing w:val="2"/>
                                <w:sz w:val="18"/>
                              </w:rPr>
                              <w:t xml:space="preserve">each CPM East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student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is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responsible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for</w:t>
                            </w:r>
                            <w:r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entire</w:t>
                            </w:r>
                            <w:r>
                              <w:rPr>
                                <w:rFonts w:ascii="Arial Black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$4400</w:t>
                            </w:r>
                            <w:r>
                              <w:rPr>
                                <w:rFonts w:ascii="Arial Black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fe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B05" id="Text Box 3" o:spid="_x0000_s1036" type="#_x0000_t202" style="position:absolute;margin-left:69.75pt;margin-top:9in;width:488.55pt;height:24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" strokeweight="1pt">
                <v:fill o:opacity2="45875f" focus="100%" type="gradient"/>
                <v:stroke dashstyle="dash"/>
                <v:textbox inset="0,0,0,0">
                  <w:txbxContent>
                    <w:p w14:paraId="21E96B19" w14:textId="4105FBE4" w:rsidR="000A519E" w:rsidRDefault="00A40B3D">
                      <w:pPr>
                        <w:spacing w:line="242" w:lineRule="exact"/>
                        <w:rPr>
                          <w:rFonts w:ascii="Arial Black"/>
                          <w:sz w:val="18"/>
                        </w:rPr>
                      </w:pPr>
                      <w:r>
                        <w:rPr>
                          <w:rFonts w:ascii="Arial Black"/>
                          <w:sz w:val="18"/>
                        </w:rPr>
                        <w:t>PLEASE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NOTE:</w:t>
                      </w:r>
                      <w:r>
                        <w:rPr>
                          <w:rFonts w:ascii="Arial Black"/>
                          <w:spacing w:val="4"/>
                          <w:sz w:val="18"/>
                        </w:rPr>
                        <w:t xml:space="preserve"> </w:t>
                      </w:r>
                      <w:r w:rsidR="0004430A">
                        <w:rPr>
                          <w:rFonts w:ascii="Arial Black"/>
                          <w:spacing w:val="4"/>
                          <w:sz w:val="18"/>
                        </w:rPr>
                        <w:t>Due to instructor and facility commitments, i</w:t>
                      </w:r>
                      <w:r>
                        <w:rPr>
                          <w:rFonts w:ascii="Arial Black"/>
                          <w:sz w:val="18"/>
                        </w:rPr>
                        <w:t>n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the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event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of</w:t>
                      </w:r>
                      <w:r>
                        <w:rPr>
                          <w:rFonts w:ascii="Arial Black"/>
                          <w:spacing w:val="4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program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withdrawal,</w:t>
                      </w:r>
                      <w:r>
                        <w:rPr>
                          <w:rFonts w:ascii="Arial Black"/>
                          <w:spacing w:val="2"/>
                          <w:sz w:val="18"/>
                        </w:rPr>
                        <w:t xml:space="preserve"> </w:t>
                      </w:r>
                      <w:r w:rsidR="00C55B8C">
                        <w:rPr>
                          <w:rFonts w:ascii="Arial Black"/>
                          <w:spacing w:val="2"/>
                          <w:sz w:val="18"/>
                        </w:rPr>
                        <w:t xml:space="preserve">each CPM East </w:t>
                      </w:r>
                      <w:r>
                        <w:rPr>
                          <w:rFonts w:ascii="Arial Black"/>
                          <w:sz w:val="18"/>
                        </w:rPr>
                        <w:t>student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is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responsible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for</w:t>
                      </w:r>
                      <w:r>
                        <w:rPr>
                          <w:rFonts w:ascii="Arial Black"/>
                          <w:spacing w:val="4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entire</w:t>
                      </w:r>
                      <w:r>
                        <w:rPr>
                          <w:rFonts w:ascii="Arial Black"/>
                          <w:spacing w:val="2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$4400</w:t>
                      </w:r>
                      <w:r>
                        <w:rPr>
                          <w:rFonts w:ascii="Arial Black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fe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b/>
        </w:rPr>
        <w:t xml:space="preserve">   </w:t>
      </w:r>
      <w:r w:rsidR="00A40B3D">
        <w:rPr>
          <w:b/>
        </w:rPr>
        <w:t>Questions?</w:t>
      </w:r>
      <w:r w:rsidR="00A40B3D">
        <w:rPr>
          <w:b/>
          <w:spacing w:val="-5"/>
        </w:rPr>
        <w:t xml:space="preserve"> </w:t>
      </w:r>
      <w:r w:rsidR="00A40B3D">
        <w:t>Contact</w:t>
      </w:r>
      <w:r w:rsidR="00A40B3D">
        <w:rPr>
          <w:spacing w:val="-6"/>
        </w:rPr>
        <w:t xml:space="preserve"> Daniel Foth </w:t>
      </w:r>
      <w:r w:rsidR="0070518D">
        <w:rPr>
          <w:spacing w:val="-6"/>
        </w:rPr>
        <w:t xml:space="preserve">- </w:t>
      </w:r>
      <w:r w:rsidR="005501ED">
        <w:t>cell phone at</w:t>
      </w:r>
      <w:r w:rsidR="00A40B3D">
        <w:rPr>
          <w:spacing w:val="-6"/>
        </w:rPr>
        <w:t xml:space="preserve"> </w:t>
      </w:r>
      <w:r w:rsidR="00A40B3D">
        <w:t>(404)</w:t>
      </w:r>
      <w:r w:rsidR="00A40B3D">
        <w:rPr>
          <w:spacing w:val="-5"/>
        </w:rPr>
        <w:t xml:space="preserve"> 805-</w:t>
      </w:r>
      <w:r w:rsidR="00A40B3D" w:rsidRPr="00A40B3D">
        <w:t>8567 / daniel.foth@wisc.edu</w:t>
      </w:r>
    </w:p>
    <w:sectPr w:rsidR="000A519E" w:rsidRPr="000777E7">
      <w:type w:val="continuous"/>
      <w:pgSz w:w="12240" w:h="15840"/>
      <w:pgMar w:top="180" w:right="340" w:bottom="28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D3953"/>
    <w:multiLevelType w:val="hybridMultilevel"/>
    <w:tmpl w:val="B6F8DD1C"/>
    <w:lvl w:ilvl="0" w:tplc="FE164FB4">
      <w:numFmt w:val="bullet"/>
      <w:lvlText w:val=""/>
      <w:lvlJc w:val="left"/>
      <w:pPr>
        <w:ind w:left="523" w:hanging="181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3EB0790C">
      <w:numFmt w:val="bullet"/>
      <w:lvlText w:val="•"/>
      <w:lvlJc w:val="left"/>
      <w:pPr>
        <w:ind w:left="1588" w:hanging="181"/>
      </w:pPr>
      <w:rPr>
        <w:rFonts w:hint="default"/>
      </w:rPr>
    </w:lvl>
    <w:lvl w:ilvl="2" w:tplc="480080C2">
      <w:numFmt w:val="bullet"/>
      <w:lvlText w:val="•"/>
      <w:lvlJc w:val="left"/>
      <w:pPr>
        <w:ind w:left="2656" w:hanging="181"/>
      </w:pPr>
      <w:rPr>
        <w:rFonts w:hint="default"/>
      </w:rPr>
    </w:lvl>
    <w:lvl w:ilvl="3" w:tplc="2C1EC2E8">
      <w:numFmt w:val="bullet"/>
      <w:lvlText w:val="•"/>
      <w:lvlJc w:val="left"/>
      <w:pPr>
        <w:ind w:left="3724" w:hanging="181"/>
      </w:pPr>
      <w:rPr>
        <w:rFonts w:hint="default"/>
      </w:rPr>
    </w:lvl>
    <w:lvl w:ilvl="4" w:tplc="B2087C16">
      <w:numFmt w:val="bullet"/>
      <w:lvlText w:val="•"/>
      <w:lvlJc w:val="left"/>
      <w:pPr>
        <w:ind w:left="4792" w:hanging="181"/>
      </w:pPr>
      <w:rPr>
        <w:rFonts w:hint="default"/>
      </w:rPr>
    </w:lvl>
    <w:lvl w:ilvl="5" w:tplc="C17C6A28">
      <w:numFmt w:val="bullet"/>
      <w:lvlText w:val="•"/>
      <w:lvlJc w:val="left"/>
      <w:pPr>
        <w:ind w:left="5860" w:hanging="181"/>
      </w:pPr>
      <w:rPr>
        <w:rFonts w:hint="default"/>
      </w:rPr>
    </w:lvl>
    <w:lvl w:ilvl="6" w:tplc="0A56C078">
      <w:numFmt w:val="bullet"/>
      <w:lvlText w:val="•"/>
      <w:lvlJc w:val="left"/>
      <w:pPr>
        <w:ind w:left="6928" w:hanging="181"/>
      </w:pPr>
      <w:rPr>
        <w:rFonts w:hint="default"/>
      </w:rPr>
    </w:lvl>
    <w:lvl w:ilvl="7" w:tplc="39528B16">
      <w:numFmt w:val="bullet"/>
      <w:lvlText w:val="•"/>
      <w:lvlJc w:val="left"/>
      <w:pPr>
        <w:ind w:left="7996" w:hanging="181"/>
      </w:pPr>
      <w:rPr>
        <w:rFonts w:hint="default"/>
      </w:rPr>
    </w:lvl>
    <w:lvl w:ilvl="8" w:tplc="60E474D4">
      <w:numFmt w:val="bullet"/>
      <w:lvlText w:val="•"/>
      <w:lvlJc w:val="left"/>
      <w:pPr>
        <w:ind w:left="9064" w:hanging="181"/>
      </w:pPr>
      <w:rPr>
        <w:rFonts w:hint="default"/>
      </w:rPr>
    </w:lvl>
  </w:abstractNum>
  <w:abstractNum w:abstractNumId="1" w15:restartNumberingAfterBreak="0">
    <w:nsid w:val="244D5678"/>
    <w:multiLevelType w:val="hybridMultilevel"/>
    <w:tmpl w:val="09683900"/>
    <w:lvl w:ilvl="0" w:tplc="1486E0DE">
      <w:numFmt w:val="bullet"/>
      <w:lvlText w:val=""/>
      <w:lvlJc w:val="left"/>
      <w:pPr>
        <w:ind w:left="271" w:hanging="181"/>
      </w:pPr>
      <w:rPr>
        <w:rFonts w:ascii="Symbol" w:eastAsia="Symbol" w:hAnsi="Symbol" w:cs="Symbol" w:hint="default"/>
        <w:w w:val="99"/>
        <w:sz w:val="20"/>
        <w:szCs w:val="20"/>
      </w:rPr>
    </w:lvl>
    <w:lvl w:ilvl="1" w:tplc="2A766CEC">
      <w:numFmt w:val="bullet"/>
      <w:lvlText w:val="•"/>
      <w:lvlJc w:val="left"/>
      <w:pPr>
        <w:ind w:left="1342" w:hanging="181"/>
      </w:pPr>
      <w:rPr>
        <w:rFonts w:hint="default"/>
      </w:rPr>
    </w:lvl>
    <w:lvl w:ilvl="2" w:tplc="196ED234">
      <w:numFmt w:val="bullet"/>
      <w:lvlText w:val="•"/>
      <w:lvlJc w:val="left"/>
      <w:pPr>
        <w:ind w:left="2405" w:hanging="181"/>
      </w:pPr>
      <w:rPr>
        <w:rFonts w:hint="default"/>
      </w:rPr>
    </w:lvl>
    <w:lvl w:ilvl="3" w:tplc="8D103D08">
      <w:numFmt w:val="bullet"/>
      <w:lvlText w:val="•"/>
      <w:lvlJc w:val="left"/>
      <w:pPr>
        <w:ind w:left="3467" w:hanging="181"/>
      </w:pPr>
      <w:rPr>
        <w:rFonts w:hint="default"/>
      </w:rPr>
    </w:lvl>
    <w:lvl w:ilvl="4" w:tplc="C41E5418">
      <w:numFmt w:val="bullet"/>
      <w:lvlText w:val="•"/>
      <w:lvlJc w:val="left"/>
      <w:pPr>
        <w:ind w:left="4530" w:hanging="181"/>
      </w:pPr>
      <w:rPr>
        <w:rFonts w:hint="default"/>
      </w:rPr>
    </w:lvl>
    <w:lvl w:ilvl="5" w:tplc="7C9CDAB0">
      <w:numFmt w:val="bullet"/>
      <w:lvlText w:val="•"/>
      <w:lvlJc w:val="left"/>
      <w:pPr>
        <w:ind w:left="5592" w:hanging="181"/>
      </w:pPr>
      <w:rPr>
        <w:rFonts w:hint="default"/>
      </w:rPr>
    </w:lvl>
    <w:lvl w:ilvl="6" w:tplc="452AC05A">
      <w:numFmt w:val="bullet"/>
      <w:lvlText w:val="•"/>
      <w:lvlJc w:val="left"/>
      <w:pPr>
        <w:ind w:left="6655" w:hanging="181"/>
      </w:pPr>
      <w:rPr>
        <w:rFonts w:hint="default"/>
      </w:rPr>
    </w:lvl>
    <w:lvl w:ilvl="7" w:tplc="DF208A52">
      <w:numFmt w:val="bullet"/>
      <w:lvlText w:val="•"/>
      <w:lvlJc w:val="left"/>
      <w:pPr>
        <w:ind w:left="7717" w:hanging="181"/>
      </w:pPr>
      <w:rPr>
        <w:rFonts w:hint="default"/>
      </w:rPr>
    </w:lvl>
    <w:lvl w:ilvl="8" w:tplc="F4DAF698">
      <w:numFmt w:val="bullet"/>
      <w:lvlText w:val="•"/>
      <w:lvlJc w:val="left"/>
      <w:pPr>
        <w:ind w:left="8780" w:hanging="181"/>
      </w:pPr>
      <w:rPr>
        <w:rFonts w:hint="default"/>
      </w:rPr>
    </w:lvl>
  </w:abstractNum>
  <w:num w:numId="1" w16cid:durableId="1369791528">
    <w:abstractNumId w:val="0"/>
  </w:num>
  <w:num w:numId="2" w16cid:durableId="654723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rM0MTGzNDIwtjRX0lEKTi0uzszPAykwrgUAlsgSKiwAAAA="/>
  </w:docVars>
  <w:rsids>
    <w:rsidRoot w:val="000A519E"/>
    <w:rsid w:val="0004430A"/>
    <w:rsid w:val="00056C97"/>
    <w:rsid w:val="00072663"/>
    <w:rsid w:val="000777E7"/>
    <w:rsid w:val="00080C8B"/>
    <w:rsid w:val="000A519E"/>
    <w:rsid w:val="00147B6C"/>
    <w:rsid w:val="001F16B6"/>
    <w:rsid w:val="00227493"/>
    <w:rsid w:val="0030512F"/>
    <w:rsid w:val="003167C1"/>
    <w:rsid w:val="003216E5"/>
    <w:rsid w:val="00342562"/>
    <w:rsid w:val="00347BB5"/>
    <w:rsid w:val="0036135D"/>
    <w:rsid w:val="003E53E5"/>
    <w:rsid w:val="00485403"/>
    <w:rsid w:val="004C2360"/>
    <w:rsid w:val="005501ED"/>
    <w:rsid w:val="005A6862"/>
    <w:rsid w:val="005C3149"/>
    <w:rsid w:val="0070518D"/>
    <w:rsid w:val="008319B1"/>
    <w:rsid w:val="00846D99"/>
    <w:rsid w:val="008A53F1"/>
    <w:rsid w:val="009B58DF"/>
    <w:rsid w:val="00A40B3D"/>
    <w:rsid w:val="00A76B8C"/>
    <w:rsid w:val="00A81FEB"/>
    <w:rsid w:val="00BA2AC5"/>
    <w:rsid w:val="00BE7FDA"/>
    <w:rsid w:val="00C55B8C"/>
    <w:rsid w:val="00CC2789"/>
    <w:rsid w:val="00DD162E"/>
    <w:rsid w:val="00E401F1"/>
    <w:rsid w:val="00EC3F7B"/>
    <w:rsid w:val="00F27AA9"/>
    <w:rsid w:val="00FA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96A3D"/>
  <w15:docId w15:val="{38CE214D-7C3D-4140-B2BA-E012D95C1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64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6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9"/>
      <w:ind w:left="2100" w:right="986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228" w:lineRule="exact"/>
      <w:ind w:left="523" w:hanging="181"/>
    </w:pPr>
  </w:style>
  <w:style w:type="paragraph" w:customStyle="1" w:styleId="TableParagraph">
    <w:name w:val="Table Paragraph"/>
    <w:basedOn w:val="Normal"/>
    <w:uiPriority w:val="1"/>
    <w:qFormat/>
    <w:pPr>
      <w:spacing w:line="195" w:lineRule="exact"/>
    </w:pPr>
  </w:style>
  <w:style w:type="character" w:styleId="Hyperlink">
    <w:name w:val="Hyperlink"/>
    <w:basedOn w:val="DefaultParagraphFont"/>
    <w:uiPriority w:val="99"/>
    <w:unhideWhenUsed/>
    <w:rsid w:val="000777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77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ang6@wisc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6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Links>
    <vt:vector size="6" baseType="variant">
      <vt:variant>
        <vt:i4>6225968</vt:i4>
      </vt:variant>
      <vt:variant>
        <vt:i4>0</vt:i4>
      </vt:variant>
      <vt:variant>
        <vt:i4>0</vt:i4>
      </vt:variant>
      <vt:variant>
        <vt:i4>5</vt:i4>
      </vt:variant>
      <vt:variant>
        <vt:lpwstr>mailto:alang6@wis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shine Jansen</dc:creator>
  <cp:keywords/>
  <cp:lastModifiedBy>AMANDA LANG</cp:lastModifiedBy>
  <cp:revision>2</cp:revision>
  <dcterms:created xsi:type="dcterms:W3CDTF">2023-07-03T21:42:00Z</dcterms:created>
  <dcterms:modified xsi:type="dcterms:W3CDTF">2023-07-03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2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1-03-01T00:00:00Z</vt:filetime>
  </property>
  <property fmtid="{D5CDD505-2E9C-101B-9397-08002B2CF9AE}" pid="5" name="GrammarlyDocumentId">
    <vt:lpwstr>9d2d9cf82a0527b2420ba0815fd5f75e8674a69307234b76cb82b311caca6228</vt:lpwstr>
  </property>
</Properties>
</file>